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78D1" w14:textId="168A1F24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inline distT="0" distB="0" distL="0" distR="0" wp14:anchorId="4BD95ABB" wp14:editId="01DAD5F3">
            <wp:extent cx="1316943" cy="1409065"/>
            <wp:effectExtent l="0" t="0" r="0" b="635"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82" cy="144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2BD57" w14:textId="77777777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9D65403" w14:textId="0FAC9F94" w:rsidR="00EE6E5D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6183794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</w:t>
      </w:r>
      <w:r w:rsidR="004C00BA">
        <w:rPr>
          <w:rFonts w:ascii="TH SarabunPSK" w:hAnsi="TH SarabunPSK" w:cs="TH SarabunPSK"/>
          <w:b/>
          <w:bCs/>
          <w:sz w:val="56"/>
          <w:szCs w:val="56"/>
        </w:rPr>
        <w:t>5</w:t>
      </w:r>
    </w:p>
    <w:p w14:paraId="5BD50969" w14:textId="16D6DCD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756ED1B" w14:textId="7CD2E578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19D59F3B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</w:t>
      </w:r>
      <w:r w:rsidR="009E20DF">
        <w:rPr>
          <w:rFonts w:ascii="TH SarabunPSK" w:hAnsi="TH SarabunPSK" w:cs="TH SarabunPSK" w:hint="cs"/>
          <w:b/>
          <w:bCs/>
          <w:sz w:val="56"/>
          <w:szCs w:val="56"/>
          <w:cs/>
        </w:rPr>
        <w:t>บุญตา  สุขวดี</w:t>
      </w:r>
    </w:p>
    <w:p w14:paraId="5FD5B843" w14:textId="07659034" w:rsidR="00840AF2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 w:rsidR="009E20DF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โรงพยาบาลสมเด็จพระสังฆราชองค์ที่ </w:t>
      </w:r>
      <w:r w:rsidR="009E20DF">
        <w:rPr>
          <w:rFonts w:ascii="TH SarabunPSK" w:hAnsi="TH SarabunPSK" w:cs="TH SarabunPSK"/>
          <w:b/>
          <w:bCs/>
          <w:sz w:val="56"/>
          <w:szCs w:val="56"/>
        </w:rPr>
        <w:t xml:space="preserve">19 </w:t>
      </w:r>
      <w:r w:rsidR="009E20DF">
        <w:rPr>
          <w:rFonts w:ascii="TH SarabunPSK" w:hAnsi="TH SarabunPSK" w:cs="TH SarabunPSK" w:hint="cs"/>
          <w:b/>
          <w:bCs/>
          <w:sz w:val="56"/>
          <w:szCs w:val="56"/>
          <w:cs/>
        </w:rPr>
        <w:t>จังหวัดกาญจนบุรี</w:t>
      </w:r>
    </w:p>
    <w:p w14:paraId="40BF592B" w14:textId="6B24A1DA" w:rsidR="001A108B" w:rsidRDefault="001A108B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77620D92" w14:textId="77777777" w:rsidR="00B866CE" w:rsidRDefault="00B866CE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004DB903" w:rsidR="005F0BF0" w:rsidRDefault="005F0BF0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lastRenderedPageBreak/>
        <w:t>คำนำ</w:t>
      </w:r>
    </w:p>
    <w:p w14:paraId="1CE224AA" w14:textId="33623498" w:rsidR="00346908" w:rsidRDefault="00346908" w:rsidP="009E20D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4384A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์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บุญตา  สุขวดี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 พยาบาลวิชาชีพชำนาญการพิเศษ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า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 การพยาบาลมารดาทารก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 แนวทางการป้องกันภาว</w:t>
      </w:r>
      <w:r w:rsidR="00737048">
        <w:rPr>
          <w:rFonts w:ascii="TH SarabunPSK" w:hAnsi="TH SarabunPSK" w:cs="TH SarabunPSK" w:hint="cs"/>
          <w:sz w:val="32"/>
          <w:szCs w:val="32"/>
          <w:cs/>
        </w:rPr>
        <w:t>ะ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การเจ็บครรภ์คลอดก่อนกำหนด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โดยปฏิบัติการพยาบาลที่.</w:t>
      </w:r>
      <w:r w:rsidR="009E20DF" w:rsidRPr="009E20DF">
        <w:rPr>
          <w:rFonts w:ascii="TH SarabunPSK" w:hAnsi="TH SarabunPSK" w:cs="TH SarabunPSK" w:hint="cs"/>
          <w:sz w:val="32"/>
          <w:szCs w:val="32"/>
          <w:cs/>
        </w:rPr>
        <w:t xml:space="preserve">โรงพยาบาลสมเด็จพระสังฆราชองค์ที่ </w:t>
      </w:r>
      <w:r w:rsidR="009E20DF" w:rsidRPr="009E20DF">
        <w:rPr>
          <w:rFonts w:ascii="TH SarabunPSK" w:hAnsi="TH SarabunPSK" w:cs="TH SarabunPSK"/>
          <w:sz w:val="32"/>
          <w:szCs w:val="32"/>
        </w:rPr>
        <w:t xml:space="preserve">19 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จังหวัด </w:t>
      </w:r>
      <w:r w:rsidR="009E20DF" w:rsidRPr="009E20DF">
        <w:rPr>
          <w:rFonts w:ascii="TH SarabunPSK" w:hAnsi="TH SarabunPSK" w:cs="TH SarabunPSK" w:hint="cs"/>
          <w:sz w:val="32"/>
          <w:szCs w:val="32"/>
          <w:cs/>
        </w:rPr>
        <w:t>กาญจนบุรี</w:t>
      </w:r>
      <w:r w:rsidR="009E20DF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04384A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04384A">
        <w:rPr>
          <w:rFonts w:ascii="TH SarabunPSK" w:hAnsi="TH SarabunPSK" w:cs="TH SarabunPSK"/>
          <w:sz w:val="32"/>
          <w:szCs w:val="32"/>
        </w:rPr>
        <w:t>Faculty Practice</w:t>
      </w:r>
      <w:r w:rsidRPr="0004384A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ศาสตรบัณฑิต ตัวบ่งชี้ที่ 9 ร้อยละของอาจารย์ที่สอนวิชา</w:t>
      </w:r>
      <w:r w:rsidR="000505A9">
        <w:rPr>
          <w:rFonts w:ascii="TH SarabunPSK" w:hAnsi="TH SarabunPSK" w:cs="TH SarabunPSK" w:hint="cs"/>
          <w:sz w:val="32"/>
          <w:szCs w:val="32"/>
          <w:cs/>
        </w:rPr>
        <w:t>กา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รพยาบาลและวิชาการรักษาโรคเบื้องต้น ปฏิบัติการพยาบาลในสาขาที่รับผิดชอบ 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0FECBB6E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..</w:t>
      </w:r>
    </w:p>
    <w:p w14:paraId="07DF2EED" w14:textId="731D0CAE" w:rsidR="008E7199" w:rsidRDefault="008E7199" w:rsidP="0034690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                                      </w:t>
      </w:r>
      <w:r w:rsidR="008C3EF3">
        <w:rPr>
          <w:rFonts w:ascii="TH SarabunPSK" w:hAnsi="TH SarabunPSK" w:cs="TH SarabunPSK"/>
          <w:sz w:val="32"/>
          <w:szCs w:val="32"/>
        </w:rPr>
        <w:t xml:space="preserve">       </w:t>
      </w:r>
      <w:r>
        <w:rPr>
          <w:rFonts w:ascii="TH SarabunPSK" w:hAnsi="TH SarabunPSK" w:cs="TH SarabunPSK"/>
          <w:sz w:val="32"/>
          <w:szCs w:val="32"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>(นางสาวบุญตา         สุขวดี)</w:t>
      </w:r>
    </w:p>
    <w:p w14:paraId="6A1A727D" w14:textId="4B5267B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วันที่............................................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07AF911B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55E5E0C" w14:textId="404AD6C3" w:rsidR="00B866CE" w:rsidRDefault="00B866CE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121DDFF8" w14:textId="1F25DA81" w:rsidR="00B866CE" w:rsidRDefault="00B866CE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A3C3D31" w14:textId="4404285D" w:rsidR="00B866CE" w:rsidRDefault="00B866CE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D4E06" w14:textId="77777777" w:rsidR="00B866CE" w:rsidRDefault="00B866CE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18E0FE5" w14:textId="307946D0" w:rsidR="00F903EC" w:rsidRPr="006459C4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รูปแบบการทำ </w:t>
      </w:r>
      <w:r w:rsidRPr="006459C4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6459C4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2E1DA443" w:rsidR="00F903EC" w:rsidRPr="006459C4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6459C4">
        <w:rPr>
          <w:rFonts w:ascii="TH SarabunPSK" w:hAnsi="TH SarabunPSK" w:cs="TH SarabunPSK"/>
          <w:sz w:val="32"/>
          <w:szCs w:val="32"/>
        </w:rPr>
        <w:t>APN</w:t>
      </w:r>
      <w:r w:rsidRPr="006459C4">
        <w:rPr>
          <w:rFonts w:ascii="TH SarabunPSK" w:hAnsi="TH SarabunPSK" w:cs="TH SarabunPSK"/>
          <w:sz w:val="32"/>
          <w:szCs w:val="32"/>
          <w:cs/>
        </w:rPr>
        <w:t>/</w:t>
      </w: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6459C4">
        <w:rPr>
          <w:rFonts w:ascii="TH SarabunPSK" w:hAnsi="TH SarabunPSK" w:cs="TH SarabunPSK"/>
          <w:sz w:val="32"/>
          <w:szCs w:val="32"/>
        </w:rPr>
        <w:t xml:space="preserve">case load 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521E3197" w:rsidR="00F903EC" w:rsidRPr="006459C4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6803C9F3" w:rsidR="00F903EC" w:rsidRPr="006459C4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( </w:t>
      </w:r>
      <w:r w:rsidR="008E7199" w:rsidRPr="006459C4">
        <w:rPr>
          <w:rFonts w:ascii="TH SarabunPSK" w:hAnsi="TH SarabunPSK" w:cs="TH SarabunPSK" w:hint="cs"/>
          <w:sz w:val="32"/>
          <w:szCs w:val="32"/>
          <w:cs/>
        </w:rPr>
        <w:t>√</w:t>
      </w: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 ) 3. ทำงานร่วมกับ </w:t>
      </w:r>
      <w:r w:rsidRPr="006459C4">
        <w:rPr>
          <w:rFonts w:ascii="TH SarabunPSK" w:hAnsi="TH SarabunPSK" w:cs="TH SarabunPSK"/>
          <w:sz w:val="32"/>
          <w:szCs w:val="32"/>
        </w:rPr>
        <w:t>APN</w:t>
      </w:r>
      <w:r w:rsidRPr="006459C4">
        <w:rPr>
          <w:rFonts w:ascii="TH SarabunPSK" w:hAnsi="TH SarabunPSK" w:cs="TH SarabunPSK"/>
          <w:sz w:val="32"/>
          <w:szCs w:val="32"/>
          <w:cs/>
        </w:rPr>
        <w:t>/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</w:p>
    <w:p w14:paraId="7438AC8A" w14:textId="4081B845" w:rsidR="00F903EC" w:rsidRPr="006459C4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6ACD2F2" w:rsidR="00F903EC" w:rsidRDefault="00F903EC" w:rsidP="00F903EC">
      <w:pPr>
        <w:spacing w:after="120"/>
        <w:ind w:left="567" w:hanging="567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6459C4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6459C4">
        <w:rPr>
          <w:rFonts w:ascii="TH SarabunPSK" w:hAnsi="TH SarabunPSK" w:cs="TH SarabunPSK"/>
          <w:sz w:val="32"/>
          <w:szCs w:val="32"/>
          <w:cs/>
        </w:rPr>
        <w:t>(</w:t>
      </w:r>
      <w:r w:rsidRPr="006459C4">
        <w:rPr>
          <w:rFonts w:ascii="TH SarabunPSK" w:hAnsi="TH SarabunPSK" w:cs="TH SarabunPSK"/>
          <w:sz w:val="32"/>
          <w:szCs w:val="32"/>
        </w:rPr>
        <w:t>IDP</w:t>
      </w:r>
      <w:r w:rsidRPr="006459C4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04905BE" w14:textId="7C23D777" w:rsidR="0040420C" w:rsidRPr="006459C4" w:rsidRDefault="0040420C" w:rsidP="006459C4">
      <w:pPr>
        <w:pStyle w:val="Heading1"/>
        <w:spacing w:after="120" w:line="20" w:lineRule="atLeast"/>
        <w:rPr>
          <w:rFonts w:ascii="TH SarabunPSK" w:hAnsi="TH SarabunPSK" w:cs="TH SarabunPSK"/>
          <w:b/>
          <w:bCs/>
          <w:szCs w:val="32"/>
        </w:rPr>
      </w:pPr>
      <w:r w:rsidRPr="006459C4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 w:rsidRPr="006459C4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 w:rsidRPr="006459C4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 w:rsidRPr="006459C4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2645C318" w14:textId="58CEC4D0" w:rsidR="00BE72F7" w:rsidRPr="006459C4" w:rsidRDefault="00BE72F7" w:rsidP="006459C4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 w:hint="cs"/>
          <w:sz w:val="32"/>
          <w:szCs w:val="32"/>
          <w:cs/>
        </w:rPr>
        <w:t>การเจ็บครรภ์คลอดก่อนกำหนดถือเป็นภาวะแทรกซ้อนทางสูติกรรมที่ส่งผลต่อภาวะสุขภาพทั้งต่อมารดาและทารก ผลกระทบที่มีต่อสุขภาพของมารดาในด้านร่างกาย พบว่าทำให้ร่างกายอ่อนเพลีย น้ำหนักลด</w:t>
      </w:r>
      <w:r w:rsidR="00FF623A" w:rsidRPr="006459C4">
        <w:rPr>
          <w:rFonts w:ascii="TH SarabunPSK" w:hAnsi="TH SarabunPSK" w:cs="TH SarabunPSK" w:hint="cs"/>
          <w:sz w:val="32"/>
          <w:szCs w:val="32"/>
          <w:cs/>
        </w:rPr>
        <w:t xml:space="preserve"> ปวดเมื่อยกล้ามเนื้อส่วนหลัง แขน ขาไม่มีแรง ในด้านจิตใจทำให้หญิงตั้งครรภ์เกิดสูญเสียความเป็นตัวของตัวเอง เกิดความกลัวและวิตกกังวลเกี่ยวกับทารกในครรภ์ ทำให้เกิดภาวะกดดันและซึมเศร้า และถ้าไม่ยับยั้งการเจ็บครรภ์คลอด จะทำให้คลอดก่อนกำหนด ซึ่งพบว่าการคลอดก่อนกำหนดเป็นสาเหตุการตายและภาวะทุพพลภาพของทารกแรกเกิด </w:t>
      </w:r>
      <w:r w:rsidR="00D10F0F" w:rsidRPr="006459C4">
        <w:rPr>
          <w:rFonts w:ascii="TH SarabunPSK" w:hAnsi="TH SarabunPSK" w:cs="TH SarabunPSK" w:hint="cs"/>
          <w:sz w:val="32"/>
          <w:szCs w:val="32"/>
          <w:cs/>
        </w:rPr>
        <w:t>การป้องกันการคลอดก่อนกำหนดรวมทั้งการดูแลรักษาที่มีประสิทธิภาพจึงมีความสำคัญเป็นอย่างยิ่งเพื่อลดภาวะแทรกซ้อนและผลกระทบที่มีต่อทั้งมารดาและทารก</w:t>
      </w:r>
    </w:p>
    <w:p w14:paraId="6FAEFEC6" w14:textId="17B85BF7" w:rsidR="006459C4" w:rsidRPr="006459C4" w:rsidRDefault="008F490C" w:rsidP="008F490C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</w:t>
      </w:r>
      <w:r w:rsidR="00D10F0F" w:rsidRPr="006459C4">
        <w:rPr>
          <w:rFonts w:ascii="TH SarabunPSK" w:hAnsi="TH SarabunPSK" w:cs="TH SarabunPSK" w:hint="cs"/>
          <w:sz w:val="32"/>
          <w:szCs w:val="32"/>
          <w:cs/>
        </w:rPr>
        <w:t xml:space="preserve">จากการสอนภาคปฏิบัตินักศึกษาวิชาปฏิบัติการพยาบาลมารดาทารกและการผดุงครรภ์ </w:t>
      </w:r>
      <w:r w:rsidR="00D10F0F" w:rsidRPr="006459C4">
        <w:rPr>
          <w:rFonts w:ascii="TH SarabunPSK" w:hAnsi="TH SarabunPSK" w:cs="TH SarabunPSK"/>
          <w:sz w:val="32"/>
          <w:szCs w:val="32"/>
        </w:rPr>
        <w:t xml:space="preserve">1 </w:t>
      </w:r>
      <w:r w:rsidR="00D10F0F" w:rsidRPr="006459C4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D10F0F" w:rsidRPr="006459C4">
        <w:rPr>
          <w:rFonts w:ascii="TH SarabunPSK" w:hAnsi="TH SarabunPSK" w:cs="TH SarabunPSK"/>
          <w:sz w:val="32"/>
          <w:szCs w:val="32"/>
        </w:rPr>
        <w:t xml:space="preserve">2 </w:t>
      </w:r>
      <w:r w:rsidR="009F2FBB" w:rsidRPr="006459C4">
        <w:rPr>
          <w:rFonts w:ascii="TH SarabunPSK" w:hAnsi="TH SarabunPSK" w:cs="TH SarabunPSK" w:hint="cs"/>
          <w:sz w:val="32"/>
          <w:szCs w:val="32"/>
          <w:cs/>
        </w:rPr>
        <w:t xml:space="preserve">ณ โรงพยาบาลสมเด็จพระสังฆราชองค์ที่ </w:t>
      </w:r>
      <w:r w:rsidR="009F2FBB" w:rsidRPr="006459C4">
        <w:rPr>
          <w:rFonts w:ascii="TH SarabunPSK" w:hAnsi="TH SarabunPSK" w:cs="TH SarabunPSK"/>
          <w:sz w:val="32"/>
          <w:szCs w:val="32"/>
        </w:rPr>
        <w:t xml:space="preserve">19 </w:t>
      </w:r>
      <w:r w:rsidR="00D10F0F" w:rsidRPr="006459C4">
        <w:rPr>
          <w:rFonts w:ascii="TH SarabunPSK" w:hAnsi="TH SarabunPSK" w:cs="TH SarabunPSK" w:hint="cs"/>
          <w:sz w:val="32"/>
          <w:szCs w:val="32"/>
          <w:cs/>
        </w:rPr>
        <w:t>พบว่า จำนวนหญิงตั้งครรภ์ที่มีภาวะเจ็บครรภ์คลอดก่อนกำหนด และ</w:t>
      </w:r>
      <w:r w:rsidR="009D1EF8" w:rsidRPr="006459C4">
        <w:rPr>
          <w:rFonts w:ascii="TH SarabunPSK" w:hAnsi="TH SarabunPSK" w:cs="TH SarabunPSK" w:hint="cs"/>
          <w:sz w:val="32"/>
          <w:szCs w:val="32"/>
          <w:cs/>
        </w:rPr>
        <w:t>ทารก</w:t>
      </w:r>
      <w:r w:rsidR="00D10F0F" w:rsidRPr="006459C4">
        <w:rPr>
          <w:rFonts w:ascii="TH SarabunPSK" w:hAnsi="TH SarabunPSK" w:cs="TH SarabunPSK" w:hint="cs"/>
          <w:sz w:val="32"/>
          <w:szCs w:val="32"/>
          <w:cs/>
        </w:rPr>
        <w:t>คลอดก่อนกำหนดยังมี</w:t>
      </w:r>
      <w:r w:rsidR="009D1EF8" w:rsidRPr="006459C4">
        <w:rPr>
          <w:rFonts w:ascii="TH SarabunPSK" w:hAnsi="TH SarabunPSK" w:cs="TH SarabunPSK" w:hint="cs"/>
          <w:sz w:val="32"/>
          <w:szCs w:val="32"/>
          <w:cs/>
        </w:rPr>
        <w:t>อัตราที่สูงกว่าเกณฑ์เป้าหมายของโรงพยาบาล</w:t>
      </w:r>
      <w:r w:rsidR="006459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F2FBB" w:rsidRPr="006459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459C4" w:rsidRPr="006459C4">
        <w:rPr>
          <w:rFonts w:ascii="TH SarabunPSK" w:hAnsi="TH SarabunPSK" w:cs="TH SarabunPSK" w:hint="cs"/>
          <w:sz w:val="32"/>
          <w:szCs w:val="32"/>
          <w:cs/>
        </w:rPr>
        <w:t>จึงสนใจที่จะ</w:t>
      </w:r>
      <w:r>
        <w:rPr>
          <w:rFonts w:ascii="TH SarabunPSK" w:hAnsi="TH SarabunPSK" w:cs="TH SarabunPSK" w:hint="cs"/>
          <w:sz w:val="32"/>
          <w:szCs w:val="32"/>
          <w:cs/>
        </w:rPr>
        <w:t>ศึกษา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แนวท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459C4">
        <w:rPr>
          <w:rFonts w:ascii="TH SarabunPSK" w:hAnsi="TH SarabunPSK" w:cs="TH SarabunPSK" w:hint="cs"/>
          <w:sz w:val="32"/>
          <w:szCs w:val="32"/>
          <w:cs/>
        </w:rPr>
        <w:t xml:space="preserve">การป้องกันภาวะการเจ็บครรภ์คลอดก่อนกำหนดของโรงพยาบาลสมเด็จพระสังฆราชองค์ที่ </w:t>
      </w:r>
      <w:r w:rsidRPr="006459C4">
        <w:rPr>
          <w:rFonts w:ascii="TH SarabunPSK" w:hAnsi="TH SarabunPSK" w:cs="TH SarabunPSK"/>
          <w:sz w:val="32"/>
          <w:szCs w:val="32"/>
        </w:rPr>
        <w:t xml:space="preserve">19  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จังหวัดกาญจนบุรี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ร่วมกับพยาบาลในการ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ทำวิจัยพัฒนาแนวทางการป้องกันภาว</w:t>
      </w:r>
      <w:r>
        <w:rPr>
          <w:rFonts w:ascii="TH SarabunPSK" w:hAnsi="TH SarabunPSK" w:cs="TH SarabunPSK" w:hint="cs"/>
          <w:sz w:val="32"/>
          <w:szCs w:val="32"/>
          <w:cs/>
        </w:rPr>
        <w:t>ะการ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เจ็บครรภ์คลอดก่อนกำหนดของโรง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นอกจากนี้ยังต้องการที่จะ</w:t>
      </w:r>
      <w:r w:rsidR="006459C4" w:rsidRPr="006459C4">
        <w:rPr>
          <w:rFonts w:ascii="TH SarabunPSK" w:hAnsi="TH SarabunPSK" w:cs="TH SarabunPSK" w:hint="cs"/>
          <w:sz w:val="32"/>
          <w:szCs w:val="32"/>
          <w:cs/>
        </w:rPr>
        <w:t>เพิ่มพูนความเชี่ยวชาญทางการพยาบาลของตนเองอย่างต่อเนื่อง</w:t>
      </w:r>
    </w:p>
    <w:p w14:paraId="6838D3FB" w14:textId="77777777" w:rsidR="009F2FBB" w:rsidRPr="006459C4" w:rsidRDefault="009F2FBB" w:rsidP="006459C4">
      <w:pPr>
        <w:spacing w:after="120" w:line="20" w:lineRule="atLeast"/>
        <w:rPr>
          <w:rFonts w:ascii="TH SarabunPSK" w:hAnsi="TH SarabunPSK" w:cs="TH SarabunPSK"/>
          <w:sz w:val="32"/>
          <w:szCs w:val="32"/>
          <w:cs/>
        </w:rPr>
      </w:pPr>
    </w:p>
    <w:p w14:paraId="4C4A898F" w14:textId="48BCCECD" w:rsidR="00BB3987" w:rsidRPr="006459C4" w:rsidRDefault="00BB3987" w:rsidP="006459C4">
      <w:pPr>
        <w:spacing w:after="120" w:line="20" w:lineRule="atLeast"/>
        <w:rPr>
          <w:rFonts w:ascii="TH SarabunPSK" w:hAnsi="TH SarabunPSK" w:cs="TH SarabunPSK"/>
          <w:b/>
          <w:bCs/>
          <w:sz w:val="32"/>
          <w:szCs w:val="32"/>
        </w:rPr>
      </w:pPr>
      <w:r w:rsidRPr="006459C4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A22CB4A" w14:textId="47680B18" w:rsidR="00BB3987" w:rsidRPr="006459C4" w:rsidRDefault="00737048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/>
          <w:sz w:val="32"/>
          <w:szCs w:val="32"/>
        </w:rPr>
        <w:t xml:space="preserve">      </w:t>
      </w:r>
      <w:r w:rsidR="0058049B" w:rsidRPr="006459C4">
        <w:rPr>
          <w:rFonts w:ascii="TH SarabunPSK" w:hAnsi="TH SarabunPSK" w:cs="TH SarabunPSK"/>
          <w:sz w:val="32"/>
          <w:szCs w:val="32"/>
        </w:rPr>
        <w:t>1.</w:t>
      </w:r>
      <w:r w:rsidR="0058049B" w:rsidRPr="006459C4">
        <w:rPr>
          <w:rFonts w:ascii="TH SarabunPSK" w:hAnsi="TH SarabunPSK" w:cs="TH SarabunPSK" w:hint="cs"/>
          <w:sz w:val="32"/>
          <w:szCs w:val="32"/>
          <w:cs/>
        </w:rPr>
        <w:t xml:space="preserve">เพื่อวิเคราะห์แนวทางการป้องกันภาวะการเจ็บครรภ์คลอดก่อนกำหนดของโรงพยาบาลสมเด็จพระสังฆราชองค์ที่ </w:t>
      </w:r>
      <w:proofErr w:type="gramStart"/>
      <w:r w:rsidR="0058049B" w:rsidRPr="006459C4">
        <w:rPr>
          <w:rFonts w:ascii="TH SarabunPSK" w:hAnsi="TH SarabunPSK" w:cs="TH SarabunPSK"/>
          <w:sz w:val="32"/>
          <w:szCs w:val="32"/>
        </w:rPr>
        <w:t xml:space="preserve">19  </w:t>
      </w:r>
      <w:r w:rsidR="0058049B" w:rsidRPr="006459C4">
        <w:rPr>
          <w:rFonts w:ascii="TH SarabunPSK" w:hAnsi="TH SarabunPSK" w:cs="TH SarabunPSK" w:hint="cs"/>
          <w:sz w:val="32"/>
          <w:szCs w:val="32"/>
          <w:cs/>
        </w:rPr>
        <w:t>จังหวัดกาญจนบุรี</w:t>
      </w:r>
      <w:proofErr w:type="gramEnd"/>
    </w:p>
    <w:p w14:paraId="32E44131" w14:textId="69EF03F1" w:rsidR="006A782E" w:rsidRPr="006459C4" w:rsidRDefault="00737048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6459C4">
        <w:rPr>
          <w:rFonts w:ascii="TH SarabunPSK" w:hAnsi="TH SarabunPSK" w:cs="TH SarabunPSK"/>
          <w:sz w:val="32"/>
          <w:szCs w:val="32"/>
        </w:rPr>
        <w:t xml:space="preserve">     </w:t>
      </w:r>
      <w:r w:rsidR="0058049B" w:rsidRPr="006459C4">
        <w:rPr>
          <w:rFonts w:ascii="TH SarabunPSK" w:hAnsi="TH SarabunPSK" w:cs="TH SarabunPSK"/>
          <w:sz w:val="32"/>
          <w:szCs w:val="32"/>
        </w:rPr>
        <w:t>2.</w:t>
      </w:r>
      <w:r w:rsidR="0058049B" w:rsidRPr="006459C4">
        <w:rPr>
          <w:rFonts w:ascii="TH SarabunPSK" w:hAnsi="TH SarabunPSK" w:cs="TH SarabunPSK" w:hint="cs"/>
          <w:sz w:val="32"/>
          <w:szCs w:val="32"/>
          <w:cs/>
        </w:rPr>
        <w:t>เพื</w:t>
      </w:r>
      <w:r w:rsidR="006A782E" w:rsidRPr="006459C4">
        <w:rPr>
          <w:rFonts w:ascii="TH SarabunPSK" w:hAnsi="TH SarabunPSK" w:cs="TH SarabunPSK" w:hint="cs"/>
          <w:sz w:val="32"/>
          <w:szCs w:val="32"/>
          <w:cs/>
        </w:rPr>
        <w:t>่อ</w:t>
      </w:r>
      <w:r w:rsidR="00233DBC" w:rsidRPr="006459C4">
        <w:rPr>
          <w:rFonts w:ascii="TH SarabunPSK" w:hAnsi="TH SarabunPSK" w:cs="TH SarabunPSK" w:hint="cs"/>
          <w:sz w:val="32"/>
          <w:szCs w:val="32"/>
          <w:cs/>
        </w:rPr>
        <w:t>ทำวิจัยพัฒนา</w:t>
      </w:r>
      <w:r w:rsidR="006A782E" w:rsidRPr="006459C4">
        <w:rPr>
          <w:rFonts w:ascii="TH SarabunPSK" w:hAnsi="TH SarabunPSK" w:cs="TH SarabunPSK" w:hint="cs"/>
          <w:sz w:val="32"/>
          <w:szCs w:val="32"/>
          <w:cs/>
        </w:rPr>
        <w:t>แนวทางการป้องกัน</w:t>
      </w:r>
      <w:r w:rsidR="00233DBC" w:rsidRPr="006459C4">
        <w:rPr>
          <w:rFonts w:ascii="TH SarabunPSK" w:hAnsi="TH SarabunPSK" w:cs="TH SarabunPSK" w:hint="cs"/>
          <w:sz w:val="32"/>
          <w:szCs w:val="32"/>
          <w:cs/>
        </w:rPr>
        <w:t>ภาว</w:t>
      </w:r>
      <w:r w:rsidR="008F490C">
        <w:rPr>
          <w:rFonts w:ascii="TH SarabunPSK" w:hAnsi="TH SarabunPSK" w:cs="TH SarabunPSK" w:hint="cs"/>
          <w:sz w:val="32"/>
          <w:szCs w:val="32"/>
          <w:cs/>
        </w:rPr>
        <w:t>ะการ</w:t>
      </w:r>
      <w:r w:rsidR="006A782E" w:rsidRPr="006459C4">
        <w:rPr>
          <w:rFonts w:ascii="TH SarabunPSK" w:hAnsi="TH SarabunPSK" w:cs="TH SarabunPSK" w:hint="cs"/>
          <w:sz w:val="32"/>
          <w:szCs w:val="32"/>
          <w:cs/>
        </w:rPr>
        <w:t xml:space="preserve">เจ็บครรภ์คลอดก่อนกำหนดของโรงพยาบาลสมเด็จพระสังฆราชองค์ที่ </w:t>
      </w:r>
      <w:r w:rsidR="006A782E" w:rsidRPr="006459C4">
        <w:rPr>
          <w:rFonts w:ascii="TH SarabunPSK" w:hAnsi="TH SarabunPSK" w:cs="TH SarabunPSK"/>
          <w:sz w:val="32"/>
          <w:szCs w:val="32"/>
        </w:rPr>
        <w:t>19</w:t>
      </w:r>
      <w:r w:rsidR="00233DBC" w:rsidRPr="006459C4">
        <w:rPr>
          <w:rFonts w:ascii="TH SarabunPSK" w:hAnsi="TH SarabunPSK" w:cs="TH SarabunPSK"/>
          <w:sz w:val="32"/>
          <w:szCs w:val="32"/>
        </w:rPr>
        <w:t xml:space="preserve"> </w:t>
      </w:r>
      <w:r w:rsidR="006A782E" w:rsidRPr="006459C4">
        <w:rPr>
          <w:rFonts w:ascii="TH SarabunPSK" w:hAnsi="TH SarabunPSK" w:cs="TH SarabunPSK" w:hint="cs"/>
          <w:sz w:val="32"/>
          <w:szCs w:val="32"/>
          <w:cs/>
        </w:rPr>
        <w:t>จังหวัดกาญจนบุรี</w:t>
      </w:r>
    </w:p>
    <w:p w14:paraId="6E8923E7" w14:textId="3DF73F01" w:rsidR="006459C4" w:rsidRDefault="006459C4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</w:p>
    <w:p w14:paraId="5138E8E5" w14:textId="0F4B89BD" w:rsidR="00B866CE" w:rsidRDefault="00B866CE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</w:p>
    <w:p w14:paraId="5FEFC464" w14:textId="0C4E1B08" w:rsidR="00B866CE" w:rsidRDefault="00B866CE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</w:p>
    <w:p w14:paraId="2B6FA832" w14:textId="77777777" w:rsidR="00B866CE" w:rsidRPr="006459C4" w:rsidRDefault="00B866CE" w:rsidP="006459C4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</w:p>
    <w:p w14:paraId="6466410E" w14:textId="1837282E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การปฏิบัติการพยาบาล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3657"/>
        <w:gridCol w:w="1134"/>
        <w:gridCol w:w="2722"/>
      </w:tblGrid>
      <w:tr w:rsidR="00BB3987" w14:paraId="68F70820" w14:textId="77777777" w:rsidTr="004C00BA">
        <w:trPr>
          <w:tblHeader/>
        </w:trPr>
        <w:tc>
          <w:tcPr>
            <w:tcW w:w="1696" w:type="dxa"/>
          </w:tcPr>
          <w:p w14:paraId="749984A8" w14:textId="56553FE8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3657" w:type="dxa"/>
          </w:tcPr>
          <w:p w14:paraId="4083140C" w14:textId="55568C11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134" w:type="dxa"/>
          </w:tcPr>
          <w:p w14:paraId="7FA4E34D" w14:textId="5A3DED0F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722" w:type="dxa"/>
          </w:tcPr>
          <w:p w14:paraId="73B10418" w14:textId="41792D96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N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4C00BA" w:rsidRPr="004F088A" w14:paraId="52BDD4D2" w14:textId="77777777" w:rsidTr="004F088A">
        <w:tc>
          <w:tcPr>
            <w:tcW w:w="1696" w:type="dxa"/>
          </w:tcPr>
          <w:p w14:paraId="21D56E2B" w14:textId="77777777" w:rsidR="004C00BA" w:rsidRPr="0061413F" w:rsidRDefault="004C00BA" w:rsidP="004C00BA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2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กรกฎาคม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2565</w:t>
            </w:r>
          </w:p>
          <w:p w14:paraId="434869C5" w14:textId="13F02990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</w:tc>
        <w:tc>
          <w:tcPr>
            <w:tcW w:w="3657" w:type="dxa"/>
          </w:tcPr>
          <w:p w14:paraId="4C0E73D9" w14:textId="0C9F8861" w:rsidR="004C00BA" w:rsidRPr="004F088A" w:rsidRDefault="004C00BA" w:rsidP="004C00BA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การประชุมแลกเปลี่ยนประสบการณ์การปฏิบัติการพยาบาลของอาจารย์(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</w:rPr>
              <w:t>Faculty practice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) ปีการศึกษา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</w:rPr>
              <w:t>256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4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 สู่ ปีการศึกษา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2565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ครั้งที่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1</w:t>
            </w:r>
          </w:p>
        </w:tc>
        <w:tc>
          <w:tcPr>
            <w:tcW w:w="1134" w:type="dxa"/>
          </w:tcPr>
          <w:p w14:paraId="617F1808" w14:textId="4EB46BDB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>8</w:t>
            </w:r>
          </w:p>
        </w:tc>
        <w:tc>
          <w:tcPr>
            <w:tcW w:w="2722" w:type="dxa"/>
          </w:tcPr>
          <w:p w14:paraId="7A9A93AF" w14:textId="77777777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นางชัชฎา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 xml:space="preserve">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เย็นบำรุง</w:t>
            </w:r>
          </w:p>
          <w:p w14:paraId="63C9E0B1" w14:textId="1720ACB1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(พยาบาลวิชาชีพชำนาญการ)</w:t>
            </w:r>
          </w:p>
        </w:tc>
      </w:tr>
      <w:tr w:rsidR="004C00BA" w:rsidRPr="004F088A" w14:paraId="5CEB3629" w14:textId="77777777" w:rsidTr="004F088A">
        <w:tc>
          <w:tcPr>
            <w:tcW w:w="1696" w:type="dxa"/>
          </w:tcPr>
          <w:p w14:paraId="19181D67" w14:textId="77777777" w:rsidR="004C00BA" w:rsidRDefault="004C00BA" w:rsidP="004C00B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16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กรกฎาคม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2565</w:t>
            </w:r>
          </w:p>
          <w:p w14:paraId="285E7A0B" w14:textId="4D2CC25F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</w:tc>
        <w:tc>
          <w:tcPr>
            <w:tcW w:w="3657" w:type="dxa"/>
          </w:tcPr>
          <w:p w14:paraId="4B7CC685" w14:textId="29DDB84A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การประชุมแลกเปลี่ยนเรียนรู้ประสบการณ์การปฏิบัติการพยาบาลของอาจารย์(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</w:rPr>
              <w:t>Faculty practice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) ปีการศึกษา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</w:rPr>
              <w:t>256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4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 สู่ ปีการศึกษา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2565 </w:t>
            </w:r>
            <w:r w:rsidRPr="0061413F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ครั้งที่ </w:t>
            </w:r>
            <w:r w:rsidRPr="0061413F">
              <w:rPr>
                <w:rFonts w:ascii="TH SarabunPSK" w:hAnsi="TH SarabunPSK" w:cs="TH SarabunPSK"/>
                <w:color w:val="000000" w:themeColor="text1"/>
                <w:sz w:val="28"/>
              </w:rPr>
              <w:t>2</w:t>
            </w:r>
          </w:p>
        </w:tc>
        <w:tc>
          <w:tcPr>
            <w:tcW w:w="1134" w:type="dxa"/>
          </w:tcPr>
          <w:p w14:paraId="0CD8C3F2" w14:textId="75192488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>8</w:t>
            </w:r>
          </w:p>
        </w:tc>
        <w:tc>
          <w:tcPr>
            <w:tcW w:w="2722" w:type="dxa"/>
          </w:tcPr>
          <w:p w14:paraId="609B7C93" w14:textId="77777777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นางชัชฎา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 xml:space="preserve">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เย็นบำรุง</w:t>
            </w:r>
          </w:p>
          <w:p w14:paraId="72E1D668" w14:textId="48070751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(พยาบาลวิชาชีพชำนาญการ)</w:t>
            </w:r>
          </w:p>
        </w:tc>
      </w:tr>
      <w:tr w:rsidR="004C00BA" w:rsidRPr="004F088A" w14:paraId="190858D9" w14:textId="77777777" w:rsidTr="004F088A">
        <w:tc>
          <w:tcPr>
            <w:tcW w:w="1696" w:type="dxa"/>
          </w:tcPr>
          <w:p w14:paraId="6A1514CE" w14:textId="77777777" w:rsidR="004C00BA" w:rsidRPr="006138E8" w:rsidRDefault="004C00BA" w:rsidP="004C00B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5 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กันยายน 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>2565</w:t>
            </w:r>
          </w:p>
          <w:p w14:paraId="67FF93C2" w14:textId="45CC1121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(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13.00 – 17.00 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น.)</w:t>
            </w:r>
          </w:p>
        </w:tc>
        <w:tc>
          <w:tcPr>
            <w:tcW w:w="3657" w:type="dxa"/>
          </w:tcPr>
          <w:p w14:paraId="52D4550A" w14:textId="4C55B01E" w:rsidR="004C00BA" w:rsidRPr="004F088A" w:rsidRDefault="004C00BA" w:rsidP="004C00BA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การประชุม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 “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วิเคราะห์และวางแผนการดำเนินงานการปฏิบัติการปฏิบัติการพยาบาลของอาจารย์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</w:rPr>
              <w:t>(Faculty Practice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) ปีการศึกษา 256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>5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 ร่วมกับพยาบาลวิชาชีพชำนาญการในหน่วยบริการสุขภาพ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>”</w:t>
            </w:r>
          </w:p>
        </w:tc>
        <w:tc>
          <w:tcPr>
            <w:tcW w:w="1134" w:type="dxa"/>
          </w:tcPr>
          <w:p w14:paraId="36CF3920" w14:textId="286746A0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t>4</w:t>
            </w:r>
          </w:p>
        </w:tc>
        <w:tc>
          <w:tcPr>
            <w:tcW w:w="2722" w:type="dxa"/>
          </w:tcPr>
          <w:p w14:paraId="61E46089" w14:textId="77777777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นางชัชฎา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 xml:space="preserve">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เย็นบำรุง</w:t>
            </w:r>
          </w:p>
          <w:p w14:paraId="46CF47F5" w14:textId="11585505" w:rsidR="004C00BA" w:rsidRPr="004F088A" w:rsidRDefault="004C00BA" w:rsidP="004C00BA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(พยาบาลวิชาชีพชำนาญการ)</w:t>
            </w:r>
          </w:p>
        </w:tc>
      </w:tr>
      <w:tr w:rsidR="004C00BA" w:rsidRPr="004F088A" w14:paraId="4D182C60" w14:textId="77777777" w:rsidTr="004F088A">
        <w:tc>
          <w:tcPr>
            <w:tcW w:w="1696" w:type="dxa"/>
          </w:tcPr>
          <w:p w14:paraId="3BB395DC" w14:textId="77777777" w:rsidR="004C00BA" w:rsidRPr="006138E8" w:rsidRDefault="004C00BA" w:rsidP="004C00B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color w:val="000000" w:themeColor="text1"/>
                <w:sz w:val="28"/>
              </w:rPr>
              <w:t>29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 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 xml:space="preserve">กันยายน 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>2565</w:t>
            </w:r>
          </w:p>
          <w:p w14:paraId="41A6524C" w14:textId="7388DA55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(</w:t>
            </w:r>
            <w:r w:rsidRPr="006138E8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13.00 – 17.00 </w:t>
            </w:r>
            <w:r w:rsidRPr="006138E8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น.)</w:t>
            </w:r>
          </w:p>
        </w:tc>
        <w:tc>
          <w:tcPr>
            <w:tcW w:w="3657" w:type="dxa"/>
          </w:tcPr>
          <w:p w14:paraId="07277C0A" w14:textId="77777777" w:rsidR="004C00BA" w:rsidRPr="0021570E" w:rsidRDefault="004C00BA" w:rsidP="004C00B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1570E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การประชุม</w:t>
            </w:r>
            <w:r w:rsidRPr="0021570E">
              <w:rPr>
                <w:rFonts w:ascii="TH SarabunPSK" w:hAnsi="TH SarabunPSK" w:cs="TH SarabunPSK"/>
                <w:color w:val="000000" w:themeColor="text1"/>
                <w:sz w:val="28"/>
              </w:rPr>
              <w:t xml:space="preserve"> “</w:t>
            </w:r>
            <w:r w:rsidRPr="0021570E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ประเด็นการดำเนินงานการปฏิบัติการพยาบาลของอาจารย์</w:t>
            </w:r>
            <w:r w:rsidRPr="0021570E">
              <w:rPr>
                <w:rFonts w:ascii="TH SarabunPSK" w:hAnsi="TH SarabunPSK" w:cs="TH SarabunPSK" w:hint="cs"/>
                <w:color w:val="000000" w:themeColor="text1"/>
                <w:sz w:val="28"/>
              </w:rPr>
              <w:t>(Faculty Practice</w:t>
            </w:r>
            <w:r w:rsidRPr="0021570E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) ปีการศึกษา 256</w:t>
            </w:r>
            <w:r w:rsidRPr="0021570E">
              <w:rPr>
                <w:rFonts w:ascii="TH SarabunPSK" w:hAnsi="TH SarabunPSK" w:cs="TH SarabunPSK"/>
                <w:color w:val="000000" w:themeColor="text1"/>
                <w:sz w:val="28"/>
              </w:rPr>
              <w:t>5</w:t>
            </w:r>
            <w:r w:rsidRPr="0021570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”</w:t>
            </w:r>
          </w:p>
          <w:p w14:paraId="24B00A13" w14:textId="0E52522F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134" w:type="dxa"/>
          </w:tcPr>
          <w:p w14:paraId="107F4AEE" w14:textId="56AF6AC4" w:rsidR="004C00BA" w:rsidRPr="004F088A" w:rsidRDefault="004C00BA" w:rsidP="004C00B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>8</w:t>
            </w:r>
          </w:p>
        </w:tc>
        <w:tc>
          <w:tcPr>
            <w:tcW w:w="2722" w:type="dxa"/>
          </w:tcPr>
          <w:p w14:paraId="38082438" w14:textId="6046DFF2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นางชัชฎา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 xml:space="preserve">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เย็นบำรุง</w:t>
            </w:r>
          </w:p>
          <w:p w14:paraId="7E6A3FA2" w14:textId="2B624DFD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(พยาบาลวิชาชีพชำนาญการ)</w:t>
            </w:r>
          </w:p>
        </w:tc>
      </w:tr>
      <w:tr w:rsidR="004C00BA" w:rsidRPr="004F088A" w14:paraId="476F7D9E" w14:textId="77777777" w:rsidTr="004F088A">
        <w:tc>
          <w:tcPr>
            <w:tcW w:w="1696" w:type="dxa"/>
          </w:tcPr>
          <w:p w14:paraId="36CD12F3" w14:textId="77777777" w:rsidR="004C00BA" w:rsidRDefault="004C00BA" w:rsidP="004C00BA">
            <w:pPr>
              <w:ind w:right="-104"/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hAnsi="TH SarabunPSK" w:cs="TH SarabunPSK"/>
                <w:sz w:val="28"/>
              </w:rPr>
              <w:t xml:space="preserve"> 23 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 xml:space="preserve">พฤศจิกายน </w:t>
            </w:r>
            <w:r w:rsidRPr="00F7243D">
              <w:rPr>
                <w:rFonts w:ascii="TH SarabunPSK" w:hAnsi="TH SarabunPSK" w:cs="TH SarabunPSK"/>
                <w:sz w:val="28"/>
              </w:rPr>
              <w:t>2565</w:t>
            </w:r>
          </w:p>
          <w:p w14:paraId="745CCD71" w14:textId="77777777" w:rsidR="004C00BA" w:rsidRPr="00F7243D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27425EBD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bookmarkStart w:id="0" w:name="_Hlk119489564"/>
            <w:r w:rsidRPr="00F7243D">
              <w:rPr>
                <w:rFonts w:ascii="TH SarabunPSK" w:hAnsi="TH SarabunPSK" w:cs="TH SarabunPSK"/>
                <w:sz w:val="28"/>
              </w:rPr>
              <w:t>6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 xml:space="preserve">ธันวาคม </w:t>
            </w:r>
            <w:r w:rsidRPr="00F7243D">
              <w:rPr>
                <w:rFonts w:ascii="TH SarabunPSK" w:hAnsi="TH SarabunPSK" w:cs="TH SarabunPSK"/>
                <w:sz w:val="28"/>
              </w:rPr>
              <w:t>2565</w:t>
            </w:r>
          </w:p>
          <w:p w14:paraId="383947B6" w14:textId="77777777" w:rsidR="004C00BA" w:rsidRPr="00F7243D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0880DCCC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hAnsi="TH SarabunPSK" w:cs="TH SarabunPSK"/>
                <w:sz w:val="28"/>
              </w:rPr>
              <w:t xml:space="preserve">7 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 xml:space="preserve">ธันวาคม </w:t>
            </w:r>
            <w:r w:rsidRPr="00F7243D">
              <w:rPr>
                <w:rFonts w:ascii="TH SarabunPSK" w:hAnsi="TH SarabunPSK" w:cs="TH SarabunPSK"/>
                <w:sz w:val="28"/>
              </w:rPr>
              <w:t>2565</w:t>
            </w:r>
          </w:p>
          <w:p w14:paraId="52A3431E" w14:textId="77777777" w:rsidR="004C00BA" w:rsidRPr="00F7243D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bookmarkEnd w:id="0"/>
          <w:p w14:paraId="5C52BAE6" w14:textId="77777777" w:rsidR="004C00BA" w:rsidRDefault="004C00BA" w:rsidP="004C00BA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6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มกร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6CD9040F" w14:textId="77777777" w:rsidR="004C00BA" w:rsidRPr="00F7243D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5C7DB2FA" w14:textId="77777777" w:rsidR="004C00BA" w:rsidRDefault="004C00BA" w:rsidP="004C00BA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28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มีน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5D4800A7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2E4DECB9" w14:textId="77777777" w:rsidR="004C00BA" w:rsidRDefault="004C00BA" w:rsidP="004C00BA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29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มีน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7E7F37D1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718D391F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6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มษายน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51D53F30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7CE6080C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7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มษายน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1FCFBEFB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7FDE5828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9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มษายน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0FE8E07C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73F8A287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20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มษายน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247FF8B3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5C74B4FB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 xml:space="preserve">21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มษายน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044FE5BE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  <w:p w14:paraId="082D545D" w14:textId="77777777" w:rsidR="004C00BA" w:rsidRDefault="004C00BA" w:rsidP="004C00BA">
            <w:pPr>
              <w:ind w:right="-104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5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  <w:p w14:paraId="113C9F40" w14:textId="4E0A18F3" w:rsidR="004C00BA" w:rsidRDefault="004C00BA" w:rsidP="004C00B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61413F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61413F">
              <w:rPr>
                <w:rFonts w:ascii="TH SarabunPSK" w:hAnsi="TH SarabunPSK" w:cs="TH SarabunPSK"/>
                <w:sz w:val="28"/>
              </w:rPr>
              <w:t xml:space="preserve">8.00-17.00 </w:t>
            </w:r>
            <w:r w:rsidRPr="0061413F">
              <w:rPr>
                <w:rFonts w:ascii="TH SarabunPSK" w:hAnsi="TH SarabunPSK" w:cs="TH SarabunPSK" w:hint="cs"/>
                <w:sz w:val="28"/>
                <w:cs/>
              </w:rPr>
              <w:t>น.)</w:t>
            </w:r>
          </w:p>
        </w:tc>
        <w:tc>
          <w:tcPr>
            <w:tcW w:w="3657" w:type="dxa"/>
          </w:tcPr>
          <w:p w14:paraId="33FFB50D" w14:textId="77777777" w:rsidR="004C00BA" w:rsidRPr="00F7243D" w:rsidRDefault="004C00BA" w:rsidP="004C00BA">
            <w:pPr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hAnsi="TH SarabunPSK" w:cs="TH SarabunPSK"/>
                <w:sz w:val="28"/>
                <w:cs/>
              </w:rPr>
              <w:lastRenderedPageBreak/>
              <w:t>1. ประชุมเกี่ยวกับสถานการณ์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>ภาวะการเจ็บครรภ์คลอดก่อนกำหนด</w:t>
            </w:r>
          </w:p>
          <w:p w14:paraId="73D185C4" w14:textId="77777777" w:rsidR="004C00BA" w:rsidRPr="00F7243D" w:rsidRDefault="004C00BA" w:rsidP="004C00BA">
            <w:pPr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hAnsi="TH SarabunPSK" w:cs="TH SarabunPSK"/>
                <w:sz w:val="28"/>
                <w:cs/>
              </w:rPr>
              <w:t>2.ศึกษา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>แนวทางการป้องกันภาวะการเจ็บครรภ์คลอดก่อนกำหนด</w:t>
            </w:r>
          </w:p>
          <w:p w14:paraId="4805AC6F" w14:textId="77777777" w:rsidR="004C00BA" w:rsidRPr="00F7243D" w:rsidRDefault="004C00BA" w:rsidP="004C00BA">
            <w:pPr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hAnsi="TH SarabunPSK" w:cs="TH SarabunPSK"/>
                <w:sz w:val="28"/>
                <w:cs/>
              </w:rPr>
              <w:t>3.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>ร่วมกันออกแบบรูปแบบการพยาบาลเพื่อป้องกันภาวะการเจ็บครรภ์คลอดก่อนกำหนด</w:t>
            </w:r>
          </w:p>
          <w:p w14:paraId="1CB4FE76" w14:textId="77777777" w:rsidR="004C00BA" w:rsidRPr="00F7243D" w:rsidRDefault="004C00BA" w:rsidP="004C00BA">
            <w:pPr>
              <w:rPr>
                <w:rFonts w:ascii="TH SarabunPSK" w:eastAsia="Calibri" w:hAnsi="TH SarabunPSK" w:cs="TH SarabunPSK"/>
                <w:sz w:val="28"/>
                <w:cs/>
              </w:rPr>
            </w:pPr>
            <w:r w:rsidRPr="00F7243D">
              <w:rPr>
                <w:rFonts w:ascii="TH SarabunPSK" w:eastAsia="Calibri" w:hAnsi="TH SarabunPSK" w:cs="TH SarabunPSK" w:hint="cs"/>
                <w:sz w:val="28"/>
              </w:rPr>
              <w:t>4.</w:t>
            </w:r>
            <w:r w:rsidRPr="00F7243D">
              <w:rPr>
                <w:rFonts w:ascii="TH SarabunPSK" w:eastAsia="Calibri" w:hAnsi="TH SarabunPSK" w:cs="TH SarabunPSK" w:hint="cs"/>
                <w:sz w:val="28"/>
                <w:cs/>
              </w:rPr>
              <w:t>นำรูปแบบไปใช้และประเมินผลการใช้รูปแบบ</w:t>
            </w:r>
          </w:p>
          <w:p w14:paraId="6692AA10" w14:textId="77777777" w:rsidR="004C00BA" w:rsidRDefault="004C00BA" w:rsidP="004C00BA">
            <w:pPr>
              <w:rPr>
                <w:rFonts w:ascii="TH SarabunPSK" w:hAnsi="TH SarabunPSK" w:cs="TH SarabunPSK"/>
                <w:sz w:val="28"/>
              </w:rPr>
            </w:pPr>
            <w:r w:rsidRPr="00F7243D">
              <w:rPr>
                <w:rFonts w:ascii="TH SarabunPSK" w:eastAsia="Calibri" w:hAnsi="TH SarabunPSK" w:cs="TH SarabunPSK"/>
                <w:sz w:val="28"/>
              </w:rPr>
              <w:t>5.</w:t>
            </w:r>
            <w:r w:rsidRPr="00F7243D">
              <w:rPr>
                <w:rFonts w:ascii="TH SarabunPSK" w:eastAsia="Calibri" w:hAnsi="TH SarabunPSK" w:cs="TH SarabunPSK" w:hint="cs"/>
                <w:sz w:val="28"/>
                <w:cs/>
              </w:rPr>
              <w:t xml:space="preserve"> ร่วมกันผลิตผลงานวิชาการ</w:t>
            </w:r>
            <w:r w:rsidRPr="00F7243D">
              <w:rPr>
                <w:rFonts w:ascii="TH SarabunPSK" w:hAnsi="TH SarabunPSK" w:cs="TH SarabunPSK" w:hint="cs"/>
                <w:sz w:val="28"/>
                <w:cs/>
              </w:rPr>
              <w:t>เกี่ยวกับการพยาบาลเพื่อป้องกันภาวะการเจ็บครรภ์คลอดก่อนกำหนด</w:t>
            </w:r>
          </w:p>
          <w:p w14:paraId="5DB612AB" w14:textId="77777777" w:rsidR="004C00BA" w:rsidRPr="0021570E" w:rsidRDefault="004C00BA" w:rsidP="004C00BA">
            <w:pPr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</w:pPr>
          </w:p>
        </w:tc>
        <w:tc>
          <w:tcPr>
            <w:tcW w:w="1134" w:type="dxa"/>
          </w:tcPr>
          <w:p w14:paraId="2CF721B5" w14:textId="6E3DD65C" w:rsidR="004C00BA" w:rsidRPr="004F088A" w:rsidRDefault="004C00BA" w:rsidP="004C00BA">
            <w:pPr>
              <w:jc w:val="center"/>
              <w:rPr>
                <w:rFonts w:ascii="TH SarabunPSK" w:hAnsi="TH SarabunPSK" w:cs="TH SarabunPSK" w:hint="cs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28"/>
              </w:rPr>
              <w:t>96</w:t>
            </w:r>
          </w:p>
        </w:tc>
        <w:tc>
          <w:tcPr>
            <w:tcW w:w="2722" w:type="dxa"/>
          </w:tcPr>
          <w:p w14:paraId="0237C796" w14:textId="77777777" w:rsidR="004C00BA" w:rsidRPr="004F088A" w:rsidRDefault="004C00BA" w:rsidP="004C00B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นางชัชฎา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</w:rPr>
              <w:t xml:space="preserve"> </w:t>
            </w: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เย็นบำรุง</w:t>
            </w:r>
          </w:p>
          <w:p w14:paraId="1FD4F2B3" w14:textId="30F0779F" w:rsidR="004C00BA" w:rsidRPr="004F088A" w:rsidRDefault="004C00BA" w:rsidP="004C00BA">
            <w:pPr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  <w:r w:rsidRPr="004F088A">
              <w:rPr>
                <w:rFonts w:ascii="TH SarabunPSK" w:hAnsi="TH SarabunPSK" w:cs="TH SarabunPSK" w:hint="cs"/>
                <w:sz w:val="30"/>
                <w:szCs w:val="30"/>
                <w:cs/>
              </w:rPr>
              <w:t>(พยาบาลวิชาชีพชำนาญการ)</w:t>
            </w:r>
          </w:p>
        </w:tc>
      </w:tr>
    </w:tbl>
    <w:p w14:paraId="30EC0995" w14:textId="77777777" w:rsidR="009F4CDF" w:rsidRPr="004F088A" w:rsidRDefault="009F4CDF" w:rsidP="008757D7">
      <w:pPr>
        <w:spacing w:after="0"/>
        <w:rPr>
          <w:rFonts w:ascii="TH SarabunPSK" w:hAnsi="TH SarabunPSK" w:cs="TH SarabunPSK"/>
          <w:b/>
          <w:bCs/>
          <w:sz w:val="30"/>
          <w:szCs w:val="30"/>
        </w:rPr>
      </w:pPr>
    </w:p>
    <w:p w14:paraId="661AA2B7" w14:textId="77777777" w:rsidR="006459C4" w:rsidRPr="004F088A" w:rsidRDefault="006459C4" w:rsidP="008757D7">
      <w:pPr>
        <w:spacing w:after="0"/>
        <w:rPr>
          <w:rFonts w:ascii="TH SarabunPSK" w:hAnsi="TH SarabunPSK" w:cs="TH SarabunPSK"/>
          <w:b/>
          <w:bCs/>
          <w:sz w:val="30"/>
          <w:szCs w:val="30"/>
        </w:rPr>
      </w:pPr>
    </w:p>
    <w:p w14:paraId="170D279B" w14:textId="53510431" w:rsidR="00BB3987" w:rsidRDefault="00BB3987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1A901A36" w14:textId="38496C8C" w:rsidR="00DB2364" w:rsidRDefault="00BB3987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759CC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มีผลการปฏิบัติการพยาบาล</w:t>
      </w:r>
      <w:r w:rsidR="008759CC" w:rsidRPr="008759CC">
        <w:rPr>
          <w:rFonts w:ascii="TH SarabunPSK" w:hAnsi="TH SarabunPSK" w:cs="TH SarabunPSK" w:hint="cs"/>
          <w:sz w:val="32"/>
          <w:szCs w:val="32"/>
          <w:cs/>
        </w:rPr>
        <w:t xml:space="preserve">ข้อมูลที่ได้จากการซักประวัติและปัญหาอุปสรรคที่พบบ่อยจากการดูแลหญิงตั้งครรภ์ที่ </w:t>
      </w:r>
      <w:r w:rsidR="008759CC" w:rsidRPr="008759CC">
        <w:rPr>
          <w:rFonts w:ascii="TH SarabunPSK" w:hAnsi="TH SarabunPSK" w:cs="TH SarabunPSK"/>
          <w:sz w:val="32"/>
          <w:szCs w:val="32"/>
        </w:rPr>
        <w:t xml:space="preserve">Admit </w:t>
      </w:r>
      <w:r w:rsidR="008759CC" w:rsidRPr="008759CC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59CC">
        <w:rPr>
          <w:rFonts w:ascii="TH SarabunPSK" w:hAnsi="TH SarabunPSK" w:cs="TH SarabunPSK" w:hint="cs"/>
          <w:sz w:val="32"/>
          <w:szCs w:val="32"/>
          <w:cs/>
        </w:rPr>
        <w:t xml:space="preserve">การเจ็บครรภ์คลอดก่อนกำหนด ได้แก่ </w:t>
      </w:r>
    </w:p>
    <w:p w14:paraId="73D5F845" w14:textId="557F288D" w:rsidR="008759CC" w:rsidRDefault="008759CC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ากการทำงาน ที่ต้องยกของหนัก ยืนนาน ๆ นั่งนาน ๆ</w:t>
      </w:r>
    </w:p>
    <w:p w14:paraId="0A43962C" w14:textId="39C2C3AD" w:rsidR="008759CC" w:rsidRDefault="008759CC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ชีวิตประจำวัน (</w:t>
      </w:r>
      <w:r>
        <w:rPr>
          <w:rFonts w:ascii="TH SarabunPSK" w:hAnsi="TH SarabunPSK" w:cs="TH SarabunPSK"/>
          <w:sz w:val="32"/>
          <w:szCs w:val="32"/>
        </w:rPr>
        <w:t>Life style</w:t>
      </w:r>
      <w:r>
        <w:rPr>
          <w:rFonts w:ascii="TH SarabunPSK" w:hAnsi="TH SarabunPSK" w:cs="TH SarabunPSK" w:hint="cs"/>
          <w:sz w:val="32"/>
          <w:szCs w:val="32"/>
          <w:cs/>
        </w:rPr>
        <w:t>) ต้องนั่งรถไกล ๆ ขี่จักรยานยนต์บ่อย ๆ</w:t>
      </w:r>
    </w:p>
    <w:p w14:paraId="7FD98D59" w14:textId="4E8F972D" w:rsidR="000C31E4" w:rsidRDefault="000C31E4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เพศสัมพันธ์ในช่วง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สัปดาห์ก่อนมีอาการเจ็บครรภ์</w:t>
      </w:r>
    </w:p>
    <w:p w14:paraId="75A77B33" w14:textId="5C70711B" w:rsidR="000C31E4" w:rsidRDefault="000C31E4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าโรงพยาบาลเมื่อมีอาการเจ็บครรภ์มากแล้ว ปากมดลูกมีความบาง มีการเปิดขยายของปากมดลูกเป็นระยะ </w:t>
      </w:r>
      <w:r>
        <w:rPr>
          <w:rFonts w:ascii="TH SarabunPSK" w:hAnsi="TH SarabunPSK" w:cs="TH SarabunPSK"/>
          <w:sz w:val="32"/>
          <w:szCs w:val="32"/>
        </w:rPr>
        <w:t xml:space="preserve">Active </w:t>
      </w:r>
      <w:r>
        <w:rPr>
          <w:rFonts w:ascii="TH SarabunPSK" w:hAnsi="TH SarabunPSK" w:cs="TH SarabunPSK" w:hint="cs"/>
          <w:sz w:val="32"/>
          <w:szCs w:val="32"/>
          <w:cs/>
        </w:rPr>
        <w:t>ไม่สามารถยับยั้งอาการเจ็บครรภ์ก่อนกำหนดได้สำเร็จ</w:t>
      </w:r>
    </w:p>
    <w:p w14:paraId="60AFEF93" w14:textId="3DAF0FAA" w:rsidR="000C31E4" w:rsidRDefault="000C31E4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พบการติดเชื้อในระบบทางเดินปัสสาวะแบบไม่มีอาการ</w:t>
      </w:r>
    </w:p>
    <w:p w14:paraId="7FF8B80F" w14:textId="5C352911" w:rsidR="000C31E4" w:rsidRDefault="000C31E4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ารดามีภาวะแทรกซ้อนในขณะตั้งครรภ์ เช่น ครรภ์เป็นพิษ รกเกาะต่ำ รกลอกตัวก่อนกำหนด</w:t>
      </w:r>
      <w:r w:rsidR="00D440BF">
        <w:rPr>
          <w:rFonts w:ascii="TH SarabunPSK" w:hAnsi="TH SarabunPSK" w:cs="TH SarabunPSK" w:hint="cs"/>
          <w:sz w:val="32"/>
          <w:szCs w:val="32"/>
          <w:cs/>
        </w:rPr>
        <w:t xml:space="preserve"> ถุงน้ำคร่ำรั่วก่อนกำหนด</w:t>
      </w:r>
    </w:p>
    <w:p w14:paraId="49D8C8FC" w14:textId="678FBA43" w:rsidR="00D440BF" w:rsidRDefault="00D440BF" w:rsidP="008759CC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ารดาตั้งครรภ์แฝด</w:t>
      </w:r>
    </w:p>
    <w:p w14:paraId="0FE99979" w14:textId="73E8F199" w:rsidR="0039146F" w:rsidRDefault="003E4389" w:rsidP="003E438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39146F" w:rsidRPr="003E4389">
        <w:rPr>
          <w:rFonts w:ascii="TH SarabunPSK" w:hAnsi="TH SarabunPSK" w:cs="TH SarabunPSK" w:hint="cs"/>
          <w:sz w:val="32"/>
          <w:szCs w:val="32"/>
          <w:cs/>
        </w:rPr>
        <w:t xml:space="preserve"> แนวทางการปฏิบัติเพื่อลดอัตราการคลอดก่อนกำหนด</w:t>
      </w:r>
      <w:r w:rsidRPr="003E4389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707467">
        <w:rPr>
          <w:rFonts w:ascii="TH SarabunPSK" w:hAnsi="TH SarabunPSK" w:cs="TH SarabunPSK" w:hint="cs"/>
          <w:sz w:val="32"/>
          <w:szCs w:val="32"/>
          <w:cs/>
        </w:rPr>
        <w:t>แผนกฝากครรภ์และ</w:t>
      </w:r>
      <w:r w:rsidRPr="003E4389">
        <w:rPr>
          <w:rFonts w:ascii="TH SarabunPSK" w:hAnsi="TH SarabunPSK" w:cs="TH SarabunPSK" w:hint="cs"/>
          <w:sz w:val="32"/>
          <w:szCs w:val="32"/>
          <w:cs/>
        </w:rPr>
        <w:t>ห้องคลอด</w:t>
      </w:r>
    </w:p>
    <w:p w14:paraId="2E451408" w14:textId="5DC4195B" w:rsidR="00707467" w:rsidRPr="003E4389" w:rsidRDefault="00707467" w:rsidP="003E4389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แผนกฝากครรภ์ประเมินความเสี่ยงและดูแลเพื่อป้องกันการเจ็บครรภ์คลอดก่อนกำหนด</w:t>
      </w:r>
    </w:p>
    <w:p w14:paraId="068C3597" w14:textId="179BE8D4" w:rsidR="0039146F" w:rsidRDefault="0039146F" w:rsidP="0039146F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</w:t>
      </w:r>
      <w:r w:rsidR="003830EF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</w:t>
      </w:r>
      <w:r w:rsidR="003E4389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ห้องคลอดร่วมกับสูติแพทย์กำหนด </w:t>
      </w:r>
      <w:r>
        <w:rPr>
          <w:rFonts w:ascii="TH SarabunPSK" w:hAnsi="TH SarabunPSK" w:cs="TH SarabunPSK"/>
          <w:sz w:val="32"/>
          <w:szCs w:val="32"/>
        </w:rPr>
        <w:t xml:space="preserve">Standing order for </w:t>
      </w:r>
      <w:r w:rsidR="003E4389">
        <w:rPr>
          <w:rFonts w:ascii="TH SarabunPSK" w:hAnsi="TH SarabunPSK" w:cs="TH SarabunPSK"/>
          <w:sz w:val="32"/>
          <w:szCs w:val="32"/>
        </w:rPr>
        <w:t xml:space="preserve">Inhibit preterm </w:t>
      </w:r>
      <w:proofErr w:type="spellStart"/>
      <w:r w:rsidR="003E4389">
        <w:rPr>
          <w:rFonts w:ascii="TH SarabunPSK" w:hAnsi="TH SarabunPSK" w:cs="TH SarabunPSK"/>
          <w:sz w:val="32"/>
          <w:szCs w:val="32"/>
        </w:rPr>
        <w:t>labour</w:t>
      </w:r>
      <w:proofErr w:type="spellEnd"/>
    </w:p>
    <w:p w14:paraId="78F50860" w14:textId="4F94B5C6" w:rsidR="003E4389" w:rsidRDefault="003E4389" w:rsidP="003E438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</w:t>
      </w:r>
      <w:r w:rsidR="003830EF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ะสานงานทีม </w:t>
      </w:r>
      <w:r>
        <w:rPr>
          <w:rFonts w:ascii="TH SarabunPSK" w:hAnsi="TH SarabunPSK" w:cs="TH SarabunPSK"/>
          <w:sz w:val="32"/>
          <w:szCs w:val="32"/>
        </w:rPr>
        <w:t xml:space="preserve">PTC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ัดให้มียา </w:t>
      </w:r>
      <w:proofErr w:type="spellStart"/>
      <w:r>
        <w:rPr>
          <w:rFonts w:ascii="TH SarabunPSK" w:hAnsi="TH SarabunPSK" w:cs="TH SarabunPSK"/>
          <w:sz w:val="32"/>
          <w:szCs w:val="32"/>
        </w:rPr>
        <w:t>Utrogesta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ในการยับยั้งอาการเจ็บครรภ์ก่อนกำหนด</w:t>
      </w:r>
    </w:p>
    <w:p w14:paraId="6999A8B5" w14:textId="194ACA6A" w:rsidR="003E4389" w:rsidRDefault="003E4389" w:rsidP="003E438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</w:t>
      </w:r>
      <w:r w:rsidR="003830EF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r w:rsidR="005A3FB3">
        <w:rPr>
          <w:rFonts w:ascii="TH SarabunPSK" w:hAnsi="TH SarabunPSK" w:cs="TH SarabunPSK" w:hint="cs"/>
          <w:sz w:val="32"/>
          <w:szCs w:val="32"/>
          <w:cs/>
        </w:rPr>
        <w:t xml:space="preserve">ประเมินหญิงตั้งครรภ์ที่มีอาการเจ็บครรภ์ก่อนกำหนดหรือเสี่ยงต่อการคลอดก่อนกำหนดเป็นกลุ่ม </w:t>
      </w:r>
      <w:r w:rsidR="005A3FB3">
        <w:rPr>
          <w:rFonts w:ascii="TH SarabunPSK" w:hAnsi="TH SarabunPSK" w:cs="TH SarabunPSK"/>
          <w:sz w:val="32"/>
          <w:szCs w:val="32"/>
        </w:rPr>
        <w:t xml:space="preserve">High risk </w:t>
      </w:r>
      <w:r w:rsidR="005A3FB3">
        <w:rPr>
          <w:rFonts w:ascii="TH SarabunPSK" w:hAnsi="TH SarabunPSK" w:cs="TH SarabunPSK" w:hint="cs"/>
          <w:sz w:val="32"/>
          <w:szCs w:val="32"/>
          <w:cs/>
        </w:rPr>
        <w:t>ที่ต้องรับไว้ดูแลในโรงพยาบาลเป็นผู้ป่วยทุกราย</w:t>
      </w:r>
    </w:p>
    <w:p w14:paraId="160D92EC" w14:textId="0077B134" w:rsidR="005A3FB3" w:rsidRDefault="005A3FB3" w:rsidP="003E438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="003830EF"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บันทึกข้อมูลหญิงตั้งครรภ์เจ็บครรภ์/คลอดก่อนกำหนดทุกรายในแบบบันทึกเพื่อหาสาเหตุ ปัจจัยเสี่ยง และให้คำแนะนำให้ตรงกับปัญหาของแต่ละราย ป้องกันการเจ็บครรภ์/คลอดก่อนกำหนดซ้ำในครรภ์นี้และครรภ์ต่อไป</w:t>
      </w:r>
    </w:p>
    <w:p w14:paraId="034CB31C" w14:textId="49462B89" w:rsidR="00D5564C" w:rsidRDefault="00D5564C" w:rsidP="003E438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="003830EF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ะสานข้อมูลกับงาน </w:t>
      </w:r>
      <w:r>
        <w:rPr>
          <w:rFonts w:ascii="TH SarabunPSK" w:hAnsi="TH SarabunPSK" w:cs="TH SarabunPSK"/>
          <w:sz w:val="32"/>
          <w:szCs w:val="32"/>
        </w:rPr>
        <w:t xml:space="preserve">ANC </w:t>
      </w:r>
      <w:r>
        <w:rPr>
          <w:rFonts w:ascii="TH SarabunPSK" w:hAnsi="TH SarabunPSK" w:cs="TH SarabunPSK" w:hint="cs"/>
          <w:sz w:val="32"/>
          <w:szCs w:val="32"/>
          <w:cs/>
        </w:rPr>
        <w:t>เมื่อพบหญิงตั้งครรภ์เจ็บครรภ์คลอดก่อนกำหนดและได้รับยายับยั้งการคลอดสำเร็จเพื่อนัดฝากครรภ์ถี่ขึ้นและดูแลต่อเนื่อง โดยบันทึกในสมุดฝากครรภ์ให้ชัดเจน</w:t>
      </w:r>
    </w:p>
    <w:p w14:paraId="77F85AE5" w14:textId="2D51C982" w:rsidR="00D5564C" w:rsidRDefault="003830EF" w:rsidP="003E4389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    </w:t>
      </w:r>
      <w:r w:rsidR="00D5564C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>7</w:t>
      </w:r>
      <w:r w:rsidR="00D5564C">
        <w:rPr>
          <w:rFonts w:ascii="TH SarabunPSK" w:hAnsi="TH SarabunPSK" w:cs="TH SarabunPSK"/>
          <w:sz w:val="32"/>
          <w:szCs w:val="32"/>
        </w:rPr>
        <w:t xml:space="preserve">. </w:t>
      </w:r>
      <w:r w:rsidR="00D5564C">
        <w:rPr>
          <w:rFonts w:ascii="TH SarabunPSK" w:hAnsi="TH SarabunPSK" w:cs="TH SarabunPSK" w:hint="cs"/>
          <w:sz w:val="32"/>
          <w:szCs w:val="32"/>
          <w:cs/>
        </w:rPr>
        <w:t xml:space="preserve">เก็บข้อมูลและทบทวน </w:t>
      </w:r>
      <w:r w:rsidR="00D5564C">
        <w:rPr>
          <w:rFonts w:ascii="TH SarabunPSK" w:hAnsi="TH SarabunPSK" w:cs="TH SarabunPSK"/>
          <w:sz w:val="32"/>
          <w:szCs w:val="32"/>
        </w:rPr>
        <w:t xml:space="preserve">Case </w:t>
      </w:r>
      <w:r w:rsidR="00D5564C">
        <w:rPr>
          <w:rFonts w:ascii="TH SarabunPSK" w:hAnsi="TH SarabunPSK" w:cs="TH SarabunPSK" w:hint="cs"/>
          <w:sz w:val="32"/>
          <w:szCs w:val="32"/>
          <w:cs/>
        </w:rPr>
        <w:t>ที่ยับยั้งการคลอดไม่สำเร็จทุกราย</w:t>
      </w:r>
    </w:p>
    <w:p w14:paraId="474E66F2" w14:textId="77777777" w:rsidR="001A108B" w:rsidRDefault="001A108B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9335318" w14:textId="77777777" w:rsidR="004C00BA" w:rsidRDefault="004C00BA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3F77A822" w14:textId="77777777" w:rsidR="004C00BA" w:rsidRDefault="004C00BA" w:rsidP="008757D7">
      <w:pPr>
        <w:spacing w:after="0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19E24B5C" w14:textId="116769B1" w:rsidR="003D1EF8" w:rsidRDefault="003D1EF8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สิ่งที่ได้เรียนรู้/ผลงานจากการปฏิบัติการพยาบาล</w:t>
      </w:r>
    </w:p>
    <w:p w14:paraId="796B9A3B" w14:textId="611833D9" w:rsidR="003D1EF8" w:rsidRPr="003830EF" w:rsidRDefault="003D1EF8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3830EF">
        <w:rPr>
          <w:rFonts w:ascii="TH SarabunPSK" w:hAnsi="TH SarabunPSK" w:cs="TH SarabunPSK"/>
          <w:sz w:val="32"/>
          <w:szCs w:val="32"/>
          <w:cs/>
        </w:rPr>
        <w:t>จากการปฏิบัติการพยาบาล</w:t>
      </w:r>
      <w:r w:rsidRPr="003830EF">
        <w:rPr>
          <w:rFonts w:ascii="TH SarabunPSK" w:hAnsi="TH SarabunPSK" w:cs="TH SarabunPSK" w:hint="cs"/>
          <w:sz w:val="32"/>
          <w:szCs w:val="32"/>
          <w:cs/>
        </w:rPr>
        <w:t>ได้เรียนรู้แนวปฏิบัติการพยาบาล</w:t>
      </w:r>
      <w:r w:rsidR="00D5564C" w:rsidRPr="003830EF">
        <w:rPr>
          <w:rFonts w:ascii="TH SarabunPSK" w:hAnsi="TH SarabunPSK" w:cs="TH SarabunPSK" w:hint="cs"/>
          <w:sz w:val="32"/>
          <w:szCs w:val="32"/>
          <w:cs/>
        </w:rPr>
        <w:t>เพื่อป้องกัน</w:t>
      </w:r>
      <w:r w:rsidR="00707467" w:rsidRPr="003830EF">
        <w:rPr>
          <w:rFonts w:ascii="TH SarabunPSK" w:hAnsi="TH SarabunPSK" w:cs="TH SarabunPSK" w:hint="cs"/>
          <w:sz w:val="32"/>
          <w:szCs w:val="32"/>
          <w:cs/>
        </w:rPr>
        <w:t xml:space="preserve">การเจ็บครรภ์คลอดก่อนกำหนด </w:t>
      </w:r>
      <w:r w:rsidRPr="003830E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07467" w:rsidRPr="003830EF">
        <w:rPr>
          <w:rFonts w:ascii="TH SarabunPSK" w:hAnsi="TH SarabunPSK" w:cs="TH SarabunPSK" w:hint="cs"/>
          <w:sz w:val="32"/>
          <w:szCs w:val="32"/>
          <w:cs/>
        </w:rPr>
        <w:t>และแนวทางในการ</w:t>
      </w:r>
      <w:r w:rsidR="003830EF" w:rsidRPr="003830EF">
        <w:rPr>
          <w:rFonts w:ascii="TH SarabunPSK" w:hAnsi="TH SarabunPSK" w:cs="TH SarabunPSK" w:hint="cs"/>
          <w:sz w:val="32"/>
          <w:szCs w:val="32"/>
          <w:cs/>
        </w:rPr>
        <w:t xml:space="preserve">วิจัยรูปแบบการพยาบาลหญิงตั้งครรภ์เพื่อป้องกันการคลอดก่อนกำหนดของโรงพยาบาลสมเด็จพระสังฆราชองค์ที่ </w:t>
      </w:r>
      <w:r w:rsidR="003830EF" w:rsidRPr="003830EF">
        <w:rPr>
          <w:rFonts w:ascii="TH SarabunPSK" w:hAnsi="TH SarabunPSK" w:cs="TH SarabunPSK"/>
          <w:sz w:val="32"/>
          <w:szCs w:val="32"/>
        </w:rPr>
        <w:t>19</w:t>
      </w:r>
    </w:p>
    <w:p w14:paraId="57B90547" w14:textId="7889F5DA" w:rsidR="00DB2364" w:rsidRPr="00DB2364" w:rsidRDefault="00DB2364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47E4BA3C" w14:textId="030253E2" w:rsidR="003830EF" w:rsidRPr="00816A7E" w:rsidRDefault="00816A7E" w:rsidP="0078416F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color w:val="4472C4" w:themeColor="accent1"/>
          <w:sz w:val="32"/>
          <w:szCs w:val="32"/>
          <w:cs/>
        </w:rPr>
        <w:t xml:space="preserve">        </w:t>
      </w:r>
      <w:r w:rsidR="00DB2364" w:rsidRPr="00816A7E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="00DB2364" w:rsidRPr="00816A7E">
        <w:rPr>
          <w:rFonts w:ascii="TH SarabunPSK" w:hAnsi="TH SarabunPSK" w:cs="TH SarabunPSK"/>
          <w:sz w:val="32"/>
          <w:szCs w:val="32"/>
        </w:rPr>
        <w:t>faculty Practice</w:t>
      </w:r>
      <w:r w:rsidR="00DB2364" w:rsidRPr="00816A7E">
        <w:rPr>
          <w:rFonts w:ascii="TH SarabunPSK" w:hAnsi="TH SarabunPSK" w:cs="TH SarabunPSK" w:hint="cs"/>
          <w:sz w:val="32"/>
          <w:szCs w:val="32"/>
          <w:cs/>
        </w:rPr>
        <w:t>) ปัญหา อุปสรรค</w:t>
      </w:r>
      <w:r w:rsidR="003830EF" w:rsidRPr="00816A7E">
        <w:rPr>
          <w:rFonts w:ascii="TH SarabunPSK" w:hAnsi="TH SarabunPSK" w:cs="TH SarabunPSK" w:hint="cs"/>
          <w:sz w:val="32"/>
          <w:szCs w:val="32"/>
          <w:cs/>
        </w:rPr>
        <w:t>ที่พบ</w:t>
      </w:r>
      <w:r w:rsidR="0095202B">
        <w:rPr>
          <w:rFonts w:ascii="TH SarabunPSK" w:hAnsi="TH SarabunPSK" w:cs="TH SarabunPSK"/>
          <w:sz w:val="32"/>
          <w:szCs w:val="32"/>
        </w:rPr>
        <w:t xml:space="preserve"> </w:t>
      </w:r>
      <w:r w:rsidR="0095202B">
        <w:rPr>
          <w:rFonts w:ascii="TH SarabunPSK" w:hAnsi="TH SarabunPSK" w:cs="TH SarabunPSK" w:hint="cs"/>
          <w:sz w:val="32"/>
          <w:szCs w:val="32"/>
          <w:cs/>
        </w:rPr>
        <w:t>คือ</w:t>
      </w:r>
    </w:p>
    <w:p w14:paraId="6697CB39" w14:textId="77777777" w:rsidR="00523D7B" w:rsidRPr="00816A7E" w:rsidRDefault="003830EF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816A7E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816A7E">
        <w:rPr>
          <w:rFonts w:ascii="TH SarabunPSK" w:hAnsi="TH SarabunPSK" w:cs="TH SarabunPSK"/>
          <w:sz w:val="32"/>
          <w:szCs w:val="32"/>
        </w:rPr>
        <w:t>1.</w:t>
      </w:r>
      <w:r w:rsidRPr="00816A7E">
        <w:rPr>
          <w:rFonts w:ascii="TH SarabunPSK" w:hAnsi="TH SarabunPSK" w:cs="TH SarabunPSK" w:hint="cs"/>
          <w:sz w:val="32"/>
          <w:szCs w:val="32"/>
          <w:cs/>
        </w:rPr>
        <w:t>ช่วงเวลาการฝึกปฏิบัติ</w:t>
      </w:r>
      <w:r w:rsidR="00523D7B" w:rsidRPr="00816A7E">
        <w:rPr>
          <w:rFonts w:ascii="TH SarabunPSK" w:hAnsi="TH SarabunPSK" w:cs="TH SarabunPSK" w:hint="cs"/>
          <w:sz w:val="32"/>
          <w:szCs w:val="32"/>
          <w:cs/>
        </w:rPr>
        <w:t xml:space="preserve">อยู่ในช่วงภาคเรียนที่ </w:t>
      </w:r>
      <w:r w:rsidR="00523D7B" w:rsidRPr="00816A7E">
        <w:rPr>
          <w:rFonts w:ascii="TH SarabunPSK" w:hAnsi="TH SarabunPSK" w:cs="TH SarabunPSK"/>
          <w:sz w:val="32"/>
          <w:szCs w:val="32"/>
        </w:rPr>
        <w:t xml:space="preserve">3 </w:t>
      </w:r>
      <w:r w:rsidR="00523D7B" w:rsidRPr="00816A7E">
        <w:rPr>
          <w:rFonts w:ascii="TH SarabunPSK" w:hAnsi="TH SarabunPSK" w:cs="TH SarabunPSK" w:hint="cs"/>
          <w:sz w:val="32"/>
          <w:szCs w:val="32"/>
          <w:cs/>
        </w:rPr>
        <w:t>และวันเวลาใกล้ๆ กัน ทำให้การจัดทำวิจัยยังไม่สำเร็จ</w:t>
      </w:r>
    </w:p>
    <w:p w14:paraId="6AA6C308" w14:textId="77777777" w:rsidR="00816A7E" w:rsidRDefault="00523D7B" w:rsidP="0078416F">
      <w:pPr>
        <w:spacing w:after="0" w:line="240" w:lineRule="auto"/>
        <w:rPr>
          <w:rFonts w:ascii="TH SarabunPSK" w:hAnsi="TH SarabunPSK" w:cs="TH SarabunPSK"/>
          <w:color w:val="4472C4" w:themeColor="accent1"/>
          <w:sz w:val="32"/>
          <w:szCs w:val="32"/>
        </w:rPr>
      </w:pPr>
      <w:r w:rsidRPr="00816A7E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816A7E">
        <w:rPr>
          <w:rFonts w:ascii="TH SarabunPSK" w:hAnsi="TH SarabunPSK" w:cs="TH SarabunPSK"/>
          <w:sz w:val="32"/>
          <w:szCs w:val="32"/>
        </w:rPr>
        <w:t xml:space="preserve">2. </w:t>
      </w:r>
      <w:r w:rsidRPr="00816A7E">
        <w:rPr>
          <w:rFonts w:ascii="TH SarabunPSK" w:hAnsi="TH SarabunPSK" w:cs="TH SarabunPSK" w:hint="cs"/>
          <w:sz w:val="32"/>
          <w:szCs w:val="32"/>
          <w:cs/>
        </w:rPr>
        <w:t>การศึกษาข้อมูล</w:t>
      </w:r>
      <w:r w:rsidR="00816A7E" w:rsidRPr="00816A7E">
        <w:rPr>
          <w:rFonts w:ascii="TH SarabunPSK" w:hAnsi="TH SarabunPSK" w:cs="TH SarabunPSK" w:hint="cs"/>
          <w:sz w:val="32"/>
          <w:szCs w:val="32"/>
          <w:cs/>
        </w:rPr>
        <w:t>ส่วนใหญ่เป็นการศึกษาข้อมูลในห้องคลอด ทำให้ข้อมูลที่ได้ยังไม่ครอบคลุมปัญหา</w:t>
      </w:r>
      <w:r w:rsidR="00DB2364" w:rsidRPr="00816A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6A7E">
        <w:rPr>
          <w:rFonts w:ascii="TH SarabunPSK" w:hAnsi="TH SarabunPSK" w:cs="TH SarabunPSK" w:hint="cs"/>
          <w:color w:val="4472C4" w:themeColor="accent1"/>
          <w:sz w:val="32"/>
          <w:szCs w:val="32"/>
          <w:cs/>
        </w:rPr>
        <w:t xml:space="preserve">    </w:t>
      </w:r>
    </w:p>
    <w:p w14:paraId="61477623" w14:textId="4E07C664" w:rsidR="00816A7E" w:rsidRPr="0095202B" w:rsidRDefault="00816A7E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color w:val="4472C4" w:themeColor="accent1"/>
          <w:sz w:val="32"/>
          <w:szCs w:val="32"/>
          <w:cs/>
        </w:rPr>
        <w:t xml:space="preserve">         </w:t>
      </w:r>
      <w:r w:rsidRPr="0095202B">
        <w:rPr>
          <w:rFonts w:ascii="TH SarabunPSK" w:hAnsi="TH SarabunPSK" w:cs="TH SarabunPSK" w:hint="cs"/>
          <w:sz w:val="32"/>
          <w:szCs w:val="32"/>
          <w:cs/>
        </w:rPr>
        <w:t>แนวทางการปรับปรุง</w:t>
      </w:r>
      <w:r w:rsidR="00DB2364" w:rsidRPr="0095202B">
        <w:rPr>
          <w:rFonts w:ascii="TH SarabunPSK" w:hAnsi="TH SarabunPSK" w:cs="TH SarabunPSK" w:hint="cs"/>
          <w:sz w:val="32"/>
          <w:szCs w:val="32"/>
          <w:cs/>
        </w:rPr>
        <w:t xml:space="preserve">พัฒนา </w:t>
      </w:r>
    </w:p>
    <w:p w14:paraId="032357F7" w14:textId="32C77298" w:rsidR="00ED7D93" w:rsidRPr="0095202B" w:rsidRDefault="00816A7E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5202B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95202B">
        <w:rPr>
          <w:rFonts w:ascii="TH SarabunPSK" w:hAnsi="TH SarabunPSK" w:cs="TH SarabunPSK"/>
          <w:sz w:val="32"/>
          <w:szCs w:val="32"/>
        </w:rPr>
        <w:t>1.</w:t>
      </w:r>
      <w:r w:rsidRPr="0095202B">
        <w:rPr>
          <w:rFonts w:ascii="TH SarabunPSK" w:hAnsi="TH SarabunPSK" w:cs="TH SarabunPSK" w:hint="cs"/>
          <w:sz w:val="32"/>
          <w:szCs w:val="32"/>
          <w:cs/>
        </w:rPr>
        <w:t xml:space="preserve">วางแผนการปฏิบัติการพยาบาลโดยเริ่มตั้งแต่ ภาคเรียนที่ </w:t>
      </w:r>
      <w:r w:rsidRPr="0095202B">
        <w:rPr>
          <w:rFonts w:ascii="TH SarabunPSK" w:hAnsi="TH SarabunPSK" w:cs="TH SarabunPSK"/>
          <w:sz w:val="32"/>
          <w:szCs w:val="32"/>
        </w:rPr>
        <w:t xml:space="preserve">1 </w:t>
      </w:r>
      <w:r w:rsidRPr="0095202B"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 w:rsidRPr="0095202B">
        <w:rPr>
          <w:rFonts w:ascii="TH SarabunPSK" w:hAnsi="TH SarabunPSK" w:cs="TH SarabunPSK"/>
          <w:sz w:val="32"/>
          <w:szCs w:val="32"/>
        </w:rPr>
        <w:t xml:space="preserve">2 </w:t>
      </w:r>
      <w:r w:rsidRPr="0095202B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ED7D93" w:rsidRPr="0095202B">
        <w:rPr>
          <w:rFonts w:ascii="TH SarabunPSK" w:hAnsi="TH SarabunPSK" w:cs="TH SarabunPSK" w:hint="cs"/>
          <w:sz w:val="32"/>
          <w:szCs w:val="32"/>
          <w:cs/>
        </w:rPr>
        <w:t xml:space="preserve">ให้มีระยะห่างในการปฏิบัติโดยอาจไปปฏิบัติการพยาบาลครั้งละ </w:t>
      </w:r>
      <w:r w:rsidR="00ED7D93" w:rsidRPr="0095202B">
        <w:rPr>
          <w:rFonts w:ascii="TH SarabunPSK" w:hAnsi="TH SarabunPSK" w:cs="TH SarabunPSK"/>
          <w:sz w:val="32"/>
          <w:szCs w:val="32"/>
        </w:rPr>
        <w:t xml:space="preserve">2-3 </w:t>
      </w:r>
      <w:r w:rsidR="00ED7D93" w:rsidRPr="0095202B">
        <w:rPr>
          <w:rFonts w:ascii="TH SarabunPSK" w:hAnsi="TH SarabunPSK" w:cs="TH SarabunPSK" w:hint="cs"/>
          <w:sz w:val="32"/>
          <w:szCs w:val="32"/>
          <w:cs/>
        </w:rPr>
        <w:t xml:space="preserve">วัน </w:t>
      </w:r>
    </w:p>
    <w:p w14:paraId="28841241" w14:textId="6B41F5CE" w:rsidR="0095202B" w:rsidRPr="0095202B" w:rsidRDefault="0095202B" w:rsidP="0078416F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95202B">
        <w:rPr>
          <w:rFonts w:ascii="TH SarabunPSK" w:hAnsi="TH SarabunPSK" w:cs="TH SarabunPSK"/>
          <w:sz w:val="32"/>
          <w:szCs w:val="32"/>
        </w:rPr>
        <w:t xml:space="preserve">         2. </w:t>
      </w:r>
      <w:r w:rsidRPr="0095202B">
        <w:rPr>
          <w:rFonts w:ascii="TH SarabunPSK" w:hAnsi="TH SarabunPSK" w:cs="TH SarabunPSK" w:hint="cs"/>
          <w:sz w:val="32"/>
          <w:szCs w:val="32"/>
          <w:cs/>
        </w:rPr>
        <w:t>เพิ่มการศึกษาในแผนกฝากครรภ์ เพื่อให้การพยาบาลมีความครอบคลุมและหญิงตั้งครรภ์ได้รับการดูแลต่อเนื่อง</w:t>
      </w:r>
    </w:p>
    <w:p w14:paraId="0B6F6B85" w14:textId="2B569E9C" w:rsidR="006A637E" w:rsidRPr="00816A7E" w:rsidRDefault="00ED7D93" w:rsidP="0078416F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color w:val="4472C4" w:themeColor="accent1"/>
          <w:sz w:val="32"/>
          <w:szCs w:val="32"/>
          <w:cs/>
        </w:rPr>
        <w:t xml:space="preserve">         </w:t>
      </w:r>
      <w:r w:rsidR="0095202B" w:rsidRPr="0095202B">
        <w:rPr>
          <w:rFonts w:ascii="TH SarabunPSK" w:hAnsi="TH SarabunPSK" w:cs="TH SarabunPSK"/>
          <w:sz w:val="32"/>
          <w:szCs w:val="32"/>
        </w:rPr>
        <w:t>3</w:t>
      </w:r>
      <w:r w:rsidRPr="0095202B">
        <w:rPr>
          <w:rFonts w:ascii="TH SarabunPSK" w:hAnsi="TH SarabunPSK" w:cs="TH SarabunPSK"/>
          <w:sz w:val="32"/>
          <w:szCs w:val="32"/>
        </w:rPr>
        <w:t xml:space="preserve">. </w:t>
      </w:r>
      <w:r w:rsidR="0095202B" w:rsidRPr="0095202B">
        <w:rPr>
          <w:rFonts w:ascii="TH SarabunPSK" w:hAnsi="TH SarabunPSK" w:cs="TH SarabunPSK" w:hint="cs"/>
          <w:sz w:val="32"/>
          <w:szCs w:val="32"/>
          <w:cs/>
        </w:rPr>
        <w:t>ศึกษา</w:t>
      </w:r>
      <w:r w:rsidRPr="0095202B"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="0095202B">
        <w:rPr>
          <w:rFonts w:ascii="TH SarabunPSK" w:hAnsi="TH SarabunPSK" w:cs="TH SarabunPSK" w:hint="cs"/>
          <w:sz w:val="32"/>
          <w:szCs w:val="32"/>
          <w:cs/>
        </w:rPr>
        <w:t>รูปแบบการพยาบาลหญิงตั้งครรภ์เพื่อป้องกันการคลอดก่อนกำหนด</w:t>
      </w:r>
      <w:r>
        <w:rPr>
          <w:rFonts w:ascii="TH SarabunPSK" w:hAnsi="TH SarabunPSK" w:cs="TH SarabunPSK" w:hint="cs"/>
          <w:sz w:val="32"/>
          <w:szCs w:val="32"/>
          <w:cs/>
        </w:rPr>
        <w:t>และตีพิมพ์เผยแพร่ต่อไป</w:t>
      </w:r>
    </w:p>
    <w:p w14:paraId="1719E7BE" w14:textId="77777777" w:rsidR="001D37CE" w:rsidRDefault="001D37CE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40F2307" w14:textId="11422540" w:rsidR="006A637E" w:rsidRDefault="006A637E" w:rsidP="0078416F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319BD07B" w14:textId="77777777" w:rsidR="0095202B" w:rsidRPr="004C542B" w:rsidRDefault="0095202B" w:rsidP="0078416F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13BFABFF" w14:textId="77777777" w:rsidR="006A637E" w:rsidRDefault="006A637E" w:rsidP="0078416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</w:p>
    <w:p w14:paraId="3B36110E" w14:textId="47A67C44" w:rsidR="006A637E" w:rsidRDefault="006A637E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BC79A8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                            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BC79A8" w:rsidRPr="005C4134">
        <w:rPr>
          <w:rFonts w:ascii="TH SarabunPSK" w:hAnsi="TH SarabunPSK" w:cs="TH SarabunPSK" w:hint="cs"/>
          <w:sz w:val="28"/>
          <w:cs/>
        </w:rPr>
        <w:t>นาง</w:t>
      </w:r>
      <w:r w:rsidR="005C4134" w:rsidRPr="005C4134">
        <w:rPr>
          <w:rFonts w:ascii="TH SarabunPSK" w:hAnsi="TH SarabunPSK" w:cs="TH SarabunPSK" w:hint="cs"/>
          <w:sz w:val="32"/>
          <w:szCs w:val="32"/>
          <w:cs/>
        </w:rPr>
        <w:t xml:space="preserve">สาวบุญตา </w:t>
      </w:r>
      <w:r w:rsidR="005C413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C4134" w:rsidRPr="005C4134">
        <w:rPr>
          <w:rFonts w:ascii="TH SarabunPSK" w:hAnsi="TH SarabunPSK" w:cs="TH SarabunPSK" w:hint="cs"/>
          <w:sz w:val="32"/>
          <w:szCs w:val="32"/>
          <w:cs/>
        </w:rPr>
        <w:t xml:space="preserve"> สุขวดี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D2E8C2D" w14:textId="77777777" w:rsidR="006A637E" w:rsidRDefault="006A637E" w:rsidP="0078416F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24392180" w14:textId="4C0912C7" w:rsidR="006A637E" w:rsidRPr="004C542B" w:rsidRDefault="006A637E" w:rsidP="0078416F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 w:rsidR="008761FE">
        <w:rPr>
          <w:rFonts w:ascii="TH SarabunPSK" w:hAnsi="TH SarabunPSK" w:cs="TH SarabunPSK" w:hint="cs"/>
          <w:sz w:val="32"/>
          <w:szCs w:val="32"/>
          <w:cs/>
        </w:rPr>
        <w:t>นางสาวบุญตา  สุขวด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3EC6F60E" w14:textId="77777777" w:rsidR="006A637E" w:rsidRDefault="006A637E" w:rsidP="0078416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30CCD866" w:rsidR="006A637E" w:rsidRPr="004C542B" w:rsidRDefault="006A637E" w:rsidP="0078416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</w:t>
      </w:r>
      <w:r w:rsidR="008761FE" w:rsidRPr="008761FE">
        <w:rPr>
          <w:rFonts w:ascii="TH SarabunPSK" w:hAnsi="TH SarabunPSK" w:cs="TH SarabunPSK" w:hint="cs"/>
          <w:sz w:val="32"/>
          <w:szCs w:val="32"/>
          <w:cs/>
        </w:rPr>
        <w:t>นางสาว</w:t>
      </w:r>
      <w:r w:rsidRPr="008761FE">
        <w:rPr>
          <w:rFonts w:ascii="TH SarabunPSK" w:hAnsi="TH SarabunPSK" w:cs="TH SarabunPSK" w:hint="cs"/>
          <w:sz w:val="32"/>
          <w:szCs w:val="32"/>
          <w:cs/>
        </w:rPr>
        <w:t>ศิ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5DD5977C" w14:textId="690BB7B4" w:rsidR="006A637E" w:rsidRPr="00896FAE" w:rsidRDefault="006A637E" w:rsidP="0078416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รองผู้อำนวยการฝ่ายวิชาการ</w:t>
      </w:r>
    </w:p>
    <w:p w14:paraId="66216502" w14:textId="77777777" w:rsidR="006A637E" w:rsidRDefault="006A637E" w:rsidP="0078416F">
      <w:pPr>
        <w:spacing w:after="0" w:line="240" w:lineRule="auto"/>
        <w:ind w:firstLine="720"/>
        <w:rPr>
          <w:rFonts w:ascii="TH SarabunPSK" w:hAnsi="TH SarabunPSK" w:cs="TH SarabunPSK"/>
          <w:sz w:val="14"/>
          <w:szCs w:val="14"/>
        </w:rPr>
      </w:pPr>
    </w:p>
    <w:p w14:paraId="2A2CEC53" w14:textId="77777777" w:rsidR="006A637E" w:rsidRDefault="006A637E" w:rsidP="0078416F">
      <w:pPr>
        <w:spacing w:after="0" w:line="240" w:lineRule="auto"/>
        <w:ind w:firstLine="85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872E387" w14:textId="029D0812" w:rsidR="006A637E" w:rsidRPr="004C542B" w:rsidRDefault="006A637E" w:rsidP="0078416F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5C4134" w:rsidRPr="005C4134">
        <w:rPr>
          <w:rFonts w:ascii="TH SarabunPSK" w:hAnsi="TH SarabunPSK" w:cs="TH SarabunPSK" w:hint="cs"/>
          <w:sz w:val="32"/>
          <w:szCs w:val="32"/>
          <w:cs/>
        </w:rPr>
        <w:t>นางสาวบุญตา  สุขวด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A8F6E70" w14:textId="5BB7855E" w:rsidR="006A637E" w:rsidRDefault="006A637E" w:rsidP="0078416F">
      <w:pPr>
        <w:spacing w:after="0" w:line="240" w:lineRule="auto"/>
        <w:ind w:left="50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8C8199" w14:textId="0DA6BC1E" w:rsidR="006A637E" w:rsidRPr="0078416F" w:rsidRDefault="006A637E" w:rsidP="0078416F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 w:rsidRPr="0078416F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Pr="0078416F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78416F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8757D7" w:rsidRPr="0078416F">
        <w:rPr>
          <w:rFonts w:ascii="TH SarabunPSK" w:hAnsi="TH SarabunPSK" w:cs="TH SarabunPSK"/>
          <w:sz w:val="32"/>
          <w:szCs w:val="32"/>
          <w:cs/>
        </w:rPr>
        <w:t xml:space="preserve">          </w:t>
      </w:r>
      <w:r w:rsidRPr="0078416F">
        <w:rPr>
          <w:rFonts w:ascii="TH SarabunPSK" w:hAnsi="TH SarabunPSK" w:cs="TH SarabunPSK"/>
          <w:sz w:val="32"/>
          <w:szCs w:val="32"/>
          <w:cs/>
        </w:rPr>
        <w:t>(</w:t>
      </w:r>
      <w:r w:rsidR="005C4134" w:rsidRPr="0078416F">
        <w:rPr>
          <w:rFonts w:ascii="TH SarabunPSK" w:hAnsi="TH SarabunPSK" w:cs="TH SarabunPSK" w:hint="cs"/>
          <w:sz w:val="32"/>
          <w:szCs w:val="32"/>
          <w:cs/>
        </w:rPr>
        <w:t>นางชั</w:t>
      </w:r>
      <w:r w:rsidR="0078416F" w:rsidRPr="0078416F">
        <w:rPr>
          <w:rFonts w:ascii="TH SarabunPSK" w:hAnsi="TH SarabunPSK" w:cs="TH SarabunPSK" w:hint="cs"/>
          <w:sz w:val="32"/>
          <w:szCs w:val="32"/>
          <w:cs/>
        </w:rPr>
        <w:t>ชฎ</w:t>
      </w:r>
      <w:r w:rsidR="005C4134" w:rsidRPr="0078416F">
        <w:rPr>
          <w:rFonts w:ascii="TH SarabunPSK" w:hAnsi="TH SarabunPSK" w:cs="TH SarabunPSK" w:hint="cs"/>
          <w:sz w:val="32"/>
          <w:szCs w:val="32"/>
          <w:cs/>
        </w:rPr>
        <w:t xml:space="preserve">า </w:t>
      </w:r>
      <w:r w:rsidR="005C4134" w:rsidRPr="0078416F">
        <w:rPr>
          <w:rFonts w:ascii="TH SarabunPSK" w:hAnsi="TH SarabunPSK" w:cs="TH SarabunPSK"/>
          <w:sz w:val="32"/>
          <w:szCs w:val="32"/>
        </w:rPr>
        <w:t xml:space="preserve">     </w:t>
      </w:r>
      <w:r w:rsidR="005C4134" w:rsidRPr="0078416F">
        <w:rPr>
          <w:rFonts w:ascii="TH SarabunPSK" w:hAnsi="TH SarabunPSK" w:cs="TH SarabunPSK" w:hint="cs"/>
          <w:sz w:val="32"/>
          <w:szCs w:val="32"/>
          <w:cs/>
        </w:rPr>
        <w:t>เย็นบำรุง</w:t>
      </w:r>
      <w:r w:rsidRPr="0078416F">
        <w:rPr>
          <w:rFonts w:ascii="TH SarabunPSK" w:hAnsi="TH SarabunPSK" w:cs="TH SarabunPSK"/>
          <w:sz w:val="32"/>
          <w:szCs w:val="32"/>
          <w:cs/>
        </w:rPr>
        <w:t>)</w:t>
      </w:r>
    </w:p>
    <w:p w14:paraId="1854AC4B" w14:textId="7A9B9BCF" w:rsidR="006A637E" w:rsidRDefault="006A637E" w:rsidP="0078416F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8757D7" w:rsidRPr="00737048">
        <w:rPr>
          <w:rFonts w:ascii="TH SarabunPSK" w:hAnsi="TH SarabunPSK" w:cs="TH SarabunPSK" w:hint="cs"/>
          <w:sz w:val="32"/>
          <w:szCs w:val="32"/>
          <w:cs/>
        </w:rPr>
        <w:t>หัวหน้าหน่วยบริการสุขภาพ</w:t>
      </w:r>
    </w:p>
    <w:p w14:paraId="6A2C6E18" w14:textId="77777777" w:rsidR="0078416F" w:rsidRPr="00737048" w:rsidRDefault="0078416F" w:rsidP="0078416F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4C16235C" w14:textId="6B81B317" w:rsidR="008757D7" w:rsidRPr="0078416F" w:rsidRDefault="008757D7" w:rsidP="0078416F">
      <w:pPr>
        <w:spacing w:after="0" w:line="240" w:lineRule="auto"/>
        <w:jc w:val="thaiDistribute"/>
        <w:rPr>
          <w:rFonts w:ascii="TH SarabunPSK" w:hAnsi="TH SarabunPSK" w:cs="TH SarabunPSK"/>
          <w:sz w:val="28"/>
          <w:cs/>
        </w:rPr>
      </w:pPr>
      <w:r w:rsidRPr="0078416F">
        <w:rPr>
          <w:rFonts w:ascii="TH SarabunPSK" w:hAnsi="TH SarabunPSK" w:cs="TH SarabunPSK" w:hint="cs"/>
          <w:b/>
          <w:bCs/>
          <w:spacing w:val="-8"/>
          <w:sz w:val="28"/>
          <w:cs/>
        </w:rPr>
        <w:t>หมายเหตุ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 xml:space="preserve"> หัวหน้าหน่วยบริการสุขภาพ หมายถึง </w:t>
      </w:r>
      <w:r w:rsidR="003D442D" w:rsidRPr="0078416F">
        <w:rPr>
          <w:rFonts w:ascii="TH SarabunPSK" w:hAnsi="TH SarabunPSK" w:cs="TH SarabunPSK" w:hint="cs"/>
          <w:sz w:val="28"/>
          <w:cs/>
        </w:rPr>
        <w:t>หัวหน้าใน</w:t>
      </w:r>
      <w:r w:rsidR="003D442D" w:rsidRPr="0078416F">
        <w:rPr>
          <w:rFonts w:ascii="TH SarabunPSK" w:hAnsi="TH SarabunPSK" w:cs="TH SarabunPSK"/>
          <w:sz w:val="28"/>
          <w:cs/>
        </w:rPr>
        <w:t>หน่วยบริการสุขภาพ</w:t>
      </w:r>
      <w:r w:rsidR="003D442D" w:rsidRPr="0078416F">
        <w:rPr>
          <w:rFonts w:ascii="TH SarabunPSK" w:hAnsi="TH SarabunPSK" w:cs="TH SarabunPSK" w:hint="cs"/>
          <w:sz w:val="28"/>
          <w:cs/>
        </w:rPr>
        <w:t xml:space="preserve">ที่อาจารย์ไปปฏิบัติการพยาบาล ได้แก่ 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>หัวหน้าหอผู้ป่วย</w:t>
      </w:r>
      <w:r w:rsidRPr="0078416F">
        <w:rPr>
          <w:rFonts w:ascii="TH SarabunPSK" w:hAnsi="TH SarabunPSK" w:cs="TH SarabunPSK"/>
          <w:spacing w:val="-8"/>
          <w:sz w:val="28"/>
          <w:cs/>
        </w:rPr>
        <w:t>/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>ฝ่ายการพยาบาล</w:t>
      </w:r>
      <w:r w:rsidRPr="0078416F">
        <w:rPr>
          <w:rFonts w:ascii="TH SarabunPSK" w:hAnsi="TH SarabunPSK" w:cs="TH SarabunPSK"/>
          <w:spacing w:val="-8"/>
          <w:sz w:val="28"/>
          <w:cs/>
        </w:rPr>
        <w:t>/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>ผอ</w:t>
      </w:r>
      <w:r w:rsidRPr="0078416F">
        <w:rPr>
          <w:rFonts w:ascii="TH SarabunPSK" w:hAnsi="TH SarabunPSK" w:cs="TH SarabunPSK"/>
          <w:spacing w:val="-8"/>
          <w:sz w:val="28"/>
          <w:cs/>
        </w:rPr>
        <w:t>.</w:t>
      </w:r>
      <w:r w:rsidR="003D442D" w:rsidRPr="0078416F">
        <w:rPr>
          <w:rFonts w:ascii="TH SarabunPSK" w:hAnsi="TH SarabunPSK" w:cs="TH SarabunPSK" w:hint="cs"/>
          <w:spacing w:val="-8"/>
          <w:sz w:val="28"/>
          <w:cs/>
        </w:rPr>
        <w:t>โรงพยาบาลส่งเสริมสุขภาพ</w:t>
      </w:r>
      <w:r w:rsidRPr="0078416F">
        <w:rPr>
          <w:rFonts w:ascii="TH SarabunPSK" w:hAnsi="TH SarabunPSK" w:cs="TH SarabunPSK"/>
          <w:spacing w:val="-8"/>
          <w:sz w:val="28"/>
          <w:cs/>
        </w:rPr>
        <w:t>/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>ผอ</w:t>
      </w:r>
      <w:r w:rsidRPr="0078416F">
        <w:rPr>
          <w:rFonts w:ascii="TH SarabunPSK" w:hAnsi="TH SarabunPSK" w:cs="TH SarabunPSK"/>
          <w:spacing w:val="-8"/>
          <w:sz w:val="28"/>
          <w:cs/>
        </w:rPr>
        <w:t>.</w:t>
      </w:r>
      <w:r w:rsidR="003D442D" w:rsidRPr="0078416F">
        <w:rPr>
          <w:rFonts w:ascii="TH SarabunPSK" w:hAnsi="TH SarabunPSK" w:cs="TH SarabunPSK" w:hint="cs"/>
          <w:spacing w:val="-8"/>
          <w:sz w:val="28"/>
          <w:cs/>
        </w:rPr>
        <w:t>โรงพยาบาล</w:t>
      </w:r>
      <w:r w:rsidRPr="0078416F">
        <w:rPr>
          <w:rFonts w:ascii="TH SarabunPSK" w:hAnsi="TH SarabunPSK" w:cs="TH SarabunPSK"/>
          <w:spacing w:val="-8"/>
          <w:sz w:val="28"/>
          <w:cs/>
        </w:rPr>
        <w:t xml:space="preserve"> </w:t>
      </w:r>
      <w:r w:rsidRPr="0078416F">
        <w:rPr>
          <w:rFonts w:ascii="TH SarabunPSK" w:hAnsi="TH SarabunPSK" w:cs="TH SarabunPSK" w:hint="cs"/>
          <w:spacing w:val="-8"/>
          <w:sz w:val="28"/>
          <w:cs/>
        </w:rPr>
        <w:t>เป็น</w:t>
      </w:r>
      <w:r w:rsidRPr="0078416F">
        <w:rPr>
          <w:rFonts w:ascii="TH SarabunPSK" w:hAnsi="TH SarabunPSK" w:cs="TH SarabunPSK" w:hint="cs"/>
          <w:sz w:val="28"/>
          <w:cs/>
        </w:rPr>
        <w:t>ต้น</w:t>
      </w:r>
    </w:p>
    <w:p w14:paraId="3CD7208C" w14:textId="5EDA307A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5B47ED03" w14:textId="77777777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1EB3B926" w14:textId="77777777" w:rsidR="004C00BA" w:rsidRDefault="004C00BA" w:rsidP="00BB3987">
      <w:pPr>
        <w:rPr>
          <w:rFonts w:ascii="TH SarabunPSK" w:hAnsi="TH SarabunPSK" w:cs="TH SarabunPSK"/>
          <w:sz w:val="32"/>
          <w:szCs w:val="32"/>
        </w:rPr>
      </w:pPr>
    </w:p>
    <w:p w14:paraId="7DC60A34" w14:textId="77777777" w:rsidR="004C00BA" w:rsidRDefault="004C00BA" w:rsidP="00BB3987">
      <w:pPr>
        <w:rPr>
          <w:rFonts w:ascii="TH SarabunPSK" w:hAnsi="TH SarabunPSK" w:cs="TH SarabunPSK"/>
          <w:sz w:val="32"/>
          <w:szCs w:val="32"/>
        </w:rPr>
      </w:pPr>
    </w:p>
    <w:p w14:paraId="7389047F" w14:textId="77777777" w:rsidR="004C00BA" w:rsidRDefault="004C00BA" w:rsidP="00BB3987">
      <w:pPr>
        <w:rPr>
          <w:rFonts w:ascii="TH SarabunPSK" w:hAnsi="TH SarabunPSK" w:cs="TH SarabunPSK"/>
          <w:sz w:val="32"/>
          <w:szCs w:val="32"/>
        </w:rPr>
      </w:pPr>
    </w:p>
    <w:p w14:paraId="11A0057E" w14:textId="77777777" w:rsidR="004C00BA" w:rsidRDefault="004C00BA" w:rsidP="00BB3987">
      <w:pPr>
        <w:rPr>
          <w:rFonts w:ascii="TH SarabunPSK" w:hAnsi="TH SarabunPSK" w:cs="TH SarabunPSK"/>
          <w:sz w:val="32"/>
          <w:szCs w:val="32"/>
        </w:rPr>
      </w:pPr>
    </w:p>
    <w:p w14:paraId="5984281F" w14:textId="77777777" w:rsidR="004C00BA" w:rsidRDefault="004C00BA" w:rsidP="00BB3987">
      <w:pPr>
        <w:rPr>
          <w:rFonts w:ascii="TH SarabunPSK" w:hAnsi="TH SarabunPSK" w:cs="TH SarabunPSK" w:hint="cs"/>
          <w:sz w:val="32"/>
          <w:szCs w:val="32"/>
        </w:rPr>
      </w:pPr>
    </w:p>
    <w:p w14:paraId="22F558B5" w14:textId="1A5CE607" w:rsidR="004A4503" w:rsidRPr="0078416F" w:rsidRDefault="00EE6439" w:rsidP="006A637E">
      <w:pPr>
        <w:jc w:val="center"/>
        <w:rPr>
          <w:rFonts w:ascii="TH SarabunPSK" w:hAnsi="TH SarabunPSK" w:cs="TH SarabunPSK"/>
          <w:b/>
          <w:bCs/>
          <w:color w:val="4472C4" w:themeColor="accent1"/>
          <w:sz w:val="72"/>
          <w:szCs w:val="72"/>
        </w:rPr>
      </w:pPr>
      <w:r w:rsidRPr="0078416F">
        <w:rPr>
          <w:rFonts w:ascii="TH SarabunPSK" w:hAnsi="TH SarabunPSK" w:cs="TH SarabunPSK" w:hint="cs"/>
          <w:b/>
          <w:bCs/>
          <w:sz w:val="72"/>
          <w:szCs w:val="72"/>
          <w:cs/>
        </w:rPr>
        <w:t>ภาคผนวก</w:t>
      </w:r>
      <w:r w:rsidR="004A4503" w:rsidRPr="0078416F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 </w:t>
      </w:r>
    </w:p>
    <w:p w14:paraId="409913B1" w14:textId="78F161A6" w:rsidR="002435CC" w:rsidRDefault="002435CC" w:rsidP="007A7B08">
      <w:pPr>
        <w:pStyle w:val="ListParagraph"/>
        <w:ind w:left="2520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7FF6AAE" w14:textId="6EF17038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F6AFB5F" w14:textId="063A3C10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31EEF68" w14:textId="54D32818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3B60D38" w14:textId="3A25E86C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B525139" w14:textId="0002D752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80B0F94" w14:textId="2B614961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E48E0C8" w14:textId="5CE43185" w:rsidR="005645F0" w:rsidRDefault="005645F0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D268FE2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543DBB3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A4C79E3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D1806B2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5FADB68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44231D7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55D607B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585D2FE" w14:textId="77777777" w:rsidR="004C00BA" w:rsidRDefault="004C00BA" w:rsidP="005645F0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993834A" w14:textId="77777777" w:rsidR="004C00BA" w:rsidRDefault="004C00BA" w:rsidP="005645F0">
      <w:pPr>
        <w:rPr>
          <w:rFonts w:ascii="TH SarabunPSK" w:hAnsi="TH SarabunPSK" w:cs="TH SarabunPSK" w:hint="cs"/>
          <w:color w:val="4472C4" w:themeColor="accent1"/>
          <w:sz w:val="32"/>
          <w:szCs w:val="32"/>
        </w:rPr>
      </w:pPr>
    </w:p>
    <w:p w14:paraId="07120283" w14:textId="09AAEC96" w:rsidR="005645F0" w:rsidRDefault="005645F0" w:rsidP="005645F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645F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ปฏิบัติการพยาบาลหญิงตั้งครรภ์เพื่อป้องกันการเจ็บครรภ์คลอดก่อนกำหนด</w:t>
      </w:r>
    </w:p>
    <w:p w14:paraId="7D42DAD4" w14:textId="08D1FAE5" w:rsidR="005645F0" w:rsidRDefault="005645F0" w:rsidP="005645F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92CAAD" w14:textId="4DD6FBF3" w:rsidR="005645F0" w:rsidRPr="00937E64" w:rsidRDefault="005645F0" w:rsidP="005645F0">
      <w:pPr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017411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937E64">
        <w:rPr>
          <w:rFonts w:ascii="TH SarabunPSK" w:hAnsi="TH SarabunPSK" w:cs="TH SarabunPSK" w:hint="cs"/>
          <w:sz w:val="32"/>
          <w:szCs w:val="32"/>
          <w:cs/>
        </w:rPr>
        <w:t>ภาว</w:t>
      </w:r>
      <w:r w:rsidR="00017411">
        <w:rPr>
          <w:rFonts w:ascii="TH SarabunPSK" w:hAnsi="TH SarabunPSK" w:cs="TH SarabunPSK" w:hint="cs"/>
          <w:sz w:val="32"/>
          <w:szCs w:val="32"/>
          <w:cs/>
        </w:rPr>
        <w:t>ะ</w:t>
      </w:r>
      <w:r w:rsidR="00937E64">
        <w:rPr>
          <w:rFonts w:ascii="TH SarabunPSK" w:hAnsi="TH SarabunPSK" w:cs="TH SarabunPSK" w:hint="cs"/>
          <w:sz w:val="32"/>
          <w:szCs w:val="32"/>
          <w:cs/>
        </w:rPr>
        <w:t>เจ็บครรภ์คลอดก่อนกำหนด(</w:t>
      </w:r>
      <w:r w:rsidR="00937E64">
        <w:rPr>
          <w:rFonts w:ascii="TH SarabunPSK" w:hAnsi="TH SarabunPSK" w:cs="TH SarabunPSK"/>
          <w:sz w:val="32"/>
          <w:szCs w:val="32"/>
        </w:rPr>
        <w:t xml:space="preserve">preterm </w:t>
      </w:r>
      <w:proofErr w:type="spellStart"/>
      <w:r w:rsidR="00937E64">
        <w:rPr>
          <w:rFonts w:ascii="TH SarabunPSK" w:hAnsi="TH SarabunPSK" w:cs="TH SarabunPSK"/>
          <w:sz w:val="32"/>
          <w:szCs w:val="32"/>
        </w:rPr>
        <w:t>labour</w:t>
      </w:r>
      <w:proofErr w:type="spellEnd"/>
      <w:r w:rsidR="00937E64">
        <w:rPr>
          <w:rFonts w:ascii="TH SarabunPSK" w:hAnsi="TH SarabunPSK" w:cs="TH SarabunPSK" w:hint="cs"/>
          <w:sz w:val="32"/>
          <w:szCs w:val="32"/>
          <w:cs/>
        </w:rPr>
        <w:t xml:space="preserve">) เป็นภาวะที่หญิงตั้งครรภ์ที่มีการเจ็บครรภ์ตั้งแต่อายุครรภ์ </w:t>
      </w:r>
      <w:r w:rsidR="00937E64">
        <w:rPr>
          <w:rFonts w:ascii="TH SarabunPSK" w:hAnsi="TH SarabunPSK" w:cs="TH SarabunPSK"/>
          <w:sz w:val="32"/>
          <w:szCs w:val="32"/>
        </w:rPr>
        <w:t xml:space="preserve">28 </w:t>
      </w:r>
      <w:r w:rsidR="00937E64">
        <w:rPr>
          <w:rFonts w:ascii="TH SarabunPSK" w:hAnsi="TH SarabunPSK" w:cs="TH SarabunPSK" w:hint="cs"/>
          <w:sz w:val="32"/>
          <w:szCs w:val="32"/>
          <w:cs/>
        </w:rPr>
        <w:t>สัปดาห์และก่อนอายุครรภ์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17411">
        <w:rPr>
          <w:rFonts w:ascii="TH SarabunPSK" w:hAnsi="TH SarabunPSK" w:cs="TH SarabunPSK"/>
          <w:sz w:val="32"/>
          <w:szCs w:val="32"/>
        </w:rPr>
        <w:t xml:space="preserve">37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สัปดาห์ โดยวินิจฉัยจากการตรวจร่างกาย พบการหดรัดตัวของมดลูกอย่างสม่ำเสมอ </w:t>
      </w:r>
      <w:r w:rsidR="00017411">
        <w:rPr>
          <w:rFonts w:ascii="TH SarabunPSK" w:hAnsi="TH SarabunPSK" w:cs="TH SarabunPSK"/>
          <w:sz w:val="32"/>
          <w:szCs w:val="32"/>
        </w:rPr>
        <w:t xml:space="preserve">4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ครั้ง ใน </w:t>
      </w:r>
      <w:r w:rsidR="00017411">
        <w:rPr>
          <w:rFonts w:ascii="TH SarabunPSK" w:hAnsi="TH SarabunPSK" w:cs="TH SarabunPSK"/>
          <w:sz w:val="32"/>
          <w:szCs w:val="32"/>
        </w:rPr>
        <w:t xml:space="preserve">20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นาทีหรือ </w:t>
      </w:r>
      <w:r w:rsidR="00017411">
        <w:rPr>
          <w:rFonts w:ascii="TH SarabunPSK" w:hAnsi="TH SarabunPSK" w:cs="TH SarabunPSK"/>
          <w:sz w:val="32"/>
          <w:szCs w:val="32"/>
        </w:rPr>
        <w:t xml:space="preserve">8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ครั้งใน </w:t>
      </w:r>
      <w:r w:rsidR="00017411">
        <w:rPr>
          <w:rFonts w:ascii="TH SarabunPSK" w:hAnsi="TH SarabunPSK" w:cs="TH SarabunPSK"/>
          <w:sz w:val="32"/>
          <w:szCs w:val="32"/>
        </w:rPr>
        <w:t xml:space="preserve">60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นาที ร่วมกับมีการเปลี่ยนแปลงของปากมดลูก พบมีการเปิดขยายของปากมดลูกมากกว่า </w:t>
      </w:r>
      <w:r w:rsidR="00017411">
        <w:rPr>
          <w:rFonts w:ascii="TH SarabunPSK" w:hAnsi="TH SarabunPSK" w:cs="TH SarabunPSK"/>
          <w:sz w:val="32"/>
          <w:szCs w:val="32"/>
        </w:rPr>
        <w:t xml:space="preserve">1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เซนติเมตรและปากมดลูกมีความบางตัวตั้งแต่ร้อยละ </w:t>
      </w:r>
      <w:r w:rsidR="00017411">
        <w:rPr>
          <w:rFonts w:ascii="TH SarabunPSK" w:hAnsi="TH SarabunPSK" w:cs="TH SarabunPSK"/>
          <w:sz w:val="32"/>
          <w:szCs w:val="32"/>
        </w:rPr>
        <w:t xml:space="preserve">80 </w:t>
      </w:r>
      <w:r w:rsidR="00017411">
        <w:rPr>
          <w:rFonts w:ascii="TH SarabunPSK" w:hAnsi="TH SarabunPSK" w:cs="TH SarabunPSK" w:hint="cs"/>
          <w:sz w:val="32"/>
          <w:szCs w:val="32"/>
          <w:cs/>
        </w:rPr>
        <w:t xml:space="preserve">ขึ้นไป </w:t>
      </w:r>
    </w:p>
    <w:p w14:paraId="432052EC" w14:textId="39640256" w:rsidR="00017411" w:rsidRDefault="00017411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color w:val="4472C4" w:themeColor="accent1"/>
          <w:sz w:val="32"/>
          <w:szCs w:val="32"/>
          <w:cs/>
        </w:rPr>
        <w:t xml:space="preserve">   </w:t>
      </w:r>
      <w:r w:rsidRPr="006459C4">
        <w:rPr>
          <w:rFonts w:ascii="TH SarabunPSK" w:hAnsi="TH SarabunPSK" w:cs="TH SarabunPSK" w:hint="cs"/>
          <w:sz w:val="32"/>
          <w:szCs w:val="32"/>
          <w:cs/>
        </w:rPr>
        <w:t>การเจ็บครรภ์คลอดก่อนกำหนดถือเป็นภาวะแทรกซ้อนทางสูติกรรมที่ส่งผลต่อภาวะสุขภาพทั้งต่อมารดาและทารก ผลกระทบที่มีต่อสุขภาพของมารดาในด้านร่างกาย พบว่าทำให้ร่างกายอ่อนเพลีย น้ำหนักลด ปวดเมื่อยกล้ามเนื้อส่วนหลัง แขน ขาไม่มีแรง ในด้านจิตใจทำให้หญิงตั้งครรภ์เกิดสูญเสียความเป็นตัวของตัวเอง เกิดความกลัวและวิตกกังวลเกี่ยวกับทารกในครรภ์ ทำให้เกิดภาวะกดดันและซึมเศร้า และถ้าไม่ยับยั้งการเจ็บครรภ์คลอด จะทำให้คลอดก่อนกำหนด ซึ่งพบว่าการคลอดก่อนกำหนดเป็นสาเหตุการตายและภาวะทุพพลภาพของทารกแรกเกิด การป้องกันการคลอดก่อนกำหนดรวมทั้งการดูแลรักษาที่มีประสิทธิภาพจึงมีความสำคัญเป็นอย่างยิ่งเพื่อลดภาวะแทรกซ้อนและผลกระทบที่มีต่อทั้งมารดาและทารก</w:t>
      </w:r>
      <w:r w:rsidR="00D176A9">
        <w:rPr>
          <w:rFonts w:ascii="TH SarabunPSK" w:hAnsi="TH SarabunPSK" w:cs="TH SarabunPSK"/>
          <w:sz w:val="32"/>
          <w:szCs w:val="32"/>
        </w:rPr>
        <w:t xml:space="preserve"> </w:t>
      </w:r>
      <w:r w:rsidR="00D176A9">
        <w:rPr>
          <w:rFonts w:ascii="TH SarabunPSK" w:hAnsi="TH SarabunPSK" w:cs="TH SarabunPSK" w:hint="cs"/>
          <w:sz w:val="32"/>
          <w:szCs w:val="32"/>
          <w:cs/>
        </w:rPr>
        <w:t>ผลกระทบด้านทารกที่คลอดก่อนกำหนดที่พบบ่อย ได้แก่ กลุ่มอาการหายใจลำบาก ภาวะเลือดออกในโพรงสมอง โรคปอดเรื้อรัง และภาวะลำไส้เน่า เกิดภาวะทุพพลภาพในระยะยาว</w:t>
      </w:r>
    </w:p>
    <w:p w14:paraId="4CBA6001" w14:textId="2554C6C6" w:rsidR="00923663" w:rsidRDefault="00923663" w:rsidP="00017411">
      <w:pPr>
        <w:spacing w:after="120" w:line="20" w:lineRule="atLeast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92366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าเหตุ </w:t>
      </w:r>
    </w:p>
    <w:p w14:paraId="405A5965" w14:textId="69A0D080" w:rsidR="00923663" w:rsidRDefault="00923663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23663">
        <w:rPr>
          <w:rFonts w:ascii="TH SarabunPSK" w:hAnsi="TH SarabunPSK" w:cs="TH SarabunPSK" w:hint="cs"/>
          <w:sz w:val="32"/>
          <w:szCs w:val="32"/>
          <w:cs/>
        </w:rPr>
        <w:t>สาเหตุ</w:t>
      </w:r>
      <w:r>
        <w:rPr>
          <w:rFonts w:ascii="TH SarabunPSK" w:hAnsi="TH SarabunPSK" w:cs="TH SarabunPSK" w:hint="cs"/>
          <w:sz w:val="32"/>
          <w:szCs w:val="32"/>
          <w:cs/>
        </w:rPr>
        <w:t>ของภาวะเจ็บครรภ์คลอดก่อนกำหนดไม่ทราบแน่ชัด แต่ปัจจุบันเชื่อว่า เป็นกลุ่มของอาการเจ็บครรภ์คลอดก่อนกำหนด (</w:t>
      </w:r>
      <w:r>
        <w:rPr>
          <w:rFonts w:ascii="TH SarabunPSK" w:hAnsi="TH SarabunPSK" w:cs="TH SarabunPSK"/>
          <w:sz w:val="32"/>
          <w:szCs w:val="32"/>
        </w:rPr>
        <w:t>preterm parturition syndrome</w:t>
      </w:r>
      <w:r>
        <w:rPr>
          <w:rFonts w:ascii="TH SarabunPSK" w:hAnsi="TH SarabunPSK" w:cs="TH SarabunPSK" w:hint="cs"/>
          <w:sz w:val="32"/>
          <w:szCs w:val="32"/>
          <w:cs/>
        </w:rPr>
        <w:t>) ทีมาจากหลายสาเหตุร่วมกัน ได้แก่ การอักเสบติดเชื้อ การขาดเลือด</w:t>
      </w:r>
      <w:r w:rsidR="000B5E30">
        <w:rPr>
          <w:rFonts w:ascii="TH SarabunPSK" w:hAnsi="TH SarabunPSK" w:cs="TH SarabunPSK" w:hint="cs"/>
          <w:sz w:val="32"/>
          <w:szCs w:val="32"/>
          <w:cs/>
        </w:rPr>
        <w:t>ไปเลี้ยงมดลูกและรก การกระตุ้นระบบไฮโปธาลามัส พิทูอิทารี แอดดรีนัล (</w:t>
      </w:r>
      <w:r w:rsidR="000B5E30">
        <w:rPr>
          <w:rFonts w:ascii="TH SarabunPSK" w:hAnsi="TH SarabunPSK" w:cs="TH SarabunPSK"/>
          <w:sz w:val="32"/>
          <w:szCs w:val="32"/>
        </w:rPr>
        <w:t>hypothalamus pituitary adrenal; HPA</w:t>
      </w:r>
      <w:r w:rsidR="000B5E30">
        <w:rPr>
          <w:rFonts w:ascii="TH SarabunPSK" w:hAnsi="TH SarabunPSK" w:cs="TH SarabunPSK" w:hint="cs"/>
          <w:sz w:val="32"/>
          <w:szCs w:val="32"/>
          <w:cs/>
        </w:rPr>
        <w:t>) ป</w:t>
      </w:r>
      <w:r w:rsidR="00E84D1E">
        <w:rPr>
          <w:rFonts w:ascii="TH SarabunPSK" w:hAnsi="TH SarabunPSK" w:cs="TH SarabunPSK" w:hint="cs"/>
          <w:sz w:val="32"/>
          <w:szCs w:val="32"/>
          <w:cs/>
        </w:rPr>
        <w:t>ฏิกิ</w:t>
      </w:r>
      <w:r w:rsidR="000B5E30">
        <w:rPr>
          <w:rFonts w:ascii="TH SarabunPSK" w:hAnsi="TH SarabunPSK" w:cs="TH SarabunPSK" w:hint="cs"/>
          <w:sz w:val="32"/>
          <w:szCs w:val="32"/>
          <w:cs/>
        </w:rPr>
        <w:t>ริยาจากภูมิแพ้ การมีเลือดออกในชั้นเดซิดัว และการยืดขยายของปากมดลูก</w:t>
      </w:r>
      <w:r w:rsidR="00E84D1E">
        <w:rPr>
          <w:rFonts w:ascii="TH SarabunPSK" w:hAnsi="TH SarabunPSK" w:cs="TH SarabunPSK" w:hint="cs"/>
          <w:sz w:val="32"/>
          <w:szCs w:val="32"/>
          <w:cs/>
        </w:rPr>
        <w:t>ที่มีความผิดปกติ</w:t>
      </w:r>
      <w:r w:rsidR="00E84D1E">
        <w:rPr>
          <w:rFonts w:ascii="TH SarabunPSK" w:hAnsi="TH SarabunPSK" w:cs="TH SarabunPSK"/>
          <w:sz w:val="32"/>
          <w:szCs w:val="32"/>
        </w:rPr>
        <w:t xml:space="preserve"> </w:t>
      </w:r>
      <w:r w:rsidR="00E84D1E">
        <w:rPr>
          <w:rFonts w:ascii="TH SarabunPSK" w:hAnsi="TH SarabunPSK" w:cs="TH SarabunPSK" w:hint="cs"/>
          <w:sz w:val="32"/>
          <w:szCs w:val="32"/>
          <w:cs/>
        </w:rPr>
        <w:t>ปัจจัยอื่น ๆที่อาจจะเป็นสาเหตุของภาวะเจ็บครรภ์คลอดก่อนกำหนด</w:t>
      </w:r>
      <w:r w:rsidR="00933850">
        <w:rPr>
          <w:rFonts w:ascii="TH SarabunPSK" w:hAnsi="TH SarabunPSK" w:cs="TH SarabunPSK" w:hint="cs"/>
          <w:sz w:val="32"/>
          <w:szCs w:val="32"/>
          <w:cs/>
        </w:rPr>
        <w:t xml:space="preserve">(ชเนนทร์ และธีระ, </w:t>
      </w:r>
      <w:r w:rsidR="00933850">
        <w:rPr>
          <w:rFonts w:ascii="TH SarabunPSK" w:hAnsi="TH SarabunPSK" w:cs="TH SarabunPSK"/>
          <w:sz w:val="32"/>
          <w:szCs w:val="32"/>
        </w:rPr>
        <w:t xml:space="preserve">2555; </w:t>
      </w:r>
      <w:r w:rsidR="00933850">
        <w:rPr>
          <w:rFonts w:ascii="TH SarabunPSK" w:hAnsi="TH SarabunPSK" w:cs="TH SarabunPSK" w:hint="cs"/>
          <w:sz w:val="32"/>
          <w:szCs w:val="32"/>
          <w:cs/>
        </w:rPr>
        <w:t xml:space="preserve">พัญญู, </w:t>
      </w:r>
      <w:r w:rsidR="00933850">
        <w:rPr>
          <w:rFonts w:ascii="TH SarabunPSK" w:hAnsi="TH SarabunPSK" w:cs="TH SarabunPSK"/>
          <w:sz w:val="32"/>
          <w:szCs w:val="32"/>
        </w:rPr>
        <w:t>2555; Hyett, &amp;</w:t>
      </w:r>
      <w:r w:rsidR="000A65AC">
        <w:rPr>
          <w:rFonts w:ascii="TH SarabunPSK" w:hAnsi="TH SarabunPSK" w:cs="TH SarabunPSK"/>
          <w:sz w:val="32"/>
          <w:szCs w:val="32"/>
        </w:rPr>
        <w:t xml:space="preserve"> Marren, 2011</w:t>
      </w:r>
      <w:r w:rsidR="000A65AC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341D208" w14:textId="54E3B8C8" w:rsidR="00E84D1E" w:rsidRDefault="00E84D1E" w:rsidP="00E84D1E">
      <w:pPr>
        <w:pStyle w:val="ListParagraph"/>
        <w:numPr>
          <w:ilvl w:val="0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ัจจัยด้านมารดา ได้แก่</w:t>
      </w:r>
    </w:p>
    <w:p w14:paraId="3F34A8B3" w14:textId="042425A8" w:rsidR="00E84D1E" w:rsidRDefault="00E84D1E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1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ายุน้อยกว่า </w:t>
      </w:r>
      <w:r>
        <w:rPr>
          <w:rFonts w:ascii="TH SarabunPSK" w:hAnsi="TH SarabunPSK" w:cs="TH SarabunPSK"/>
          <w:sz w:val="32"/>
          <w:szCs w:val="32"/>
        </w:rPr>
        <w:t xml:space="preserve">17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ี หรือมากกว่า </w:t>
      </w:r>
      <w:r>
        <w:rPr>
          <w:rFonts w:ascii="TH SarabunPSK" w:hAnsi="TH SarabunPSK" w:cs="TH SarabunPSK"/>
          <w:sz w:val="32"/>
          <w:szCs w:val="32"/>
        </w:rPr>
        <w:t xml:space="preserve">34 </w:t>
      </w:r>
      <w:r>
        <w:rPr>
          <w:rFonts w:ascii="TH SarabunPSK" w:hAnsi="TH SarabunPSK" w:cs="TH SarabunPSK" w:hint="cs"/>
          <w:sz w:val="32"/>
          <w:szCs w:val="32"/>
          <w:cs/>
        </w:rPr>
        <w:t>ปี</w:t>
      </w:r>
    </w:p>
    <w:p w14:paraId="79C54E95" w14:textId="2452D2C0" w:rsidR="00E84D1E" w:rsidRDefault="00E84D1E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2 </w:t>
      </w:r>
      <w:r>
        <w:rPr>
          <w:rFonts w:ascii="TH SarabunPSK" w:hAnsi="TH SarabunPSK" w:cs="TH SarabunPSK" w:hint="cs"/>
          <w:sz w:val="32"/>
          <w:szCs w:val="32"/>
          <w:cs/>
        </w:rPr>
        <w:t>การศึกษาต่ำ</w:t>
      </w:r>
    </w:p>
    <w:p w14:paraId="186BD270" w14:textId="33A14BB9" w:rsidR="00E84D1E" w:rsidRDefault="00E84D1E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3 </w:t>
      </w:r>
      <w:r>
        <w:rPr>
          <w:rFonts w:ascii="TH SarabunPSK" w:hAnsi="TH SarabunPSK" w:cs="TH SarabunPSK" w:hint="cs"/>
          <w:sz w:val="32"/>
          <w:szCs w:val="32"/>
          <w:cs/>
        </w:rPr>
        <w:t>เศรษฐานะต่ำ ไม่มีงานทำ</w:t>
      </w:r>
    </w:p>
    <w:p w14:paraId="4DE2CD7A" w14:textId="77B969A6" w:rsidR="00E84D1E" w:rsidRDefault="00E84D1E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4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พโภชนาการ </w:t>
      </w:r>
    </w:p>
    <w:p w14:paraId="1F16FC5E" w14:textId="59AEBF98" w:rsidR="00E84D1E" w:rsidRDefault="00E84D1E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5 </w:t>
      </w:r>
      <w:r w:rsidR="00933850">
        <w:rPr>
          <w:rFonts w:ascii="TH SarabunPSK" w:hAnsi="TH SarabunPSK" w:cs="TH SarabunPSK" w:hint="cs"/>
          <w:sz w:val="32"/>
          <w:szCs w:val="32"/>
          <w:cs/>
        </w:rPr>
        <w:t>สูบบุหรี่ ดื่มสุรา และติดสารเสพติดโดยเฉพาะยาเสพติดประเภทโคเคน</w:t>
      </w:r>
    </w:p>
    <w:p w14:paraId="1FF912BF" w14:textId="46551AA2" w:rsidR="00933850" w:rsidRDefault="00933850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6 </w:t>
      </w:r>
      <w:r>
        <w:rPr>
          <w:rFonts w:ascii="TH SarabunPSK" w:hAnsi="TH SarabunPSK" w:cs="TH SarabunPSK" w:hint="cs"/>
          <w:sz w:val="32"/>
          <w:szCs w:val="32"/>
          <w:cs/>
        </w:rPr>
        <w:t>ไม่ได้ฝากครรภ์หรือฝากครรภ์ช้า</w:t>
      </w:r>
    </w:p>
    <w:p w14:paraId="49EB8607" w14:textId="721B5E10" w:rsidR="00933850" w:rsidRDefault="00933850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7 </w:t>
      </w:r>
      <w:r>
        <w:rPr>
          <w:rFonts w:ascii="TH SarabunPSK" w:hAnsi="TH SarabunPSK" w:cs="TH SarabunPSK" w:hint="cs"/>
          <w:sz w:val="32"/>
          <w:szCs w:val="32"/>
          <w:cs/>
        </w:rPr>
        <w:t>ทำงานหนัก</w:t>
      </w:r>
    </w:p>
    <w:p w14:paraId="1EF48234" w14:textId="667F3129" w:rsidR="00933850" w:rsidRDefault="00933850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8 </w:t>
      </w:r>
      <w:r>
        <w:rPr>
          <w:rFonts w:ascii="TH SarabunPSK" w:hAnsi="TH SarabunPSK" w:cs="TH SarabunPSK" w:hint="cs"/>
          <w:sz w:val="32"/>
          <w:szCs w:val="32"/>
          <w:cs/>
        </w:rPr>
        <w:t>มีภาวะเครียด วิตกกังวล</w:t>
      </w:r>
    </w:p>
    <w:p w14:paraId="388DF0C0" w14:textId="54BD9ECB" w:rsidR="000A65AC" w:rsidRDefault="000A65AC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1.9 </w:t>
      </w:r>
      <w:r>
        <w:rPr>
          <w:rFonts w:ascii="TH SarabunPSK" w:hAnsi="TH SarabunPSK" w:cs="TH SarabunPSK" w:hint="cs"/>
          <w:sz w:val="32"/>
          <w:szCs w:val="32"/>
          <w:cs/>
        </w:rPr>
        <w:t>มีช่วงห่างของการตั้งครรภ์แต่ละครั้งน้อย</w:t>
      </w:r>
    </w:p>
    <w:p w14:paraId="29FD1ED3" w14:textId="39CC1D30" w:rsidR="00933850" w:rsidRDefault="00933850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 w:rsidR="000A65AC">
        <w:rPr>
          <w:rFonts w:ascii="TH SarabunPSK" w:hAnsi="TH SarabunPSK" w:cs="TH SarabunPSK"/>
          <w:sz w:val="32"/>
          <w:szCs w:val="32"/>
        </w:rPr>
        <w:t>1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่วนสูงน้อยกว่า</w:t>
      </w:r>
      <w:r w:rsidR="000A65A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A65AC">
        <w:rPr>
          <w:rFonts w:ascii="TH SarabunPSK" w:hAnsi="TH SarabunPSK" w:cs="TH SarabunPSK"/>
          <w:sz w:val="32"/>
          <w:szCs w:val="32"/>
        </w:rPr>
        <w:t xml:space="preserve">150 </w:t>
      </w:r>
      <w:r w:rsidR="000A65AC">
        <w:rPr>
          <w:rFonts w:ascii="TH SarabunPSK" w:hAnsi="TH SarabunPSK" w:cs="TH SarabunPSK" w:hint="cs"/>
          <w:sz w:val="32"/>
          <w:szCs w:val="32"/>
          <w:cs/>
        </w:rPr>
        <w:t>เซนติเมตร</w:t>
      </w:r>
    </w:p>
    <w:p w14:paraId="24E06B9D" w14:textId="77777777" w:rsidR="000A65AC" w:rsidRDefault="000A65AC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11 </w:t>
      </w:r>
      <w:r>
        <w:rPr>
          <w:rFonts w:ascii="TH SarabunPSK" w:hAnsi="TH SarabunPSK" w:cs="TH SarabunPSK" w:hint="cs"/>
          <w:sz w:val="32"/>
          <w:szCs w:val="32"/>
          <w:cs/>
        </w:rPr>
        <w:t>มีภาวะเจ็บป่วยด้วยโรครุนแรง เช่น ภาวะความดันโลหิตสูง โรคไต ภาวะเบาหวาน โรคหัวใจ เป็นต้น</w:t>
      </w:r>
    </w:p>
    <w:p w14:paraId="7D16CE1A" w14:textId="77777777" w:rsidR="000A65AC" w:rsidRDefault="000A65AC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1.12 </w:t>
      </w:r>
      <w:r>
        <w:rPr>
          <w:rFonts w:ascii="TH SarabunPSK" w:hAnsi="TH SarabunPSK" w:cs="TH SarabunPSK" w:hint="cs"/>
          <w:sz w:val="32"/>
          <w:szCs w:val="32"/>
          <w:cs/>
        </w:rPr>
        <w:t>มีการติดเชื้อในร่างกาย เช่น ปอดบวม ไส้ติ่งอักเสบ เป็นต้น</w:t>
      </w:r>
    </w:p>
    <w:p w14:paraId="1932276C" w14:textId="77777777" w:rsidR="006C2BCB" w:rsidRDefault="000A65AC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13 </w:t>
      </w:r>
      <w:r w:rsidR="006C2BCB">
        <w:rPr>
          <w:rFonts w:ascii="TH SarabunPSK" w:hAnsi="TH SarabunPSK" w:cs="TH SarabunPSK" w:hint="cs"/>
          <w:sz w:val="32"/>
          <w:szCs w:val="32"/>
          <w:cs/>
        </w:rPr>
        <w:t>ถูกกระทำรุนแรงทางร่างกาย</w:t>
      </w:r>
    </w:p>
    <w:p w14:paraId="38EA8F7D" w14:textId="77777777" w:rsidR="006C2BCB" w:rsidRDefault="006C2BCB" w:rsidP="00E84D1E">
      <w:pPr>
        <w:pStyle w:val="ListParagraph"/>
        <w:spacing w:after="120" w:line="20" w:lineRule="atLeast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14 </w:t>
      </w:r>
      <w:r>
        <w:rPr>
          <w:rFonts w:ascii="TH SarabunPSK" w:hAnsi="TH SarabunPSK" w:cs="TH SarabunPSK" w:hint="cs"/>
          <w:sz w:val="32"/>
          <w:szCs w:val="32"/>
          <w:cs/>
        </w:rPr>
        <w:t>ได้รับฮอร์โมนไดเอสทริลสติลเบสทรอล ระหว่างการตั้งครรภ์ (</w:t>
      </w:r>
      <w:r>
        <w:rPr>
          <w:rFonts w:ascii="TH SarabunPSK" w:hAnsi="TH SarabunPSK" w:cs="TH SarabunPSK"/>
          <w:sz w:val="32"/>
          <w:szCs w:val="32"/>
        </w:rPr>
        <w:t>diethylstilbestrol exposure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16F47DF" w14:textId="408D6B26" w:rsidR="000A65AC" w:rsidRPr="006C2BCB" w:rsidRDefault="006C2BCB" w:rsidP="006C2BCB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ปัจจัยด้านการตั้งครรภ์และการคลอดครั้งก่อน ได้แก่</w:t>
      </w:r>
      <w:r w:rsidR="000A65AC" w:rsidRPr="006C2BCB">
        <w:rPr>
          <w:rFonts w:ascii="TH SarabunPSK" w:hAnsi="TH SarabunPSK" w:cs="TH SarabunPSK"/>
          <w:sz w:val="32"/>
          <w:szCs w:val="32"/>
        </w:rPr>
        <w:t xml:space="preserve"> </w:t>
      </w:r>
    </w:p>
    <w:p w14:paraId="51907F26" w14:textId="457460B3" w:rsidR="00E84D1E" w:rsidRDefault="006C2BCB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 xml:space="preserve">2.1 </w:t>
      </w:r>
      <w:r>
        <w:rPr>
          <w:rFonts w:ascii="TH SarabunPSK" w:hAnsi="TH SarabunPSK" w:cs="TH SarabunPSK" w:hint="cs"/>
          <w:sz w:val="32"/>
          <w:szCs w:val="32"/>
          <w:cs/>
        </w:rPr>
        <w:t>มีประวัติ</w:t>
      </w:r>
      <w:r w:rsidR="00AD00A0">
        <w:rPr>
          <w:rFonts w:ascii="TH SarabunPSK" w:hAnsi="TH SarabunPSK" w:cs="TH SarabunPSK" w:hint="cs"/>
          <w:sz w:val="32"/>
          <w:szCs w:val="32"/>
          <w:cs/>
        </w:rPr>
        <w:t xml:space="preserve">คลอดก่อนกำหนดในครรภ์ก่อน ซึ่งเป็นตัวบ่งชี้ของความเสี่ยงต่อการคลอดก่อนกำหนดครั้งต่อไป โดยโอกาสเกิดการคลอดก่อนกำหนดเพิ่มขึ้นถึง </w:t>
      </w:r>
      <w:r w:rsidR="00AD00A0">
        <w:rPr>
          <w:rFonts w:ascii="TH SarabunPSK" w:hAnsi="TH SarabunPSK" w:cs="TH SarabunPSK"/>
          <w:sz w:val="32"/>
          <w:szCs w:val="32"/>
        </w:rPr>
        <w:t xml:space="preserve">3 </w:t>
      </w:r>
      <w:r w:rsidR="00AD00A0">
        <w:rPr>
          <w:rFonts w:ascii="TH SarabunPSK" w:hAnsi="TH SarabunPSK" w:cs="TH SarabunPSK" w:hint="cs"/>
          <w:sz w:val="32"/>
          <w:szCs w:val="32"/>
          <w:cs/>
        </w:rPr>
        <w:t>เท่า</w:t>
      </w:r>
    </w:p>
    <w:p w14:paraId="1CAE81C8" w14:textId="4E4458B2" w:rsidR="00AD00A0" w:rsidRDefault="00AD00A0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 xml:space="preserve">2.2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แท้ง โดยเฉพาะการแท้งที่เกิดขึ้นในระยะไตรมาสที่ </w:t>
      </w:r>
      <w:r>
        <w:rPr>
          <w:rFonts w:ascii="TH SarabunPSK" w:hAnsi="TH SarabunPSK" w:cs="TH SarabunPSK"/>
          <w:sz w:val="32"/>
          <w:szCs w:val="32"/>
        </w:rPr>
        <w:t xml:space="preserve">2 </w:t>
      </w:r>
      <w:r>
        <w:rPr>
          <w:rFonts w:ascii="TH SarabunPSK" w:hAnsi="TH SarabunPSK" w:cs="TH SarabunPSK" w:hint="cs"/>
          <w:sz w:val="32"/>
          <w:szCs w:val="32"/>
          <w:cs/>
        </w:rPr>
        <w:t>จะเป็นปัจจัยเสี่ยงที่ทำให้เกิดการคลอดก่อนกำหนดมากขึ้น</w:t>
      </w:r>
    </w:p>
    <w:p w14:paraId="2F0B8A6B" w14:textId="2331DDBD" w:rsidR="00AD00A0" w:rsidRDefault="00AD00A0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 xml:space="preserve">2.3 </w:t>
      </w:r>
      <w:r>
        <w:rPr>
          <w:rFonts w:ascii="TH SarabunPSK" w:hAnsi="TH SarabunPSK" w:cs="TH SarabunPSK" w:hint="cs"/>
          <w:sz w:val="32"/>
          <w:szCs w:val="32"/>
          <w:cs/>
        </w:rPr>
        <w:t>มีปัจจัยเสี่ยงเกี่ยวกับมดลูกหรือปากมดลูก เช่น มดลูกหรือโพรงมดลูกผิดปกติ</w:t>
      </w:r>
    </w:p>
    <w:p w14:paraId="4B145308" w14:textId="4B358F76" w:rsidR="00AD00A0" w:rsidRDefault="00AD00A0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 xml:space="preserve">2.4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เคยผ่านการคลอดมาก่อน หรือผ่านการคลอดมามากกว่า </w:t>
      </w:r>
      <w:r>
        <w:rPr>
          <w:rFonts w:ascii="TH SarabunPSK" w:hAnsi="TH SarabunPSK" w:cs="TH SarabunPSK"/>
          <w:sz w:val="32"/>
          <w:szCs w:val="32"/>
        </w:rPr>
        <w:t xml:space="preserve">4 </w:t>
      </w:r>
      <w:r>
        <w:rPr>
          <w:rFonts w:ascii="TH SarabunPSK" w:hAnsi="TH SarabunPSK" w:cs="TH SarabunPSK" w:hint="cs"/>
          <w:sz w:val="32"/>
          <w:szCs w:val="32"/>
          <w:cs/>
        </w:rPr>
        <w:t>ครั้ง</w:t>
      </w:r>
    </w:p>
    <w:p w14:paraId="60CD86B8" w14:textId="1775D43A" w:rsidR="00AD00A0" w:rsidRDefault="00AD00A0" w:rsidP="00017411">
      <w:pPr>
        <w:spacing w:after="120" w:line="20" w:lineRule="atLeas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E041B0">
        <w:rPr>
          <w:rFonts w:ascii="TH SarabunPSK" w:hAnsi="TH SarabunPSK" w:cs="TH SarabunPSK"/>
          <w:sz w:val="32"/>
          <w:szCs w:val="32"/>
        </w:rPr>
        <w:t xml:space="preserve">2.5 </w:t>
      </w:r>
      <w:r w:rsidR="00E041B0">
        <w:rPr>
          <w:rFonts w:ascii="TH SarabunPSK" w:hAnsi="TH SarabunPSK" w:cs="TH SarabunPSK" w:hint="cs"/>
          <w:sz w:val="32"/>
          <w:szCs w:val="32"/>
          <w:cs/>
        </w:rPr>
        <w:t>มีประวัติเลือดออกระหว่างการตั้งครรภ์ครั้งที่ผ่านมา โดยเฉพาะเคยมีภาวะรกลอกตัวก่อนกำหนด</w:t>
      </w:r>
    </w:p>
    <w:p w14:paraId="1E5B74E9" w14:textId="22150724" w:rsidR="00E041B0" w:rsidRDefault="00E041B0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>ปัจจัยด้านการตั้งครรภ์ปัจจุบัน ได้แก่</w:t>
      </w:r>
    </w:p>
    <w:p w14:paraId="1BBFB670" w14:textId="6A7F16C6" w:rsidR="00E041B0" w:rsidRDefault="00E041B0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1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ตั้งครรภ์แฝด </w:t>
      </w:r>
      <w:r w:rsidR="00740B24">
        <w:rPr>
          <w:rFonts w:ascii="TH SarabunPSK" w:hAnsi="TH SarabunPSK" w:cs="TH SarabunPSK" w:hint="cs"/>
          <w:sz w:val="32"/>
          <w:szCs w:val="32"/>
          <w:cs/>
        </w:rPr>
        <w:t xml:space="preserve">ร้อยละ </w:t>
      </w:r>
      <w:r w:rsidR="00740B24">
        <w:rPr>
          <w:rFonts w:ascii="TH SarabunPSK" w:hAnsi="TH SarabunPSK" w:cs="TH SarabunPSK"/>
          <w:sz w:val="32"/>
          <w:szCs w:val="32"/>
        </w:rPr>
        <w:t xml:space="preserve">50 </w:t>
      </w:r>
      <w:r w:rsidR="00740B24">
        <w:rPr>
          <w:rFonts w:ascii="TH SarabunPSK" w:hAnsi="TH SarabunPSK" w:cs="TH SarabunPSK" w:hint="cs"/>
          <w:sz w:val="32"/>
          <w:szCs w:val="32"/>
          <w:cs/>
        </w:rPr>
        <w:t>ของการตั้งครรภ์แฝดจะเกิดการเจ็บครรภ์คลอดก่อนกำหนด</w:t>
      </w:r>
    </w:p>
    <w:p w14:paraId="28999993" w14:textId="01109312" w:rsidR="00740B24" w:rsidRDefault="00740B24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2 </w:t>
      </w:r>
      <w:r>
        <w:rPr>
          <w:rFonts w:ascii="TH SarabunPSK" w:hAnsi="TH SarabunPSK" w:cs="TH SarabunPSK" w:hint="cs"/>
          <w:sz w:val="32"/>
          <w:szCs w:val="32"/>
          <w:cs/>
        </w:rPr>
        <w:t>มีการติดเชื้อของระบบทางเดินปัสสาวะ</w:t>
      </w:r>
    </w:p>
    <w:p w14:paraId="73E6B7F5" w14:textId="4F54DCED" w:rsidR="00740B24" w:rsidRDefault="00740B24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3 </w:t>
      </w:r>
      <w:r>
        <w:rPr>
          <w:rFonts w:ascii="TH SarabunPSK" w:hAnsi="TH SarabunPSK" w:cs="TH SarabunPSK" w:hint="cs"/>
          <w:sz w:val="32"/>
          <w:szCs w:val="32"/>
          <w:cs/>
        </w:rPr>
        <w:t>มีภาวะปากมดลูกบางตัวและเปิด ทั้งที่ไม่มีการหดรัดตัวของมดลูก</w:t>
      </w:r>
    </w:p>
    <w:p w14:paraId="05AC57F4" w14:textId="458F934B" w:rsidR="00740B24" w:rsidRDefault="00740B24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4 </w:t>
      </w:r>
      <w:r>
        <w:rPr>
          <w:rFonts w:ascii="TH SarabunPSK" w:hAnsi="TH SarabunPSK" w:cs="TH SarabunPSK" w:hint="cs"/>
          <w:sz w:val="32"/>
          <w:szCs w:val="32"/>
          <w:cs/>
        </w:rPr>
        <w:t>คอ</w:t>
      </w:r>
      <w:r w:rsidR="009A028A">
        <w:rPr>
          <w:rFonts w:ascii="TH SarabunPSK" w:hAnsi="TH SarabunPSK" w:cs="TH SarabunPSK" w:hint="cs"/>
          <w:sz w:val="32"/>
          <w:szCs w:val="32"/>
          <w:cs/>
        </w:rPr>
        <w:t xml:space="preserve">มดลูกสั้นกว่าหรือเท่ากับ </w:t>
      </w:r>
      <w:r w:rsidR="009A028A">
        <w:rPr>
          <w:rFonts w:ascii="TH SarabunPSK" w:hAnsi="TH SarabunPSK" w:cs="TH SarabunPSK"/>
          <w:sz w:val="32"/>
          <w:szCs w:val="32"/>
        </w:rPr>
        <w:t xml:space="preserve">2.5 </w:t>
      </w:r>
      <w:r w:rsidR="009A028A">
        <w:rPr>
          <w:rFonts w:ascii="TH SarabunPSK" w:hAnsi="TH SarabunPSK" w:cs="TH SarabunPSK" w:hint="cs"/>
          <w:sz w:val="32"/>
          <w:szCs w:val="32"/>
          <w:cs/>
        </w:rPr>
        <w:t xml:space="preserve">เซนติเมตร ที่อายุครรภ์ </w:t>
      </w:r>
      <w:r w:rsidR="009A028A">
        <w:rPr>
          <w:rFonts w:ascii="TH SarabunPSK" w:hAnsi="TH SarabunPSK" w:cs="TH SarabunPSK"/>
          <w:sz w:val="32"/>
          <w:szCs w:val="32"/>
        </w:rPr>
        <w:t xml:space="preserve">24-28 </w:t>
      </w:r>
      <w:r w:rsidR="009A028A">
        <w:rPr>
          <w:rFonts w:ascii="TH SarabunPSK" w:hAnsi="TH SarabunPSK" w:cs="TH SarabunPSK" w:hint="cs"/>
          <w:sz w:val="32"/>
          <w:szCs w:val="32"/>
          <w:cs/>
        </w:rPr>
        <w:t>สัปดาห์ และ/หรือปากมดลูกเป็นรูปกรวย ล้วนเป็นสัญญาณเตือนว่ามีความเสี่ยงที่จะคลอดก่อนกำหนด</w:t>
      </w:r>
    </w:p>
    <w:p w14:paraId="30127612" w14:textId="02A30227" w:rsidR="009A028A" w:rsidRDefault="009A028A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5 </w:t>
      </w:r>
      <w:r>
        <w:rPr>
          <w:rFonts w:ascii="TH SarabunPSK" w:hAnsi="TH SarabunPSK" w:cs="TH SarabunPSK" w:hint="cs"/>
          <w:sz w:val="32"/>
          <w:szCs w:val="32"/>
          <w:cs/>
        </w:rPr>
        <w:t>มีภาวะน้ำคร่ำแตกก่อนกำหนด</w:t>
      </w:r>
    </w:p>
    <w:p w14:paraId="42963B9A" w14:textId="1E191D3A" w:rsidR="009A028A" w:rsidRDefault="009A028A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6 </w:t>
      </w:r>
      <w:r>
        <w:rPr>
          <w:rFonts w:ascii="TH SarabunPSK" w:hAnsi="TH SarabunPSK" w:cs="TH SarabunPSK" w:hint="cs"/>
          <w:sz w:val="32"/>
          <w:szCs w:val="32"/>
          <w:cs/>
        </w:rPr>
        <w:t>มีเลือดออกทางช้องคลอด เช่น ภาวะรกเกาะต่ำ รกลอกตัวก่อนกำหนด เป็นต้น</w:t>
      </w:r>
    </w:p>
    <w:p w14:paraId="4482EF58" w14:textId="1AA84725" w:rsidR="009A028A" w:rsidRDefault="009A028A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7 </w:t>
      </w:r>
      <w:r>
        <w:rPr>
          <w:rFonts w:ascii="TH SarabunPSK" w:hAnsi="TH SarabunPSK" w:cs="TH SarabunPSK" w:hint="cs"/>
          <w:sz w:val="32"/>
          <w:szCs w:val="32"/>
          <w:cs/>
        </w:rPr>
        <w:t>มีภาวะโลหิตจาง</w:t>
      </w:r>
    </w:p>
    <w:p w14:paraId="44BE0918" w14:textId="00433731" w:rsidR="009A028A" w:rsidRDefault="009A028A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>
        <w:rPr>
          <w:rFonts w:ascii="TH SarabunPSK" w:hAnsi="TH SarabunPSK" w:cs="TH SarabunPSK"/>
          <w:sz w:val="32"/>
          <w:szCs w:val="32"/>
        </w:rPr>
        <w:t xml:space="preserve">3.8 </w:t>
      </w:r>
      <w:r>
        <w:rPr>
          <w:rFonts w:ascii="TH SarabunPSK" w:hAnsi="TH SarabunPSK" w:cs="TH SarabunPSK" w:hint="cs"/>
          <w:sz w:val="32"/>
          <w:szCs w:val="32"/>
          <w:cs/>
        </w:rPr>
        <w:t>ทารกมีความผิดปกติหรือพิการ</w:t>
      </w:r>
    </w:p>
    <w:p w14:paraId="2DA9156A" w14:textId="257BD4D7" w:rsidR="009A028A" w:rsidRDefault="00653018" w:rsidP="00E041B0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</w:t>
      </w:r>
      <w:r w:rsidRPr="005645F0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ยาบาลหญิงตั้งครรภ์เพื่อป้องกันการเจ็บครรภ์คลอดก่อนกำหนด</w:t>
      </w:r>
    </w:p>
    <w:p w14:paraId="60E8B662" w14:textId="10B7A8D9" w:rsidR="00653018" w:rsidRDefault="00653018" w:rsidP="00E041B0">
      <w:pPr>
        <w:spacing w:after="120" w:line="20" w:lineRule="atLeas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Pr="00653018">
        <w:rPr>
          <w:rFonts w:ascii="TH SarabunPSK" w:hAnsi="TH SarabunPSK" w:cs="TH SarabunPSK" w:hint="cs"/>
          <w:b/>
          <w:bCs/>
          <w:sz w:val="32"/>
          <w:szCs w:val="32"/>
          <w:cs/>
        </w:rPr>
        <w:t>ระยะตั้งครรภ์</w:t>
      </w:r>
    </w:p>
    <w:p w14:paraId="119D5411" w14:textId="126CC579" w:rsidR="00B86452" w:rsidRPr="00B86452" w:rsidRDefault="00B86452" w:rsidP="00E041B0">
      <w:pPr>
        <w:spacing w:after="120" w:line="20" w:lineRule="atLeast"/>
        <w:rPr>
          <w:rFonts w:ascii="TH SarabunPSK" w:hAnsi="TH SarabunPSK" w:cs="TH SarabunPSK"/>
          <w:sz w:val="32"/>
          <w:szCs w:val="32"/>
          <w:cs/>
        </w:rPr>
      </w:pPr>
      <w:r w:rsidRPr="00B86452">
        <w:rPr>
          <w:rFonts w:ascii="TH SarabunPSK" w:hAnsi="TH SarabunPSK" w:cs="TH SarabunPSK"/>
          <w:sz w:val="32"/>
          <w:szCs w:val="32"/>
        </w:rPr>
        <w:t xml:space="preserve">          1.</w:t>
      </w:r>
      <w:r w:rsidRPr="00B86452">
        <w:rPr>
          <w:rFonts w:ascii="TH SarabunPSK" w:hAnsi="TH SarabunPSK" w:cs="TH SarabunPSK" w:hint="cs"/>
          <w:sz w:val="32"/>
          <w:szCs w:val="32"/>
          <w:cs/>
        </w:rPr>
        <w:t>ให้ความรู้ในเรื่องที่เกี่ยวข้องกับการเจ็บครรภ์คลอดก่อนกำหน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</w:p>
    <w:p w14:paraId="020A33B4" w14:textId="40BDB4CE" w:rsidR="00653018" w:rsidRPr="006862A9" w:rsidRDefault="00653018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6862A9">
        <w:rPr>
          <w:rFonts w:ascii="TH SarabunPSK" w:hAnsi="TH SarabunPSK" w:cs="TH SarabunPSK" w:hint="cs"/>
          <w:sz w:val="32"/>
          <w:szCs w:val="32"/>
          <w:cs/>
        </w:rPr>
        <w:t>ให้ความรู้</w:t>
      </w:r>
      <w:r w:rsidR="0094351E" w:rsidRPr="006862A9">
        <w:rPr>
          <w:rFonts w:ascii="TH SarabunPSK" w:hAnsi="TH SarabunPSK" w:cs="TH SarabunPSK" w:hint="cs"/>
          <w:sz w:val="32"/>
          <w:szCs w:val="32"/>
          <w:cs/>
        </w:rPr>
        <w:t>เกี่ยวกับการเจ็บครรภคลอดก่อนกำหนด เช่น สาเหตุ อาการและอาการแสดง ผลกระทบ เพื่อให้หญิงตั้งครรภ์เกิดความตระหนักรู้และดูแลสุขภาพตนเอง</w:t>
      </w:r>
    </w:p>
    <w:p w14:paraId="18931011" w14:textId="68AF01BC" w:rsidR="0094351E" w:rsidRPr="006862A9" w:rsidRDefault="0094351E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6862A9">
        <w:rPr>
          <w:rFonts w:ascii="TH SarabunPSK" w:hAnsi="TH SarabunPSK" w:cs="TH SarabunPSK" w:hint="cs"/>
          <w:sz w:val="32"/>
          <w:szCs w:val="32"/>
          <w:cs/>
        </w:rPr>
        <w:t>ให้ความรู้ด้านโภชนาการ โดยแนะนำให้รับประทานอาหารที่หลากหลาย ครบทุกประเภท เน้นอาหารพวกโปรตีน และกรดโฟลิก ซึ่งช่วยป้องกันการเจ็บครรภ์คลอดก่อนกำหนดได้</w:t>
      </w:r>
    </w:p>
    <w:p w14:paraId="4C77C181" w14:textId="0F37F0B2" w:rsidR="0094351E" w:rsidRPr="006862A9" w:rsidRDefault="00D36276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6862A9">
        <w:rPr>
          <w:rFonts w:ascii="TH SarabunPSK" w:hAnsi="TH SarabunPSK" w:cs="TH SarabunPSK" w:hint="cs"/>
          <w:sz w:val="32"/>
          <w:szCs w:val="32"/>
          <w:cs/>
        </w:rPr>
        <w:lastRenderedPageBreak/>
        <w:t>แนะนำการดูแลรักษาความสะอาดร่างกาย เพื่อป้องกันการติดเชื้อ และเน้นในระบบทางเดินปัสสาวะ โดยการไม่กลั้นปัสสาวะ ทำความสะอาดอวันวะสืบพันธุ์ทุกครั้งหลังขับถ่าย และดื่มน้ำอย่างเพียงพอในแต่ละวัน</w:t>
      </w:r>
    </w:p>
    <w:p w14:paraId="451055C6" w14:textId="5D6BC4D3" w:rsidR="00D36276" w:rsidRDefault="00D36276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พักผ่อนระหว่างวัน และการนอนหลับช่วงกลางคืนให้เพียงพอ</w:t>
      </w:r>
    </w:p>
    <w:p w14:paraId="4436B8CC" w14:textId="62A89281" w:rsidR="00D36276" w:rsidRDefault="00D36276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นะนำเทคนิคการผ่อนคลายแบบต่าง ๆ เช่น เทคนิคการหายใจ การคลายกล้ามเนื้อ การภาวนา</w:t>
      </w:r>
      <w:r w:rsidR="00F364E6">
        <w:rPr>
          <w:rFonts w:ascii="TH SarabunPSK" w:hAnsi="TH SarabunPSK" w:cs="TH SarabunPSK" w:hint="cs"/>
          <w:sz w:val="32"/>
          <w:szCs w:val="32"/>
          <w:cs/>
        </w:rPr>
        <w:t xml:space="preserve"> เป็นต้น และหลีกเลี่ยงสถานการณ์ที่ก่อให้เกิดความเครียด</w:t>
      </w:r>
    </w:p>
    <w:p w14:paraId="35EF2ED8" w14:textId="42A468C0" w:rsidR="00F364E6" w:rsidRDefault="00F364E6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ำกัดกิจกรรม งานอาชีพ และการออกกำลังกายทีมีส่วนให้เกิดการคลอดก่อนกำหนด เช่น เดินหรือยืนนาน ๆ ยกของหนัก</w:t>
      </w:r>
      <w:r w:rsidR="00B86452">
        <w:rPr>
          <w:rFonts w:ascii="TH SarabunPSK" w:hAnsi="TH SarabunPSK" w:cs="TH SarabunPSK" w:hint="cs"/>
          <w:sz w:val="32"/>
          <w:szCs w:val="32"/>
          <w:cs/>
        </w:rPr>
        <w:t xml:space="preserve"> เดินขึ้นลงบันได การเดินทางไกล เป็นต้น</w:t>
      </w:r>
    </w:p>
    <w:p w14:paraId="7B2A5385" w14:textId="14A7C5D1" w:rsidR="00B86452" w:rsidRDefault="00B86452" w:rsidP="006862A9">
      <w:pPr>
        <w:pStyle w:val="ListParagraph"/>
        <w:numPr>
          <w:ilvl w:val="1"/>
          <w:numId w:val="11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ลีกเลี่ยงการกระตุ้นหัวนม เช่น ใช้วิธีดึงบริหารหัวนมให้ยาวขึ้น</w:t>
      </w:r>
      <w:r w:rsidR="00C00D1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พื่อแก้ไขปัญหาหัวนมสั้นเป็นต้น</w:t>
      </w:r>
    </w:p>
    <w:p w14:paraId="11A1037D" w14:textId="77777777" w:rsidR="00C00D1C" w:rsidRDefault="00B86452" w:rsidP="00C00D1C">
      <w:pPr>
        <w:pStyle w:val="ListParagraph"/>
        <w:numPr>
          <w:ilvl w:val="0"/>
          <w:numId w:val="11"/>
        </w:numPr>
        <w:spacing w:after="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หญิงตั้งครรภ์ที่มีความเสี่ยงสูงต่อการคลอดก่อนกำหนด เช่น ครรภ์แฝด </w:t>
      </w:r>
      <w:r w:rsidR="005B636F">
        <w:rPr>
          <w:rFonts w:ascii="TH SarabunPSK" w:hAnsi="TH SarabunPSK" w:cs="TH SarabunPSK" w:hint="cs"/>
          <w:sz w:val="32"/>
          <w:szCs w:val="32"/>
          <w:cs/>
        </w:rPr>
        <w:t xml:space="preserve">มีภาวะรกเกาะต่ำ </w:t>
      </w:r>
    </w:p>
    <w:p w14:paraId="23E33F37" w14:textId="3B1CC4E1" w:rsidR="00B86452" w:rsidRPr="00C00D1C" w:rsidRDefault="005B636F" w:rsidP="00C00D1C">
      <w:pPr>
        <w:spacing w:after="0" w:line="20" w:lineRule="atLeast"/>
        <w:ind w:left="720"/>
        <w:rPr>
          <w:rFonts w:ascii="TH SarabunPSK" w:hAnsi="TH SarabunPSK" w:cs="TH SarabunPSK"/>
          <w:sz w:val="32"/>
          <w:szCs w:val="32"/>
        </w:rPr>
      </w:pPr>
      <w:r w:rsidRPr="00C00D1C">
        <w:rPr>
          <w:rFonts w:ascii="TH SarabunPSK" w:hAnsi="TH SarabunPSK" w:cs="TH SarabunPSK" w:hint="cs"/>
          <w:sz w:val="32"/>
          <w:szCs w:val="32"/>
          <w:cs/>
        </w:rPr>
        <w:t xml:space="preserve">รกลอกตัวก่อนกำหนด น้ำเดินก่อนกำหนด เป็นต้น จำเป็นต้องให้พักจากงานอาชีพ และใช้เวลาส่วนใหญ่มานอนพัก งดทำงานหนัก งดเดินทางไกล งดขึ้นลงบันได ห้ามยกของหนัก เป็นต้น โดยเริ่มพักตั้งแต่อายุครรภ์ </w:t>
      </w:r>
      <w:r w:rsidRPr="00C00D1C">
        <w:rPr>
          <w:rFonts w:ascii="TH SarabunPSK" w:hAnsi="TH SarabunPSK" w:cs="TH SarabunPSK"/>
          <w:sz w:val="32"/>
          <w:szCs w:val="32"/>
        </w:rPr>
        <w:t xml:space="preserve">25 </w:t>
      </w:r>
      <w:r w:rsidRPr="00C00D1C">
        <w:rPr>
          <w:rFonts w:ascii="TH SarabunPSK" w:hAnsi="TH SarabunPSK" w:cs="TH SarabunPSK" w:hint="cs"/>
          <w:sz w:val="32"/>
          <w:szCs w:val="32"/>
          <w:cs/>
        </w:rPr>
        <w:t xml:space="preserve">สัปดาห์ และรายที่มีประวัติการคลอดก่อนกำหนดมาก่อน แนะนำให้งดการมีเพศสัมพันธุ์ช่วงอายุครรภ์ </w:t>
      </w:r>
      <w:r w:rsidRPr="00C00D1C">
        <w:rPr>
          <w:rFonts w:ascii="TH SarabunPSK" w:hAnsi="TH SarabunPSK" w:cs="TH SarabunPSK"/>
          <w:sz w:val="32"/>
          <w:szCs w:val="32"/>
        </w:rPr>
        <w:t xml:space="preserve">20-36 </w:t>
      </w:r>
      <w:r w:rsidRPr="00C00D1C">
        <w:rPr>
          <w:rFonts w:ascii="TH SarabunPSK" w:hAnsi="TH SarabunPSK" w:cs="TH SarabunPSK" w:hint="cs"/>
          <w:sz w:val="32"/>
          <w:szCs w:val="32"/>
          <w:cs/>
        </w:rPr>
        <w:t>สัปดาห์</w:t>
      </w:r>
      <w:r w:rsidR="006862A9" w:rsidRPr="00C00D1C">
        <w:rPr>
          <w:rFonts w:ascii="TH SarabunPSK" w:hAnsi="TH SarabunPSK" w:cs="TH SarabunPSK"/>
          <w:sz w:val="32"/>
          <w:szCs w:val="32"/>
        </w:rPr>
        <w:t xml:space="preserve"> </w:t>
      </w:r>
      <w:r w:rsidR="006862A9" w:rsidRPr="00C00D1C">
        <w:rPr>
          <w:rFonts w:ascii="TH SarabunPSK" w:hAnsi="TH SarabunPSK" w:cs="TH SarabunPSK" w:hint="cs"/>
          <w:sz w:val="32"/>
          <w:szCs w:val="32"/>
          <w:cs/>
        </w:rPr>
        <w:t xml:space="preserve">เนื่องจากมดลูกหดรัดตัวเมื่อถึงจุดสุดยอด และให้สังเกตการณ์หดรัดตัวของมดลูกใน </w:t>
      </w:r>
      <w:r w:rsidR="006862A9" w:rsidRPr="00C00D1C">
        <w:rPr>
          <w:rFonts w:ascii="TH SarabunPSK" w:hAnsi="TH SarabunPSK" w:cs="TH SarabunPSK"/>
          <w:sz w:val="32"/>
          <w:szCs w:val="32"/>
        </w:rPr>
        <w:t xml:space="preserve">2-3 </w:t>
      </w:r>
      <w:r w:rsidR="006862A9" w:rsidRPr="00C00D1C">
        <w:rPr>
          <w:rFonts w:ascii="TH SarabunPSK" w:hAnsi="TH SarabunPSK" w:cs="TH SarabunPSK" w:hint="cs"/>
          <w:sz w:val="32"/>
          <w:szCs w:val="32"/>
          <w:cs/>
        </w:rPr>
        <w:t>ชั่วโมงหลังมีเพศสัมพันธุ์ ถ้ามดลูกหดรัดตัวแข็งตึง แม้จะไม่เจ็บครรภ์ ให้รีบมาพบแพทย์</w:t>
      </w:r>
    </w:p>
    <w:p w14:paraId="391800E0" w14:textId="500DCC4C" w:rsidR="006862A9" w:rsidRPr="00AD0FE0" w:rsidRDefault="00AD0FE0" w:rsidP="00AD0FE0">
      <w:pPr>
        <w:spacing w:after="120" w:line="20" w:lineRule="atLeas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6862A9" w:rsidRPr="00AD0FE0">
        <w:rPr>
          <w:rFonts w:ascii="TH SarabunPSK" w:hAnsi="TH SarabunPSK" w:cs="TH SarabunPSK" w:hint="cs"/>
          <w:b/>
          <w:bCs/>
          <w:sz w:val="32"/>
          <w:szCs w:val="32"/>
          <w:cs/>
        </w:rPr>
        <w:t>เมื่อผู้คลอด</w:t>
      </w:r>
      <w:r w:rsidR="00C00D1C" w:rsidRPr="00AD0FE0">
        <w:rPr>
          <w:rFonts w:ascii="TH SarabunPSK" w:hAnsi="TH SarabunPSK" w:cs="TH SarabunPSK" w:hint="cs"/>
          <w:b/>
          <w:bCs/>
          <w:sz w:val="32"/>
          <w:szCs w:val="32"/>
          <w:cs/>
        </w:rPr>
        <w:t>มีภาวะเจ็บครรภ์คลอดก่อนกำหนด</w:t>
      </w:r>
    </w:p>
    <w:p w14:paraId="0F9BD7D5" w14:textId="3EAAA707" w:rsidR="00C00D1C" w:rsidRDefault="00AD0FE0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ับไว้ในโรงพยาบาล และไม่ตรวจทางช่องคลอด</w:t>
      </w:r>
    </w:p>
    <w:p w14:paraId="33D686AB" w14:textId="2C86F662" w:rsidR="00AD0FE0" w:rsidRDefault="00AD0FE0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ยืนยันอายุครรภ์ จากประวัติประจำเดือนครั้งสุดท้าย การตรวจครรภ์ และผลการตรวจด้วยคลื่นความถี่สูง</w:t>
      </w:r>
    </w:p>
    <w:p w14:paraId="50A6E651" w14:textId="4DC5CC82" w:rsidR="00AD0FE0" w:rsidRDefault="00AD0FE0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รวจ</w:t>
      </w:r>
      <w:r w:rsidR="00A32067">
        <w:rPr>
          <w:rFonts w:ascii="TH SarabunPSK" w:hAnsi="TH SarabunPSK" w:cs="TH SarabunPSK" w:hint="cs"/>
          <w:sz w:val="32"/>
          <w:szCs w:val="32"/>
          <w:cs/>
        </w:rPr>
        <w:t>ภาวะสุขภาพของผู้คลอดและทารกในครรภ์</w:t>
      </w:r>
      <w:r w:rsidR="00A32067">
        <w:rPr>
          <w:rFonts w:ascii="TH SarabunPSK" w:hAnsi="TH SarabunPSK" w:cs="TH SarabunPSK"/>
          <w:sz w:val="32"/>
          <w:szCs w:val="32"/>
        </w:rPr>
        <w:t xml:space="preserve"> </w:t>
      </w:r>
      <w:r w:rsidR="00A32067">
        <w:rPr>
          <w:rFonts w:ascii="TH SarabunPSK" w:hAnsi="TH SarabunPSK" w:cs="TH SarabunPSK" w:hint="cs"/>
          <w:sz w:val="32"/>
          <w:szCs w:val="32"/>
          <w:cs/>
        </w:rPr>
        <w:t>หาสาเหตุของการเจ็บครรภ์คลอดก่อนกำหนด</w:t>
      </w:r>
    </w:p>
    <w:p w14:paraId="3843763D" w14:textId="6D9256F9" w:rsidR="00A32067" w:rsidRDefault="00A32067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ันทึกสัญญาณชีพ การหดรัดตัวของมดลูก และการเต้นของหัวใจทารก</w:t>
      </w:r>
    </w:p>
    <w:p w14:paraId="221F7436" w14:textId="65683A36" w:rsidR="00A32067" w:rsidRDefault="00A32067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่วยแพทย์ตรวจดูสภาพของถุงน้ำคร่ำ</w:t>
      </w:r>
    </w:p>
    <w:p w14:paraId="6A8E27DE" w14:textId="178EAC8E" w:rsidR="0099469E" w:rsidRDefault="0099469E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มัดระวังการใช้ยาแก้ปวด และยานอนหลับตามแผนการรักษา เพราะยาอาจกดการหายใจของทารกหลังคลอดได้</w:t>
      </w:r>
    </w:p>
    <w:p w14:paraId="577E77F6" w14:textId="6CD864D6" w:rsidR="0099469E" w:rsidRDefault="0099469E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ูแลให้ยายับยั้งการหดรัดตัวของมดลูกตามแผนการรักษาและเฝ้าระวังผลข้างเคียงที่อาจเกิดขึ้นกับผู้คลอดและทารก</w:t>
      </w:r>
    </w:p>
    <w:p w14:paraId="44A1608D" w14:textId="18FF9BEB" w:rsidR="0099469E" w:rsidRDefault="0099469E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ูแลให้ยาคอร์ติโคสเตียรอยด์ ตามแผนการรักษาและเฝ้าระวังผลข้างเคียงของยา</w:t>
      </w:r>
    </w:p>
    <w:p w14:paraId="210D3FD8" w14:textId="591E8ED5" w:rsidR="0099469E" w:rsidRDefault="0099469E" w:rsidP="00AD0FE0">
      <w:pPr>
        <w:pStyle w:val="ListParagraph"/>
        <w:numPr>
          <w:ilvl w:val="0"/>
          <w:numId w:val="13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ูแลให้ยาปฏิชีวนะตามแผนการรักษ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เฝ้าระวังผลข้างเคียงของยา</w:t>
      </w:r>
    </w:p>
    <w:p w14:paraId="045A6F4D" w14:textId="285799B6" w:rsidR="0099469E" w:rsidRDefault="00CD13DF" w:rsidP="00CD13DF">
      <w:p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99469E" w:rsidRPr="00CD13DF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ยาบาลผู้คลอดระหว่างการคลอด</w:t>
      </w:r>
    </w:p>
    <w:p w14:paraId="43B09EDA" w14:textId="663C89F7" w:rsidR="00CD13DF" w:rsidRDefault="00CD13DF" w:rsidP="00CD13DF">
      <w:pPr>
        <w:pStyle w:val="ListParagraph"/>
        <w:numPr>
          <w:ilvl w:val="0"/>
          <w:numId w:val="14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ายที่ไม่สา</w:t>
      </w:r>
      <w:r w:rsidR="006178B0">
        <w:rPr>
          <w:rFonts w:ascii="TH SarabunPSK" w:hAnsi="TH SarabunPSK" w:cs="TH SarabunPSK" w:hint="cs"/>
          <w:sz w:val="32"/>
          <w:szCs w:val="32"/>
          <w:cs/>
        </w:rPr>
        <w:t>ม</w:t>
      </w:r>
      <w:r>
        <w:rPr>
          <w:rFonts w:ascii="TH SarabunPSK" w:hAnsi="TH SarabunPSK" w:cs="TH SarabunPSK" w:hint="cs"/>
          <w:sz w:val="32"/>
          <w:szCs w:val="32"/>
          <w:cs/>
        </w:rPr>
        <w:t>ารถยับยั้งการเจ็บครรภ์คลอดได้ ต้องเตรียมอุปกรณ์ช่วยชีวิตทารกให้พร้อม และรายงานกุมารแพทย์เพื่อรอรับทารกแรกเกิด</w:t>
      </w:r>
    </w:p>
    <w:p w14:paraId="297CB844" w14:textId="45F8E2E7" w:rsidR="00CD13DF" w:rsidRDefault="00CD13DF" w:rsidP="00CD13DF">
      <w:pPr>
        <w:pStyle w:val="ListParagraph"/>
        <w:numPr>
          <w:ilvl w:val="0"/>
          <w:numId w:val="14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ตรียมผู้คลอดให้พร้อมสำหรับการผ่าตัดคลอดทางหน้าท้อง</w:t>
      </w:r>
      <w:r w:rsidR="00B12298">
        <w:rPr>
          <w:rFonts w:ascii="TH SarabunPSK" w:hAnsi="TH SarabunPSK" w:cs="TH SarabunPSK"/>
          <w:sz w:val="32"/>
          <w:szCs w:val="32"/>
        </w:rPr>
        <w:t xml:space="preserve"> </w:t>
      </w:r>
      <w:r w:rsidR="00B12298">
        <w:rPr>
          <w:rFonts w:ascii="TH SarabunPSK" w:hAnsi="TH SarabunPSK" w:cs="TH SarabunPSK" w:hint="cs"/>
          <w:sz w:val="32"/>
          <w:szCs w:val="32"/>
          <w:cs/>
        </w:rPr>
        <w:t xml:space="preserve">ในรายที่มีข้อบ่งชี้ ได้แก่ ทารกอยู่ในภาวะอันตราย ทารกท่าก้น อายุครรภ์น้อยกว่า </w:t>
      </w:r>
      <w:r w:rsidR="00B12298">
        <w:rPr>
          <w:rFonts w:ascii="TH SarabunPSK" w:hAnsi="TH SarabunPSK" w:cs="TH SarabunPSK"/>
          <w:sz w:val="32"/>
          <w:szCs w:val="32"/>
        </w:rPr>
        <w:t xml:space="preserve">34 </w:t>
      </w:r>
      <w:r w:rsidR="00B12298">
        <w:rPr>
          <w:rFonts w:ascii="TH SarabunPSK" w:hAnsi="TH SarabunPSK" w:cs="TH SarabunPSK" w:hint="cs"/>
          <w:sz w:val="32"/>
          <w:szCs w:val="32"/>
          <w:cs/>
        </w:rPr>
        <w:t>สัปดาห์ ทารกท่าขวางหรือท่าเฉียง และมีข้อบ่งชี้ท</w:t>
      </w:r>
      <w:r w:rsidR="006105C8">
        <w:rPr>
          <w:rFonts w:ascii="TH SarabunPSK" w:hAnsi="TH SarabunPSK" w:cs="TH SarabunPSK" w:hint="cs"/>
          <w:sz w:val="32"/>
          <w:szCs w:val="32"/>
          <w:cs/>
        </w:rPr>
        <w:t>างสูติศาสตร์อื่น ๆ เช่น รกเกาะต่ำ เป็นต้น</w:t>
      </w:r>
    </w:p>
    <w:p w14:paraId="7825A203" w14:textId="078B787D" w:rsidR="006105C8" w:rsidRDefault="006105C8" w:rsidP="00CD13DF">
      <w:pPr>
        <w:pStyle w:val="ListParagraph"/>
        <w:numPr>
          <w:ilvl w:val="0"/>
          <w:numId w:val="14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ในรายที่คลอดทางช่องคลอด ต้องลดการกระทบกระเทือนต่อศีรษะทารกในขณะคลอด โดยตัดฝีเย็บให้กว้าง</w:t>
      </w:r>
    </w:p>
    <w:p w14:paraId="0C9A14AD" w14:textId="69ACA273" w:rsidR="006105C8" w:rsidRDefault="008423F1" w:rsidP="008423F1">
      <w:pPr>
        <w:spacing w:after="120" w:line="20" w:lineRule="atLeas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</w:t>
      </w:r>
      <w:r w:rsidR="006105C8" w:rsidRPr="006105C8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ยาบาลมารดาในระยะหลังคลอด</w:t>
      </w:r>
    </w:p>
    <w:p w14:paraId="6941F0D9" w14:textId="7C21E805" w:rsidR="008423F1" w:rsidRPr="008423F1" w:rsidRDefault="008423F1" w:rsidP="008423F1">
      <w:pPr>
        <w:pStyle w:val="ListParagraph"/>
        <w:numPr>
          <w:ilvl w:val="0"/>
          <w:numId w:val="15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 xml:space="preserve"> ระยะหลังคลอด ต้องให้ความสำคัญกับการส่งเสริมสายสัมพันธ์แม่ลูก เนื่องจากทารกอาจจะ</w:t>
      </w:r>
    </w:p>
    <w:p w14:paraId="0FCE74E5" w14:textId="1BC58160" w:rsidR="008423F1" w:rsidRPr="008423F1" w:rsidRDefault="008423F1" w:rsidP="008423F1">
      <w:pPr>
        <w:spacing w:after="120" w:line="20" w:lineRule="atLeast"/>
        <w:ind w:left="1418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>ต้องรับการรักษาในหน่วยบริบาลทารกแรกเกิดเป็นเวลานาน ควรประสานงานกับหน่วย เพื่อให้มารดาได้เข้าไปเยี่ยมและให้นมลูก หากพบว่าทารกรับนมได้ แต่ไม่สามารถดูดกลืนได้เอง แนะนำมารดาบีบนมใส่ขวดสะอาด และนำไปให้พยาบาลที่หน่วยบริบาลทารกแรกเกิด</w:t>
      </w:r>
    </w:p>
    <w:p w14:paraId="0A99C98D" w14:textId="48D5DDD2" w:rsidR="008423F1" w:rsidRPr="008423F1" w:rsidRDefault="008423F1" w:rsidP="008423F1">
      <w:pPr>
        <w:pStyle w:val="ListParagraph"/>
        <w:numPr>
          <w:ilvl w:val="0"/>
          <w:numId w:val="15"/>
        </w:numPr>
        <w:spacing w:after="120" w:line="20" w:lineRule="atLeast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>ให้ข้อมูลทารกแก่มารดา บิดา และญาติ พร้อมทั้งแนะนำให้สอบถามข้อมูลเพิ่มเติมได้จาก</w:t>
      </w:r>
    </w:p>
    <w:p w14:paraId="5733D26C" w14:textId="50C40251" w:rsidR="008423F1" w:rsidRPr="008423F1" w:rsidRDefault="008423F1" w:rsidP="008423F1">
      <w:pPr>
        <w:pStyle w:val="ListParagraph"/>
        <w:spacing w:after="120" w:line="20" w:lineRule="atLeast"/>
        <w:ind w:left="1395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>เจ้าหน้าที่ในหน่วยบริบาลทารกแรกเกิด</w:t>
      </w:r>
    </w:p>
    <w:p w14:paraId="67FA8FE5" w14:textId="099B9D97" w:rsidR="008423F1" w:rsidRDefault="008423F1" w:rsidP="008423F1">
      <w:pPr>
        <w:pStyle w:val="ListParagraph"/>
        <w:numPr>
          <w:ilvl w:val="0"/>
          <w:numId w:val="15"/>
        </w:numPr>
        <w:spacing w:after="120" w:line="20" w:lineRule="atLeast"/>
        <w:ind w:right="-188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>ดูแลสภาพจิตใจของมารดา บิดา และญาติ โดยเฉพาะอย่างยิ่งในรายที่ทารกแรกเกิดมี</w:t>
      </w:r>
      <w:r>
        <w:rPr>
          <w:rFonts w:ascii="TH SarabunPSK" w:hAnsi="TH SarabunPSK" w:cs="TH SarabunPSK" w:hint="cs"/>
          <w:sz w:val="32"/>
          <w:szCs w:val="32"/>
          <w:cs/>
        </w:rPr>
        <w:t>ภ</w:t>
      </w:r>
      <w:r w:rsidRPr="008423F1">
        <w:rPr>
          <w:rFonts w:ascii="TH SarabunPSK" w:hAnsi="TH SarabunPSK" w:cs="TH SarabunPSK"/>
          <w:sz w:val="32"/>
          <w:szCs w:val="32"/>
          <w:cs/>
        </w:rPr>
        <w:t>าวะ</w:t>
      </w:r>
    </w:p>
    <w:p w14:paraId="2AE85A5F" w14:textId="55F68FA1" w:rsidR="008423F1" w:rsidRDefault="008423F1" w:rsidP="00E25647">
      <w:pPr>
        <w:pStyle w:val="ListParagraph"/>
        <w:spacing w:after="120" w:line="20" w:lineRule="atLeast"/>
        <w:ind w:left="1395" w:right="-188"/>
        <w:rPr>
          <w:rFonts w:ascii="TH SarabunPSK" w:hAnsi="TH SarabunPSK" w:cs="TH SarabunPSK"/>
          <w:sz w:val="32"/>
          <w:szCs w:val="32"/>
        </w:rPr>
      </w:pPr>
      <w:r w:rsidRPr="008423F1">
        <w:rPr>
          <w:rFonts w:ascii="TH SarabunPSK" w:hAnsi="TH SarabunPSK" w:cs="TH SarabunPSK"/>
          <w:sz w:val="32"/>
          <w:szCs w:val="32"/>
          <w:cs/>
        </w:rPr>
        <w:t>แทรกซ้อนหรือเสียชีวิต</w:t>
      </w:r>
    </w:p>
    <w:p w14:paraId="6EF0F1D2" w14:textId="77777777" w:rsidR="00E25647" w:rsidRDefault="00E25647" w:rsidP="00E25647">
      <w:pPr>
        <w:pStyle w:val="ListParagraph"/>
        <w:spacing w:after="120" w:line="20" w:lineRule="atLeast"/>
        <w:ind w:left="1395" w:right="-188"/>
        <w:rPr>
          <w:rFonts w:ascii="TH SarabunPSK" w:hAnsi="TH SarabunPSK" w:cs="TH SarabunPSK"/>
          <w:sz w:val="32"/>
          <w:szCs w:val="32"/>
        </w:rPr>
      </w:pPr>
    </w:p>
    <w:p w14:paraId="73D9A43A" w14:textId="77777777" w:rsidR="00E25647" w:rsidRDefault="00E25647" w:rsidP="007A7B08">
      <w:pPr>
        <w:pStyle w:val="ListParagraph"/>
        <w:spacing w:after="0" w:line="240" w:lineRule="auto"/>
        <w:ind w:left="1035" w:right="-18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ภาวะ</w:t>
      </w:r>
      <w:r w:rsidRPr="00E25647">
        <w:rPr>
          <w:rFonts w:ascii="TH SarabunPSK" w:hAnsi="TH SarabunPSK" w:cs="TH SarabunPSK"/>
          <w:sz w:val="32"/>
          <w:szCs w:val="32"/>
          <w:cs/>
        </w:rPr>
        <w:t>เจ็บ</w:t>
      </w:r>
      <w:r>
        <w:rPr>
          <w:rFonts w:ascii="TH SarabunPSK" w:hAnsi="TH SarabunPSK" w:cs="TH SarabunPSK" w:hint="cs"/>
          <w:sz w:val="32"/>
          <w:szCs w:val="32"/>
          <w:cs/>
        </w:rPr>
        <w:t>คร</w:t>
      </w:r>
      <w:r w:rsidRPr="00E25647">
        <w:rPr>
          <w:rFonts w:ascii="TH SarabunPSK" w:hAnsi="TH SarabunPSK" w:cs="TH SarabunPSK"/>
          <w:sz w:val="32"/>
          <w:szCs w:val="32"/>
          <w:cs/>
        </w:rPr>
        <w:t>รภ</w:t>
      </w:r>
      <w:r>
        <w:rPr>
          <w:rFonts w:ascii="TH SarabunPSK" w:hAnsi="TH SarabunPSK" w:cs="TH SarabunPSK" w:hint="cs"/>
          <w:sz w:val="32"/>
          <w:szCs w:val="32"/>
          <w:cs/>
        </w:rPr>
        <w:t>์</w:t>
      </w:r>
      <w:r w:rsidRPr="00E25647">
        <w:rPr>
          <w:rFonts w:ascii="TH SarabunPSK" w:hAnsi="TH SarabunPSK" w:cs="TH SarabunPSK"/>
          <w:sz w:val="32"/>
          <w:szCs w:val="32"/>
          <w:cs/>
        </w:rPr>
        <w:t>คลอดก่อนกำหนด ก่อให้เกิดผลกระทบต่อทารกอย่างมา</w:t>
      </w:r>
      <w:r>
        <w:rPr>
          <w:rFonts w:ascii="TH SarabunPSK" w:hAnsi="TH SarabunPSK" w:cs="TH SarabunPSK" w:hint="cs"/>
          <w:sz w:val="32"/>
          <w:szCs w:val="32"/>
          <w:cs/>
        </w:rPr>
        <w:t>ก</w:t>
      </w:r>
      <w:r w:rsidRPr="00E25647">
        <w:rPr>
          <w:rFonts w:ascii="TH SarabunPSK" w:hAnsi="TH SarabunPSK" w:cs="TH SarabunPSK"/>
          <w:sz w:val="32"/>
          <w:szCs w:val="32"/>
          <w:cs/>
        </w:rPr>
        <w:t xml:space="preserve"> ดังนั้นการป</w:t>
      </w:r>
      <w:r>
        <w:rPr>
          <w:rFonts w:ascii="TH SarabunPSK" w:hAnsi="TH SarabunPSK" w:cs="TH SarabunPSK" w:hint="cs"/>
          <w:sz w:val="32"/>
          <w:szCs w:val="32"/>
          <w:cs/>
        </w:rPr>
        <w:t>้</w:t>
      </w:r>
      <w:r w:rsidRPr="00E25647">
        <w:rPr>
          <w:rFonts w:ascii="TH SarabunPSK" w:hAnsi="TH SarabunPSK" w:cs="TH SarabunPSK"/>
          <w:sz w:val="32"/>
          <w:szCs w:val="32"/>
          <w:cs/>
        </w:rPr>
        <w:t>องกันไม่ให้</w:t>
      </w:r>
    </w:p>
    <w:p w14:paraId="50B759EF" w14:textId="71C281EA" w:rsidR="00E25647" w:rsidRPr="00E25647" w:rsidRDefault="00E25647" w:rsidP="007A7B08">
      <w:pPr>
        <w:spacing w:after="0" w:line="240" w:lineRule="auto"/>
        <w:ind w:right="-187"/>
        <w:rPr>
          <w:rFonts w:ascii="TH SarabunPSK" w:hAnsi="TH SarabunPSK" w:cs="TH SarabunPSK"/>
          <w:sz w:val="32"/>
          <w:szCs w:val="32"/>
          <w:cs/>
        </w:rPr>
      </w:pPr>
      <w:r w:rsidRPr="00E25647">
        <w:rPr>
          <w:rFonts w:ascii="TH SarabunPSK" w:hAnsi="TH SarabunPSK" w:cs="TH SarabunPSK" w:hint="cs"/>
          <w:sz w:val="32"/>
          <w:szCs w:val="32"/>
          <w:cs/>
        </w:rPr>
        <w:t>เกิด</w:t>
      </w:r>
      <w:r w:rsidRPr="00E25647">
        <w:rPr>
          <w:rFonts w:ascii="TH SarabunPSK" w:hAnsi="TH SarabunPSK" w:cs="TH SarabunPSK"/>
          <w:sz w:val="32"/>
          <w:szCs w:val="32"/>
          <w:cs/>
        </w:rPr>
        <w:t>จึ</w:t>
      </w:r>
      <w:r>
        <w:rPr>
          <w:rFonts w:ascii="TH SarabunPSK" w:hAnsi="TH SarabunPSK" w:cs="TH SarabunPSK" w:hint="cs"/>
          <w:sz w:val="32"/>
          <w:szCs w:val="32"/>
          <w:cs/>
        </w:rPr>
        <w:t>ง</w:t>
      </w:r>
      <w:r w:rsidRPr="00E25647">
        <w:rPr>
          <w:rFonts w:ascii="TH SarabunPSK" w:hAnsi="TH SarabunPSK" w:cs="TH SarabunPSK"/>
          <w:sz w:val="32"/>
          <w:szCs w:val="32"/>
          <w:cs/>
        </w:rPr>
        <w:t>เป็นหัวใจสำคัญของการดูแล โดยเริ่มจากการคัดกรองสตรีที่มีความเสี่ยงสู</w:t>
      </w:r>
      <w:r>
        <w:rPr>
          <w:rFonts w:ascii="TH SarabunPSK" w:hAnsi="TH SarabunPSK" w:cs="TH SarabunPSK" w:hint="cs"/>
          <w:sz w:val="32"/>
          <w:szCs w:val="32"/>
          <w:cs/>
        </w:rPr>
        <w:t>ง</w:t>
      </w:r>
      <w:r w:rsidRPr="00E25647">
        <w:rPr>
          <w:rFonts w:ascii="TH SarabunPSK" w:hAnsi="TH SarabunPSK" w:cs="TH SarabunPSK"/>
          <w:sz w:val="32"/>
          <w:szCs w:val="32"/>
          <w:cs/>
        </w:rPr>
        <w:t>ที่จะเกิดภาระเจ็บคร</w:t>
      </w:r>
      <w:r>
        <w:rPr>
          <w:rFonts w:ascii="TH SarabunPSK" w:hAnsi="TH SarabunPSK" w:cs="TH SarabunPSK" w:hint="cs"/>
          <w:sz w:val="32"/>
          <w:szCs w:val="32"/>
          <w:cs/>
        </w:rPr>
        <w:t>รภ์</w:t>
      </w:r>
      <w:r w:rsidRPr="00E25647">
        <w:rPr>
          <w:rFonts w:ascii="TH SarabunPSK" w:hAnsi="TH SarabunPSK" w:cs="TH SarabunPSK"/>
          <w:sz w:val="32"/>
          <w:szCs w:val="32"/>
          <w:cs/>
        </w:rPr>
        <w:t>คลอดก่อน</w:t>
      </w:r>
      <w:r>
        <w:rPr>
          <w:rFonts w:ascii="TH SarabunPSK" w:hAnsi="TH SarabunPSK" w:cs="TH SarabunPSK" w:hint="cs"/>
          <w:sz w:val="32"/>
          <w:szCs w:val="32"/>
          <w:cs/>
        </w:rPr>
        <w:t>กำ</w:t>
      </w:r>
      <w:r w:rsidRPr="00E25647">
        <w:rPr>
          <w:rFonts w:ascii="TH SarabunPSK" w:hAnsi="TH SarabunPSK" w:cs="TH SarabunPSK"/>
          <w:sz w:val="32"/>
          <w:szCs w:val="32"/>
          <w:cs/>
        </w:rPr>
        <w:t>หนดมาตั้งแต่ระยะตั้งครรภ์ หากต้องให้ความรู้ คำแนะนำและการดูแลดนเองที่ถูกต้อง และเมื่อพบว่าสตรีเกิดภาวะเจ็บครรภ์คลอดก่อนกำหนด ต้องดูแลอย่างมีประสิทธิภาพ จะช่วยให้การตั้ง</w:t>
      </w:r>
      <w:r>
        <w:rPr>
          <w:rFonts w:ascii="TH SarabunPSK" w:hAnsi="TH SarabunPSK" w:cs="TH SarabunPSK" w:hint="cs"/>
          <w:sz w:val="32"/>
          <w:szCs w:val="32"/>
          <w:cs/>
        </w:rPr>
        <w:t>ค</w:t>
      </w:r>
      <w:r w:rsidRPr="00E25647">
        <w:rPr>
          <w:rFonts w:ascii="TH SarabunPSK" w:hAnsi="TH SarabunPSK" w:cs="TH SarabunPSK"/>
          <w:sz w:val="32"/>
          <w:szCs w:val="32"/>
          <w:cs/>
        </w:rPr>
        <w:t>รรภ์ดำเนินต่อไป และปลอดภัยจากผลข้างเค</w:t>
      </w:r>
      <w:r>
        <w:rPr>
          <w:rFonts w:ascii="TH SarabunPSK" w:hAnsi="TH SarabunPSK" w:cs="TH SarabunPSK" w:hint="cs"/>
          <w:sz w:val="32"/>
          <w:szCs w:val="32"/>
          <w:cs/>
        </w:rPr>
        <w:t>ียงข</w:t>
      </w:r>
      <w:r w:rsidRPr="00E25647">
        <w:rPr>
          <w:rFonts w:ascii="TH SarabunPSK" w:hAnsi="TH SarabunPSK" w:cs="TH SarabunPSK"/>
          <w:sz w:val="32"/>
          <w:szCs w:val="32"/>
          <w:cs/>
        </w:rPr>
        <w:t>องยายับยั้งการห</w:t>
      </w:r>
      <w:r>
        <w:rPr>
          <w:rFonts w:ascii="TH SarabunPSK" w:hAnsi="TH SarabunPSK" w:cs="TH SarabunPSK" w:hint="cs"/>
          <w:sz w:val="32"/>
          <w:szCs w:val="32"/>
          <w:cs/>
        </w:rPr>
        <w:t>ดรั</w:t>
      </w:r>
      <w:r w:rsidRPr="00E25647">
        <w:rPr>
          <w:rFonts w:ascii="TH SarabunPSK" w:hAnsi="TH SarabunPSK" w:cs="TH SarabunPSK"/>
          <w:sz w:val="32"/>
          <w:szCs w:val="32"/>
          <w:cs/>
        </w:rPr>
        <w:t>ดตัวขอมดลูก หรือหากได้ให้การดูแ</w:t>
      </w:r>
      <w:r>
        <w:rPr>
          <w:rFonts w:ascii="TH SarabunPSK" w:hAnsi="TH SarabunPSK" w:cs="TH SarabunPSK" w:hint="cs"/>
          <w:sz w:val="32"/>
          <w:szCs w:val="32"/>
          <w:cs/>
        </w:rPr>
        <w:t>ล</w:t>
      </w:r>
      <w:r w:rsidRPr="00E25647">
        <w:rPr>
          <w:rFonts w:ascii="TH SarabunPSK" w:hAnsi="TH SarabunPSK" w:cs="TH SarabunPSK"/>
          <w:sz w:val="32"/>
          <w:szCs w:val="32"/>
          <w:cs/>
        </w:rPr>
        <w:t>รักษาอย่างเต็มที่แล้ว แต่ไม่สามารถยันยั้</w:t>
      </w:r>
      <w:r>
        <w:rPr>
          <w:rFonts w:ascii="TH SarabunPSK" w:hAnsi="TH SarabunPSK" w:cs="TH SarabunPSK" w:hint="cs"/>
          <w:sz w:val="32"/>
          <w:szCs w:val="32"/>
          <w:cs/>
        </w:rPr>
        <w:t>ง</w:t>
      </w:r>
      <w:r w:rsidRPr="00E25647">
        <w:rPr>
          <w:rFonts w:ascii="TH SarabunPSK" w:hAnsi="TH SarabunPSK" w:cs="TH SarabunPSK"/>
          <w:sz w:val="32"/>
          <w:szCs w:val="32"/>
          <w:cs/>
        </w:rPr>
        <w:t>การคลอดก่อน</w:t>
      </w:r>
      <w:r>
        <w:rPr>
          <w:rFonts w:ascii="TH SarabunPSK" w:hAnsi="TH SarabunPSK" w:cs="TH SarabunPSK" w:hint="cs"/>
          <w:sz w:val="32"/>
          <w:szCs w:val="32"/>
          <w:cs/>
        </w:rPr>
        <w:t>กำ</w:t>
      </w:r>
      <w:r w:rsidRPr="00E25647">
        <w:rPr>
          <w:rFonts w:ascii="TH SarabunPSK" w:hAnsi="TH SarabunPSK" w:cs="TH SarabunPSK"/>
          <w:sz w:val="32"/>
          <w:szCs w:val="32"/>
          <w:cs/>
        </w:rPr>
        <w:t xml:space="preserve">หนดได้ </w:t>
      </w:r>
      <w:r>
        <w:rPr>
          <w:rFonts w:ascii="TH SarabunPSK" w:hAnsi="TH SarabunPSK" w:cs="TH SarabunPSK" w:hint="cs"/>
          <w:sz w:val="32"/>
          <w:szCs w:val="32"/>
          <w:cs/>
        </w:rPr>
        <w:t>ต้อง</w:t>
      </w:r>
      <w:r w:rsidRPr="00E25647">
        <w:rPr>
          <w:rFonts w:ascii="TH SarabunPSK" w:hAnsi="TH SarabunPSK" w:cs="TH SarabunPSK"/>
          <w:sz w:val="32"/>
          <w:szCs w:val="32"/>
          <w:cs/>
        </w:rPr>
        <w:t>เ</w:t>
      </w:r>
      <w:r>
        <w:rPr>
          <w:rFonts w:ascii="TH SarabunPSK" w:hAnsi="TH SarabunPSK" w:cs="TH SarabunPSK" w:hint="cs"/>
          <w:sz w:val="32"/>
          <w:szCs w:val="32"/>
          <w:cs/>
        </w:rPr>
        <w:t>ต</w:t>
      </w:r>
      <w:r w:rsidRPr="00E25647">
        <w:rPr>
          <w:rFonts w:ascii="TH SarabunPSK" w:hAnsi="TH SarabunPSK" w:cs="TH SarabunPSK"/>
          <w:sz w:val="32"/>
          <w:szCs w:val="32"/>
          <w:cs/>
        </w:rPr>
        <w:t>รียมอุปกรณ์ช่วยชีวิตทารกให้พร้อม และรายงานกุมารแพท</w:t>
      </w:r>
      <w:r>
        <w:rPr>
          <w:rFonts w:ascii="TH SarabunPSK" w:hAnsi="TH SarabunPSK" w:cs="TH SarabunPSK" w:hint="cs"/>
          <w:sz w:val="32"/>
          <w:szCs w:val="32"/>
          <w:cs/>
        </w:rPr>
        <w:t>ย์</w:t>
      </w:r>
    </w:p>
    <w:p w14:paraId="66C13483" w14:textId="59658A27" w:rsidR="00E25647" w:rsidRPr="007A7B08" w:rsidRDefault="00E25647" w:rsidP="007A7B08">
      <w:pPr>
        <w:spacing w:after="0" w:line="240" w:lineRule="auto"/>
        <w:ind w:right="-187"/>
        <w:rPr>
          <w:rFonts w:ascii="TH SarabunPSK" w:hAnsi="TH SarabunPSK" w:cs="TH SarabunPSK"/>
          <w:sz w:val="32"/>
          <w:szCs w:val="32"/>
          <w:cs/>
        </w:rPr>
      </w:pPr>
      <w:r w:rsidRPr="007A7B08">
        <w:rPr>
          <w:rFonts w:ascii="TH SarabunPSK" w:hAnsi="TH SarabunPSK" w:cs="TH SarabunPSK"/>
          <w:sz w:val="32"/>
          <w:szCs w:val="32"/>
          <w:cs/>
        </w:rPr>
        <w:t>ร</w:t>
      </w:r>
      <w:r w:rsidR="007A7B08" w:rsidRPr="007A7B08">
        <w:rPr>
          <w:rFonts w:ascii="TH SarabunPSK" w:hAnsi="TH SarabunPSK" w:cs="TH SarabunPSK" w:hint="cs"/>
          <w:sz w:val="32"/>
          <w:szCs w:val="32"/>
          <w:cs/>
        </w:rPr>
        <w:t>่</w:t>
      </w:r>
      <w:r w:rsidRPr="007A7B08">
        <w:rPr>
          <w:rFonts w:ascii="TH SarabunPSK" w:hAnsi="TH SarabunPSK" w:cs="TH SarabunPSK"/>
          <w:sz w:val="32"/>
          <w:szCs w:val="32"/>
          <w:cs/>
        </w:rPr>
        <w:t>วมกับดูแลสภาพจิตใจของผู้คลอด บิดา และญาติ โดยเฉพาะในรายที่ทารกมีภาวะแทรกซ้อน</w:t>
      </w:r>
      <w:r w:rsidR="007A7B08" w:rsidRPr="007A7B08">
        <w:rPr>
          <w:rFonts w:ascii="TH SarabunPSK" w:hAnsi="TH SarabunPSK" w:cs="TH SarabunPSK" w:hint="cs"/>
          <w:sz w:val="32"/>
          <w:szCs w:val="32"/>
          <w:cs/>
        </w:rPr>
        <w:t>หรือเสียชีวิต</w:t>
      </w:r>
    </w:p>
    <w:p w14:paraId="0D522141" w14:textId="77777777" w:rsidR="008C3EF3" w:rsidRDefault="008C3EF3" w:rsidP="005645F0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A93052B" w14:textId="3C7C72EF" w:rsidR="007A7B08" w:rsidRDefault="007A7B08" w:rsidP="005645F0">
      <w:pPr>
        <w:rPr>
          <w:rFonts w:ascii="TH SarabunPSK" w:hAnsi="TH SarabunPSK" w:cs="TH SarabunPSK"/>
          <w:b/>
          <w:bCs/>
          <w:sz w:val="32"/>
          <w:szCs w:val="32"/>
        </w:rPr>
      </w:pPr>
      <w:r w:rsidRPr="006B413D">
        <w:rPr>
          <w:rFonts w:ascii="TH SarabunPSK" w:hAnsi="TH SarabunPSK" w:cs="TH SarabunPSK" w:hint="cs"/>
          <w:b/>
          <w:bCs/>
          <w:sz w:val="32"/>
          <w:szCs w:val="32"/>
          <w:cs/>
        </w:rPr>
        <w:t>เอกสารอ้างอิง</w:t>
      </w:r>
    </w:p>
    <w:p w14:paraId="6DF7AF8D" w14:textId="3D8BC308" w:rsidR="00E85E37" w:rsidRDefault="00E85E37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85E37">
        <w:rPr>
          <w:rFonts w:ascii="TH SarabunPSK" w:hAnsi="TH SarabunPSK" w:cs="TH SarabunPSK" w:hint="cs"/>
          <w:sz w:val="32"/>
          <w:szCs w:val="32"/>
          <w:cs/>
        </w:rPr>
        <w:t>ชเนนทร์  วนารักษ์ และธีระ ทองสง</w:t>
      </w:r>
      <w:r w:rsidRPr="00E85E37">
        <w:rPr>
          <w:rFonts w:ascii="TH SarabunPSK" w:hAnsi="TH SarabunPSK" w:cs="TH SarabunPSK"/>
          <w:sz w:val="32"/>
          <w:szCs w:val="32"/>
        </w:rPr>
        <w:t>,</w:t>
      </w:r>
      <w:r w:rsidRPr="00E85E37"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2555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="00827943">
        <w:rPr>
          <w:rFonts w:ascii="TH SarabunPSK" w:hAnsi="TH SarabunPSK" w:cs="TH SarabunPSK" w:hint="cs"/>
          <w:sz w:val="32"/>
          <w:szCs w:val="32"/>
          <w:cs/>
        </w:rPr>
        <w:t>. การเจ็บครรภ์และการคลอดก่อนกำหนด. ใน ธีระ  ทองสง</w:t>
      </w:r>
    </w:p>
    <w:p w14:paraId="35C5D50F" w14:textId="70C216CC" w:rsidR="00827943" w:rsidRPr="00E85E37" w:rsidRDefault="00827943" w:rsidP="00EB6935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บรรณาธิการ), สูติศาสตร์ (พิมพ์ครั้งที่ </w:t>
      </w:r>
      <w:r>
        <w:rPr>
          <w:rFonts w:ascii="TH SarabunPSK" w:hAnsi="TH SarabunPSK" w:cs="TH SarabunPSK"/>
          <w:sz w:val="32"/>
          <w:szCs w:val="32"/>
        </w:rPr>
        <w:t xml:space="preserve">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น้า </w:t>
      </w:r>
      <w:r>
        <w:rPr>
          <w:rFonts w:ascii="TH SarabunPSK" w:hAnsi="TH SarabunPSK" w:cs="TH SarabunPSK"/>
          <w:sz w:val="32"/>
          <w:szCs w:val="32"/>
        </w:rPr>
        <w:t>222-227</w:t>
      </w:r>
      <w:r>
        <w:rPr>
          <w:rFonts w:ascii="TH SarabunPSK" w:hAnsi="TH SarabunPSK" w:cs="TH SarabunPSK" w:hint="cs"/>
          <w:sz w:val="32"/>
          <w:szCs w:val="32"/>
          <w:cs/>
        </w:rPr>
        <w:t>). กรุงเทพฯ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r>
        <w:rPr>
          <w:rFonts w:ascii="TH SarabunPSK" w:hAnsi="TH SarabunPSK" w:cs="TH SarabunPSK" w:hint="cs"/>
          <w:sz w:val="32"/>
          <w:szCs w:val="32"/>
          <w:cs/>
        </w:rPr>
        <w:t>พี.บี. ฟอเรนบุ๊คสเซ็นเตอร์.</w:t>
      </w:r>
    </w:p>
    <w:p w14:paraId="27ABF8FE" w14:textId="77777777" w:rsidR="006B413D" w:rsidRDefault="006B413D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พรศิริ  เสนธิริ และคณะ.(</w:t>
      </w:r>
      <w:r>
        <w:rPr>
          <w:rFonts w:ascii="TH SarabunPSK" w:hAnsi="TH SarabunPSK" w:cs="TH SarabunPSK"/>
          <w:sz w:val="32"/>
          <w:szCs w:val="32"/>
        </w:rPr>
        <w:t>2559</w:t>
      </w:r>
      <w:r>
        <w:rPr>
          <w:rFonts w:ascii="TH SarabunPSK" w:hAnsi="TH SarabunPSK" w:cs="TH SarabunPSK" w:hint="cs"/>
          <w:sz w:val="32"/>
          <w:szCs w:val="32"/>
          <w:cs/>
        </w:rPr>
        <w:t>). การพัฒนารูปแบบการพยาบาลหญิงตั้งครรภ์เพื่อป้องกันการคลอดก่อน</w:t>
      </w:r>
    </w:p>
    <w:p w14:paraId="2BF30E4F" w14:textId="76A11CE8" w:rsidR="007A7B08" w:rsidRDefault="006B413D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กำหนด. วารสารการพยาบาลและการดูแลสุขภาพ, </w:t>
      </w:r>
      <w:r>
        <w:rPr>
          <w:rFonts w:ascii="TH SarabunPSK" w:hAnsi="TH SarabunPSK" w:cs="TH SarabunPSK"/>
          <w:sz w:val="32"/>
          <w:szCs w:val="32"/>
        </w:rPr>
        <w:t>34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 w:rsidR="003800B1">
        <w:rPr>
          <w:rFonts w:ascii="TH SarabunPSK" w:hAnsi="TH SarabunPSK" w:cs="TH SarabunPSK"/>
          <w:sz w:val="32"/>
          <w:szCs w:val="32"/>
        </w:rPr>
        <w:t>164-172.</w:t>
      </w:r>
    </w:p>
    <w:p w14:paraId="023BB31F" w14:textId="77777777" w:rsidR="005357FE" w:rsidRDefault="005357FE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็</w:t>
      </w:r>
      <w:r w:rsidRPr="005357FE">
        <w:rPr>
          <w:rFonts w:ascii="TH SarabunPSK" w:hAnsi="TH SarabunPSK" w:cs="TH SarabunPSK"/>
          <w:sz w:val="32"/>
          <w:szCs w:val="32"/>
          <w:cs/>
        </w:rPr>
        <w:t>ญ</w:t>
      </w:r>
      <w:r>
        <w:rPr>
          <w:rFonts w:ascii="TH SarabunPSK" w:hAnsi="TH SarabunPSK" w:cs="TH SarabunPSK" w:hint="cs"/>
          <w:sz w:val="32"/>
          <w:szCs w:val="32"/>
          <w:cs/>
        </w:rPr>
        <w:t>ญู</w:t>
      </w:r>
      <w:r w:rsidRPr="005357FE">
        <w:rPr>
          <w:rFonts w:ascii="TH SarabunPSK" w:hAnsi="TH SarabunPSK" w:cs="TH SarabunPSK"/>
          <w:sz w:val="32"/>
          <w:szCs w:val="32"/>
          <w:cs/>
        </w:rPr>
        <w:t xml:space="preserve"> พันธุ์บูรณะ. (</w:t>
      </w:r>
      <w:r w:rsidRPr="005357FE">
        <w:rPr>
          <w:rFonts w:ascii="TH SarabunPSK" w:hAnsi="TH SarabunPSK" w:cs="TH SarabunPSK"/>
          <w:sz w:val="32"/>
          <w:szCs w:val="32"/>
        </w:rPr>
        <w:t xml:space="preserve">2555). </w:t>
      </w:r>
      <w:r w:rsidRPr="005357FE">
        <w:rPr>
          <w:rFonts w:ascii="TH SarabunPSK" w:hAnsi="TH SarabunPSK" w:cs="TH SarabunPSK"/>
          <w:sz w:val="32"/>
          <w:szCs w:val="32"/>
          <w:cs/>
        </w:rPr>
        <w:t>การเจ็บครรภ์คลอดก่อนกำหนด (</w:t>
      </w:r>
      <w:r w:rsidRPr="005357FE">
        <w:rPr>
          <w:rFonts w:ascii="TH SarabunPSK" w:hAnsi="TH SarabunPSK" w:cs="TH SarabunPSK"/>
          <w:sz w:val="32"/>
          <w:szCs w:val="32"/>
        </w:rPr>
        <w:t>Prete</w:t>
      </w:r>
      <w:r>
        <w:rPr>
          <w:rFonts w:ascii="TH SarabunPSK" w:hAnsi="TH SarabunPSK" w:cs="TH SarabunPSK"/>
          <w:sz w:val="32"/>
          <w:szCs w:val="32"/>
        </w:rPr>
        <w:t>r</w:t>
      </w:r>
      <w:r w:rsidRPr="005357FE">
        <w:rPr>
          <w:rFonts w:ascii="TH SarabunPSK" w:hAnsi="TH SarabunPSK" w:cs="TH SarabunPSK"/>
          <w:sz w:val="32"/>
          <w:szCs w:val="32"/>
        </w:rPr>
        <w:t xml:space="preserve">m </w:t>
      </w:r>
      <w:proofErr w:type="spellStart"/>
      <w:r w:rsidRPr="005357FE">
        <w:rPr>
          <w:rFonts w:ascii="TH SarabunPSK" w:hAnsi="TH SarabunPSK" w:cs="TH SarabunPSK"/>
          <w:sz w:val="32"/>
          <w:szCs w:val="32"/>
        </w:rPr>
        <w:t>labo</w:t>
      </w:r>
      <w:r>
        <w:rPr>
          <w:rFonts w:ascii="TH SarabunPSK" w:hAnsi="TH SarabunPSK" w:cs="TH SarabunPSK"/>
          <w:sz w:val="32"/>
          <w:szCs w:val="32"/>
        </w:rPr>
        <w:t>u</w:t>
      </w:r>
      <w:r w:rsidRPr="005357FE">
        <w:rPr>
          <w:rFonts w:ascii="TH SarabunPSK" w:hAnsi="TH SarabunPSK" w:cs="TH SarabunPSK"/>
          <w:sz w:val="32"/>
          <w:szCs w:val="32"/>
        </w:rPr>
        <w:t>r</w:t>
      </w:r>
      <w:proofErr w:type="spellEnd"/>
      <w:r w:rsidRPr="005357FE">
        <w:rPr>
          <w:rFonts w:ascii="TH SarabunPSK" w:hAnsi="TH SarabunPSK" w:cs="TH SarabunPSK"/>
          <w:sz w:val="32"/>
          <w:szCs w:val="32"/>
        </w:rPr>
        <w:t xml:space="preserve">. </w:t>
      </w:r>
      <w:r w:rsidRPr="005357FE">
        <w:rPr>
          <w:rFonts w:ascii="TH SarabunPSK" w:hAnsi="TH SarabunPSK" w:cs="TH SarabunPSK"/>
          <w:sz w:val="32"/>
          <w:szCs w:val="32"/>
          <w:cs/>
        </w:rPr>
        <w:t>ใน ถวัลวงศ</w:t>
      </w:r>
      <w:r>
        <w:rPr>
          <w:rFonts w:ascii="TH SarabunPSK" w:hAnsi="TH SarabunPSK" w:cs="TH SarabunPSK" w:hint="cs"/>
          <w:sz w:val="32"/>
          <w:szCs w:val="32"/>
          <w:cs/>
        </w:rPr>
        <w:t>์</w:t>
      </w:r>
      <w:r w:rsidRPr="005357FE">
        <w:rPr>
          <w:rFonts w:ascii="TH SarabunPSK" w:hAnsi="TH SarabunPSK" w:cs="TH SarabunPSK"/>
          <w:sz w:val="32"/>
          <w:szCs w:val="32"/>
          <w:cs/>
        </w:rPr>
        <w:t xml:space="preserve"> รัต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ิริ, </w:t>
      </w:r>
    </w:p>
    <w:p w14:paraId="20FBCC12" w14:textId="77777777" w:rsidR="005357FE" w:rsidRDefault="005357FE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ฐิติ</w:t>
      </w:r>
      <w:r w:rsidRPr="005357FE">
        <w:rPr>
          <w:rFonts w:ascii="TH SarabunPSK" w:hAnsi="TH SarabunPSK" w:cs="TH SarabunPSK"/>
          <w:sz w:val="32"/>
          <w:szCs w:val="32"/>
          <w:cs/>
        </w:rPr>
        <w:t>มา สุนทรสัจ และสมศักดิ์ สุทัศน์วรวุฒิ (บรรณาธิการ)</w:t>
      </w:r>
      <w:r w:rsidRPr="005357FE">
        <w:rPr>
          <w:rFonts w:ascii="TH SarabunPSK" w:hAnsi="TH SarabunPSK" w:cs="TH SarabunPSK"/>
          <w:sz w:val="32"/>
          <w:szCs w:val="32"/>
        </w:rPr>
        <w:t xml:space="preserve">, </w:t>
      </w:r>
      <w:r w:rsidRPr="005357FE">
        <w:rPr>
          <w:rFonts w:ascii="TH SarabunPSK" w:hAnsi="TH SarabunPSK" w:cs="TH SarabunPSK"/>
          <w:sz w:val="32"/>
          <w:szCs w:val="32"/>
          <w:cs/>
        </w:rPr>
        <w:t>สูติศาสตร์ฉุกเฉิน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5357FE">
        <w:rPr>
          <w:rFonts w:ascii="TH SarabunPSK" w:hAnsi="TH SarabunPSK" w:cs="TH SarabunPSK"/>
          <w:sz w:val="32"/>
          <w:szCs w:val="32"/>
        </w:rPr>
        <w:t xml:space="preserve">emergency </w:t>
      </w:r>
    </w:p>
    <w:p w14:paraId="1DDEE28D" w14:textId="6D97AC1D" w:rsidR="005357FE" w:rsidRDefault="005357FE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</w:t>
      </w:r>
      <w:r w:rsidRPr="005357FE">
        <w:rPr>
          <w:rFonts w:ascii="TH SarabunPSK" w:hAnsi="TH SarabunPSK" w:cs="TH SarabunPSK"/>
          <w:sz w:val="32"/>
          <w:szCs w:val="32"/>
        </w:rPr>
        <w:t>obstetrics (</w:t>
      </w:r>
      <w:r w:rsidRPr="005357FE">
        <w:rPr>
          <w:rFonts w:ascii="TH SarabunPSK" w:hAnsi="TH SarabunPSK" w:cs="TH SarabunPSK"/>
          <w:sz w:val="32"/>
          <w:szCs w:val="32"/>
          <w:cs/>
        </w:rPr>
        <w:t xml:space="preserve">พิมพ์ครั้งที่ </w:t>
      </w:r>
      <w:r w:rsidRPr="005357FE">
        <w:rPr>
          <w:rFonts w:ascii="TH SarabunPSK" w:hAnsi="TH SarabunPSK" w:cs="TH SarabunPSK"/>
          <w:sz w:val="32"/>
          <w:szCs w:val="32"/>
        </w:rPr>
        <w:t xml:space="preserve">2, </w:t>
      </w:r>
      <w:r w:rsidRPr="005357FE">
        <w:rPr>
          <w:rFonts w:ascii="TH SarabunPSK" w:hAnsi="TH SarabunPSK" w:cs="TH SarabunPSK"/>
          <w:sz w:val="32"/>
          <w:szCs w:val="32"/>
          <w:cs/>
        </w:rPr>
        <w:t xml:space="preserve">หน้า </w:t>
      </w:r>
      <w:r w:rsidRPr="005357FE">
        <w:rPr>
          <w:rFonts w:ascii="TH SarabunPSK" w:hAnsi="TH SarabunPSK" w:cs="TH SarabunPSK"/>
          <w:sz w:val="32"/>
          <w:szCs w:val="32"/>
        </w:rPr>
        <w:t xml:space="preserve">92-130). </w:t>
      </w:r>
      <w:r w:rsidRPr="005357FE">
        <w:rPr>
          <w:rFonts w:ascii="TH SarabunPSK" w:hAnsi="TH SarabunPSK" w:cs="TH SarabunPSK"/>
          <w:sz w:val="32"/>
          <w:szCs w:val="32"/>
          <w:cs/>
        </w:rPr>
        <w:t>กรุงเทพฯ: บริษัทพิมพ</w:t>
      </w:r>
      <w:r w:rsidR="00296526">
        <w:rPr>
          <w:rFonts w:ascii="TH SarabunPSK" w:hAnsi="TH SarabunPSK" w:cs="TH SarabunPSK" w:hint="cs"/>
          <w:sz w:val="32"/>
          <w:szCs w:val="32"/>
          <w:cs/>
        </w:rPr>
        <w:t>์</w:t>
      </w:r>
      <w:r w:rsidRPr="005357FE">
        <w:rPr>
          <w:rFonts w:ascii="TH SarabunPSK" w:hAnsi="TH SarabunPSK" w:cs="TH SarabunPSK"/>
          <w:sz w:val="32"/>
          <w:szCs w:val="32"/>
          <w:cs/>
        </w:rPr>
        <w:t>ดี.</w:t>
      </w:r>
    </w:p>
    <w:p w14:paraId="1027F932" w14:textId="6EB2C54D" w:rsidR="00E85E37" w:rsidRDefault="00E85E37" w:rsidP="00EB6935">
      <w:pPr>
        <w:spacing w:after="0" w:line="240" w:lineRule="auto"/>
        <w:ind w:right="-472"/>
        <w:rPr>
          <w:rFonts w:ascii="TH SarabunPSK" w:hAnsi="TH SarabunPSK" w:cs="TH SarabunPSK"/>
          <w:sz w:val="32"/>
          <w:szCs w:val="32"/>
        </w:rPr>
      </w:pPr>
      <w:r w:rsidRPr="00E85E37">
        <w:rPr>
          <w:rFonts w:ascii="TH SarabunPSK" w:hAnsi="TH SarabunPSK" w:cs="TH SarabunPSK" w:hint="cs"/>
          <w:sz w:val="32"/>
          <w:szCs w:val="32"/>
          <w:cs/>
        </w:rPr>
        <w:t>เยาวเรศ สมทรัพย์,บรรณาธิการ.(</w:t>
      </w:r>
      <w:proofErr w:type="gramStart"/>
      <w:r w:rsidRPr="00E85E37">
        <w:rPr>
          <w:rFonts w:ascii="TH SarabunPSK" w:hAnsi="TH SarabunPSK" w:cs="TH SarabunPSK" w:hint="cs"/>
          <w:sz w:val="32"/>
          <w:szCs w:val="32"/>
        </w:rPr>
        <w:t>2558</w:t>
      </w:r>
      <w:r w:rsidRPr="00E85E37">
        <w:rPr>
          <w:rFonts w:ascii="TH SarabunPSK" w:hAnsi="TH SarabunPSK" w:cs="TH SarabunPSK" w:hint="cs"/>
          <w:sz w:val="32"/>
          <w:szCs w:val="32"/>
          <w:cs/>
        </w:rPr>
        <w:t>).การผดุงครรภ์</w:t>
      </w:r>
      <w:proofErr w:type="gramEnd"/>
      <w:r w:rsidRPr="00E85E37">
        <w:rPr>
          <w:rFonts w:ascii="TH SarabunPSK" w:hAnsi="TH SarabunPSK" w:cs="TH SarabunPSK" w:hint="cs"/>
          <w:sz w:val="32"/>
          <w:szCs w:val="32"/>
          <w:cs/>
        </w:rPr>
        <w:t xml:space="preserve"> เล่ม </w:t>
      </w:r>
      <w:r w:rsidRPr="00E85E37">
        <w:rPr>
          <w:rFonts w:ascii="TH SarabunPSK" w:hAnsi="TH SarabunPSK" w:cs="TH SarabunPSK" w:hint="cs"/>
          <w:sz w:val="32"/>
          <w:szCs w:val="32"/>
        </w:rPr>
        <w:t xml:space="preserve">2. </w:t>
      </w:r>
      <w:r w:rsidRPr="00E85E37">
        <w:rPr>
          <w:rFonts w:ascii="TH SarabunPSK" w:hAnsi="TH SarabunPSK" w:cs="TH SarabunPSK" w:hint="cs"/>
          <w:sz w:val="32"/>
          <w:szCs w:val="32"/>
          <w:cs/>
        </w:rPr>
        <w:t xml:space="preserve">คณะพยาบาลศาสตร์ </w:t>
      </w:r>
      <w:r>
        <w:rPr>
          <w:rFonts w:ascii="TH SarabunPSK" w:hAnsi="TH SarabunPSK" w:cs="TH SarabunPSK" w:hint="cs"/>
          <w:sz w:val="32"/>
          <w:szCs w:val="32"/>
          <w:cs/>
        </w:rPr>
        <w:t>ม</w:t>
      </w:r>
      <w:r w:rsidRPr="00E85E37">
        <w:rPr>
          <w:rFonts w:ascii="TH SarabunPSK" w:hAnsi="TH SarabunPSK" w:cs="TH SarabunPSK" w:hint="cs"/>
          <w:sz w:val="32"/>
          <w:szCs w:val="32"/>
          <w:cs/>
        </w:rPr>
        <w:t>หาวิทยาลัยสงขลานครินทร์.</w:t>
      </w:r>
    </w:p>
    <w:p w14:paraId="31C50733" w14:textId="77777777" w:rsidR="00296526" w:rsidRDefault="00296526" w:rsidP="00EB6935">
      <w:pPr>
        <w:spacing w:after="0" w:line="240" w:lineRule="auto"/>
        <w:ind w:right="-47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Ogle,</w:t>
      </w:r>
      <w:r w:rsidRPr="00296526">
        <w:rPr>
          <w:rFonts w:ascii="TH SarabunPSK" w:hAnsi="TH SarabunPSK" w:cs="TH SarabunPSK"/>
          <w:sz w:val="32"/>
          <w:szCs w:val="32"/>
        </w:rPr>
        <w:t xml:space="preserve"> R., Hyett, J., &amp; Marren, A. J. (</w:t>
      </w:r>
      <w:r w:rsidRPr="00296526">
        <w:rPr>
          <w:rFonts w:ascii="TH SarabunPSK" w:hAnsi="TH SarabunPSK" w:cs="TH SarabunPSK"/>
          <w:sz w:val="32"/>
          <w:szCs w:val="32"/>
          <w:cs/>
        </w:rPr>
        <w:t xml:space="preserve">2011). </w:t>
      </w:r>
      <w:r w:rsidRPr="00296526">
        <w:rPr>
          <w:rFonts w:ascii="TH SarabunPSK" w:hAnsi="TH SarabunPSK" w:cs="TH SarabunPSK"/>
          <w:sz w:val="32"/>
          <w:szCs w:val="32"/>
        </w:rPr>
        <w:t>Screening for spontaneous pre</w:t>
      </w:r>
      <w:r>
        <w:rPr>
          <w:rFonts w:ascii="TH SarabunPSK" w:hAnsi="TH SarabunPSK" w:cs="TH SarabunPSK"/>
          <w:sz w:val="32"/>
          <w:szCs w:val="32"/>
        </w:rPr>
        <w:t xml:space="preserve">term labor </w:t>
      </w:r>
      <w:r w:rsidRPr="00296526">
        <w:rPr>
          <w:rFonts w:ascii="TH SarabunPSK" w:hAnsi="TH SarabunPSK" w:cs="TH SarabunPSK"/>
          <w:sz w:val="32"/>
          <w:szCs w:val="32"/>
        </w:rPr>
        <w:t xml:space="preserve">and delivery. </w:t>
      </w:r>
    </w:p>
    <w:p w14:paraId="0A9E03CC" w14:textId="77777777" w:rsidR="00296526" w:rsidRDefault="00296526" w:rsidP="00EB6935">
      <w:pPr>
        <w:spacing w:after="0" w:line="240" w:lineRule="auto"/>
        <w:ind w:right="-47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</w:t>
      </w:r>
      <w:r w:rsidRPr="00296526">
        <w:rPr>
          <w:rFonts w:ascii="TH SarabunPSK" w:hAnsi="TH SarabunPSK" w:cs="TH SarabunPSK"/>
          <w:sz w:val="32"/>
          <w:szCs w:val="32"/>
        </w:rPr>
        <w:t>In K. J. David, P. J. Steer, C. P. Weiner, &amp; et al. (editors). High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296526">
        <w:rPr>
          <w:rFonts w:ascii="TH SarabunPSK" w:hAnsi="TH SarabunPSK" w:cs="TH SarabunPSK"/>
          <w:sz w:val="32"/>
          <w:szCs w:val="32"/>
        </w:rPr>
        <w:t xml:space="preserve">risk pregnancy: </w:t>
      </w:r>
    </w:p>
    <w:p w14:paraId="5B48030C" w14:textId="0C44E5B0" w:rsidR="00296526" w:rsidRPr="00E85E37" w:rsidRDefault="00296526" w:rsidP="00EB6935">
      <w:pPr>
        <w:spacing w:after="0" w:line="240" w:lineRule="auto"/>
        <w:ind w:right="-472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              </w:t>
      </w:r>
      <w:r w:rsidRPr="00296526">
        <w:rPr>
          <w:rFonts w:ascii="TH SarabunPSK" w:hAnsi="TH SarabunPSK" w:cs="TH SarabunPSK"/>
          <w:sz w:val="32"/>
          <w:szCs w:val="32"/>
        </w:rPr>
        <w:t>management options (</w:t>
      </w:r>
      <w:r w:rsidRPr="00296526">
        <w:rPr>
          <w:rFonts w:ascii="TH SarabunPSK" w:hAnsi="TH SarabunPSK" w:cs="TH SarabunPSK"/>
          <w:sz w:val="32"/>
          <w:szCs w:val="32"/>
          <w:cs/>
        </w:rPr>
        <w:t>4</w:t>
      </w:r>
      <w:proofErr w:type="spellStart"/>
      <w:r w:rsidRPr="00296526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296526">
        <w:rPr>
          <w:rFonts w:ascii="TH SarabunPSK" w:hAnsi="TH SarabunPSK" w:cs="TH SarabunPSK"/>
          <w:sz w:val="32"/>
          <w:szCs w:val="32"/>
        </w:rPr>
        <w:t xml:space="preserve"> ed., pp.</w:t>
      </w:r>
      <w:r w:rsidRPr="00296526">
        <w:rPr>
          <w:rFonts w:ascii="TH SarabunPSK" w:hAnsi="TH SarabunPSK" w:cs="TH SarabunPSK"/>
          <w:sz w:val="32"/>
          <w:szCs w:val="32"/>
          <w:cs/>
        </w:rPr>
        <w:t xml:space="preserve">1065-1074). </w:t>
      </w:r>
      <w:r w:rsidRPr="00296526">
        <w:rPr>
          <w:rFonts w:ascii="TH SarabunPSK" w:hAnsi="TH SarabunPSK" w:cs="TH SarabunPSK"/>
          <w:sz w:val="32"/>
          <w:szCs w:val="32"/>
        </w:rPr>
        <w:t>St. Louis:</w:t>
      </w:r>
      <w:r w:rsidR="00EB6935">
        <w:rPr>
          <w:rFonts w:ascii="TH SarabunPSK" w:hAnsi="TH SarabunPSK" w:cs="TH SarabunPSK"/>
          <w:sz w:val="32"/>
          <w:szCs w:val="32"/>
        </w:rPr>
        <w:t xml:space="preserve"> </w:t>
      </w:r>
      <w:r w:rsidRPr="00296526">
        <w:rPr>
          <w:rFonts w:ascii="TH SarabunPSK" w:hAnsi="TH SarabunPSK" w:cs="TH SarabunPSK"/>
          <w:sz w:val="32"/>
          <w:szCs w:val="32"/>
        </w:rPr>
        <w:t>Mosby, Inc.</w:t>
      </w:r>
    </w:p>
    <w:p w14:paraId="077E379B" w14:textId="77777777" w:rsidR="00E85E37" w:rsidRPr="007A7B08" w:rsidRDefault="00E85E37" w:rsidP="00EB693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sectPr w:rsidR="00E85E37" w:rsidRPr="007A7B08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DC269" w14:textId="77777777" w:rsidR="008F490C" w:rsidRDefault="008F490C" w:rsidP="008F490C">
      <w:pPr>
        <w:spacing w:after="0" w:line="240" w:lineRule="auto"/>
      </w:pPr>
      <w:r>
        <w:separator/>
      </w:r>
    </w:p>
  </w:endnote>
  <w:endnote w:type="continuationSeparator" w:id="0">
    <w:p w14:paraId="10963ED1" w14:textId="77777777" w:rsidR="008F490C" w:rsidRDefault="008F490C" w:rsidP="008F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47599" w14:textId="19E5FAF6" w:rsidR="008F490C" w:rsidRDefault="008F490C">
    <w:pPr>
      <w:pStyle w:val="Footer"/>
      <w:jc w:val="right"/>
    </w:pPr>
  </w:p>
  <w:p w14:paraId="321C996E" w14:textId="77777777" w:rsidR="008F490C" w:rsidRDefault="008F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2D5F3" w14:textId="77777777" w:rsidR="008F490C" w:rsidRDefault="008F490C" w:rsidP="008F490C">
      <w:pPr>
        <w:spacing w:after="0" w:line="240" w:lineRule="auto"/>
      </w:pPr>
      <w:r>
        <w:separator/>
      </w:r>
    </w:p>
  </w:footnote>
  <w:footnote w:type="continuationSeparator" w:id="0">
    <w:p w14:paraId="6DD2456A" w14:textId="77777777" w:rsidR="008F490C" w:rsidRDefault="008F490C" w:rsidP="008F4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46146"/>
    <w:multiLevelType w:val="hybridMultilevel"/>
    <w:tmpl w:val="75F8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95DC3"/>
    <w:multiLevelType w:val="hybridMultilevel"/>
    <w:tmpl w:val="00041844"/>
    <w:lvl w:ilvl="0" w:tplc="803AC6A4">
      <w:start w:val="1"/>
      <w:numFmt w:val="decimal"/>
      <w:lvlText w:val="%1."/>
      <w:lvlJc w:val="left"/>
      <w:pPr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2" w15:restartNumberingAfterBreak="0">
    <w:nsid w:val="22FA0C94"/>
    <w:multiLevelType w:val="hybridMultilevel"/>
    <w:tmpl w:val="F698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C2A60"/>
    <w:multiLevelType w:val="hybridMultilevel"/>
    <w:tmpl w:val="77D00A72"/>
    <w:lvl w:ilvl="0" w:tplc="51464A36">
      <w:start w:val="1"/>
      <w:numFmt w:val="decimal"/>
      <w:lvlText w:val="%1."/>
      <w:lvlJc w:val="left"/>
      <w:pPr>
        <w:ind w:left="975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4" w15:restartNumberingAfterBreak="0">
    <w:nsid w:val="2D153313"/>
    <w:multiLevelType w:val="hybridMultilevel"/>
    <w:tmpl w:val="042C5996"/>
    <w:lvl w:ilvl="0" w:tplc="130C176C">
      <w:start w:val="1"/>
      <w:numFmt w:val="decimal"/>
      <w:lvlText w:val="%1."/>
      <w:lvlJc w:val="left"/>
      <w:pPr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5" w15:restartNumberingAfterBreak="0">
    <w:nsid w:val="33E64444"/>
    <w:multiLevelType w:val="hybridMultilevel"/>
    <w:tmpl w:val="425E8642"/>
    <w:lvl w:ilvl="0" w:tplc="3CFE458A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5FA49F0"/>
    <w:multiLevelType w:val="hybridMultilevel"/>
    <w:tmpl w:val="543E3A12"/>
    <w:lvl w:ilvl="0" w:tplc="70D03396">
      <w:start w:val="1"/>
      <w:numFmt w:val="decimal"/>
      <w:lvlText w:val="%1."/>
      <w:lvlJc w:val="left"/>
      <w:pPr>
        <w:ind w:left="975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9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8F1AAD"/>
    <w:multiLevelType w:val="multilevel"/>
    <w:tmpl w:val="919A4C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11" w15:restartNumberingAfterBreak="0">
    <w:nsid w:val="5D5C5223"/>
    <w:multiLevelType w:val="hybridMultilevel"/>
    <w:tmpl w:val="B7E69342"/>
    <w:lvl w:ilvl="0" w:tplc="A7585C9E">
      <w:start w:val="1"/>
      <w:numFmt w:val="decimal"/>
      <w:lvlText w:val="%1."/>
      <w:lvlJc w:val="left"/>
      <w:pPr>
        <w:ind w:left="975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2" w15:restartNumberingAfterBreak="0">
    <w:nsid w:val="683D3CE1"/>
    <w:multiLevelType w:val="hybridMultilevel"/>
    <w:tmpl w:val="62F0F40C"/>
    <w:lvl w:ilvl="0" w:tplc="D22094B4">
      <w:start w:val="1"/>
      <w:numFmt w:val="decimal"/>
      <w:lvlText w:val="%1)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7ADA5BAE"/>
    <w:multiLevelType w:val="hybridMultilevel"/>
    <w:tmpl w:val="9E12B074"/>
    <w:lvl w:ilvl="0" w:tplc="82C675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D113F1F"/>
    <w:multiLevelType w:val="hybridMultilevel"/>
    <w:tmpl w:val="88DA7E16"/>
    <w:lvl w:ilvl="0" w:tplc="8E4451E0">
      <w:start w:val="1"/>
      <w:numFmt w:val="decimal"/>
      <w:lvlText w:val="%1)"/>
      <w:lvlJc w:val="left"/>
      <w:pPr>
        <w:ind w:left="1380" w:hanging="360"/>
      </w:pPr>
      <w:rPr>
        <w:rFonts w:ascii="TH SarabunPSK" w:eastAsiaTheme="minorHAns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num w:numId="1" w16cid:durableId="390429270">
    <w:abstractNumId w:val="9"/>
  </w:num>
  <w:num w:numId="2" w16cid:durableId="1223753935">
    <w:abstractNumId w:val="6"/>
  </w:num>
  <w:num w:numId="3" w16cid:durableId="1351374647">
    <w:abstractNumId w:val="7"/>
  </w:num>
  <w:num w:numId="4" w16cid:durableId="1634093794">
    <w:abstractNumId w:val="0"/>
  </w:num>
  <w:num w:numId="5" w16cid:durableId="1681737767">
    <w:abstractNumId w:val="12"/>
  </w:num>
  <w:num w:numId="6" w16cid:durableId="317348772">
    <w:abstractNumId w:val="2"/>
  </w:num>
  <w:num w:numId="7" w16cid:durableId="1517963489">
    <w:abstractNumId w:val="5"/>
  </w:num>
  <w:num w:numId="8" w16cid:durableId="1188179402">
    <w:abstractNumId w:val="3"/>
  </w:num>
  <w:num w:numId="9" w16cid:durableId="1919438907">
    <w:abstractNumId w:val="8"/>
  </w:num>
  <w:num w:numId="10" w16cid:durableId="969895528">
    <w:abstractNumId w:val="11"/>
  </w:num>
  <w:num w:numId="11" w16cid:durableId="1751730233">
    <w:abstractNumId w:val="10"/>
  </w:num>
  <w:num w:numId="12" w16cid:durableId="1926376600">
    <w:abstractNumId w:val="14"/>
  </w:num>
  <w:num w:numId="13" w16cid:durableId="549078275">
    <w:abstractNumId w:val="13"/>
  </w:num>
  <w:num w:numId="14" w16cid:durableId="1523934325">
    <w:abstractNumId w:val="1"/>
  </w:num>
  <w:num w:numId="15" w16cid:durableId="12544370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17411"/>
    <w:rsid w:val="0004384A"/>
    <w:rsid w:val="000505A9"/>
    <w:rsid w:val="000A65AC"/>
    <w:rsid w:val="000B5E30"/>
    <w:rsid w:val="000C31E4"/>
    <w:rsid w:val="000C72F5"/>
    <w:rsid w:val="00145E8C"/>
    <w:rsid w:val="0019732F"/>
    <w:rsid w:val="001A108B"/>
    <w:rsid w:val="001D1D37"/>
    <w:rsid w:val="001D37CE"/>
    <w:rsid w:val="00233DBC"/>
    <w:rsid w:val="002435CC"/>
    <w:rsid w:val="00296526"/>
    <w:rsid w:val="00297323"/>
    <w:rsid w:val="00346908"/>
    <w:rsid w:val="003800B1"/>
    <w:rsid w:val="003830EF"/>
    <w:rsid w:val="0039146F"/>
    <w:rsid w:val="003D1EF8"/>
    <w:rsid w:val="003D442D"/>
    <w:rsid w:val="003E4389"/>
    <w:rsid w:val="0040420C"/>
    <w:rsid w:val="004A4503"/>
    <w:rsid w:val="004B3E1D"/>
    <w:rsid w:val="004C00BA"/>
    <w:rsid w:val="004D27BD"/>
    <w:rsid w:val="004F088A"/>
    <w:rsid w:val="00523787"/>
    <w:rsid w:val="00523D7B"/>
    <w:rsid w:val="005357FE"/>
    <w:rsid w:val="005645F0"/>
    <w:rsid w:val="0058049B"/>
    <w:rsid w:val="005A3FB3"/>
    <w:rsid w:val="005B636F"/>
    <w:rsid w:val="005C4134"/>
    <w:rsid w:val="005E7EB4"/>
    <w:rsid w:val="005F0BF0"/>
    <w:rsid w:val="006105C8"/>
    <w:rsid w:val="006178B0"/>
    <w:rsid w:val="006459C4"/>
    <w:rsid w:val="006514C9"/>
    <w:rsid w:val="00653018"/>
    <w:rsid w:val="006862A9"/>
    <w:rsid w:val="006A637E"/>
    <w:rsid w:val="006A782E"/>
    <w:rsid w:val="006B413D"/>
    <w:rsid w:val="006C2BCB"/>
    <w:rsid w:val="006F18EF"/>
    <w:rsid w:val="00707467"/>
    <w:rsid w:val="00723486"/>
    <w:rsid w:val="00737048"/>
    <w:rsid w:val="00740B24"/>
    <w:rsid w:val="0075783F"/>
    <w:rsid w:val="0078416F"/>
    <w:rsid w:val="007A7B08"/>
    <w:rsid w:val="00816A7E"/>
    <w:rsid w:val="00827943"/>
    <w:rsid w:val="00840AF2"/>
    <w:rsid w:val="008423F1"/>
    <w:rsid w:val="008757D7"/>
    <w:rsid w:val="008759CC"/>
    <w:rsid w:val="008761FE"/>
    <w:rsid w:val="008C3EF3"/>
    <w:rsid w:val="008D06DF"/>
    <w:rsid w:val="008E7199"/>
    <w:rsid w:val="008F490C"/>
    <w:rsid w:val="00923663"/>
    <w:rsid w:val="00933850"/>
    <w:rsid w:val="00937E64"/>
    <w:rsid w:val="0094351E"/>
    <w:rsid w:val="0095202B"/>
    <w:rsid w:val="00973E4D"/>
    <w:rsid w:val="0099469E"/>
    <w:rsid w:val="009A028A"/>
    <w:rsid w:val="009D1EF8"/>
    <w:rsid w:val="009E20DF"/>
    <w:rsid w:val="009E48BC"/>
    <w:rsid w:val="009F2FBB"/>
    <w:rsid w:val="009F4CDF"/>
    <w:rsid w:val="00A32067"/>
    <w:rsid w:val="00AD00A0"/>
    <w:rsid w:val="00AD0FE0"/>
    <w:rsid w:val="00B12298"/>
    <w:rsid w:val="00B56655"/>
    <w:rsid w:val="00B8017F"/>
    <w:rsid w:val="00B86452"/>
    <w:rsid w:val="00B866CE"/>
    <w:rsid w:val="00BB3987"/>
    <w:rsid w:val="00BC79A8"/>
    <w:rsid w:val="00BE72F7"/>
    <w:rsid w:val="00C00D1C"/>
    <w:rsid w:val="00CC5B99"/>
    <w:rsid w:val="00CD13DF"/>
    <w:rsid w:val="00D10F0F"/>
    <w:rsid w:val="00D176A9"/>
    <w:rsid w:val="00D36276"/>
    <w:rsid w:val="00D440BF"/>
    <w:rsid w:val="00D5564C"/>
    <w:rsid w:val="00D77CA9"/>
    <w:rsid w:val="00DB2364"/>
    <w:rsid w:val="00E041B0"/>
    <w:rsid w:val="00E11052"/>
    <w:rsid w:val="00E25647"/>
    <w:rsid w:val="00E82E8E"/>
    <w:rsid w:val="00E84D1E"/>
    <w:rsid w:val="00E85E37"/>
    <w:rsid w:val="00EB6935"/>
    <w:rsid w:val="00ED192B"/>
    <w:rsid w:val="00ED7D93"/>
    <w:rsid w:val="00EE6439"/>
    <w:rsid w:val="00EE6E5D"/>
    <w:rsid w:val="00F364E6"/>
    <w:rsid w:val="00F903EC"/>
    <w:rsid w:val="00FF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docId w15:val="{0FEC2E82-5D9D-4BB1-9214-1970D6E52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TOC2">
    <w:name w:val="toc 2"/>
    <w:basedOn w:val="Normal"/>
    <w:next w:val="Normal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TOC1">
    <w:name w:val="toc 1"/>
    <w:basedOn w:val="Normal"/>
    <w:next w:val="Normal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TOC3">
    <w:name w:val="toc 3"/>
    <w:basedOn w:val="Normal"/>
    <w:next w:val="Normal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ListParagraph">
    <w:name w:val="List Paragraph"/>
    <w:basedOn w:val="Normal"/>
    <w:uiPriority w:val="34"/>
    <w:qFormat/>
    <w:rsid w:val="00BB3987"/>
    <w:pPr>
      <w:ind w:left="720"/>
      <w:contextualSpacing/>
    </w:pPr>
  </w:style>
  <w:style w:type="table" w:styleId="TableGrid">
    <w:name w:val="Table Grid"/>
    <w:basedOn w:val="TableNormal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90C"/>
  </w:style>
  <w:style w:type="paragraph" w:styleId="Footer">
    <w:name w:val="footer"/>
    <w:basedOn w:val="Normal"/>
    <w:link w:val="FooterChar"/>
    <w:uiPriority w:val="99"/>
    <w:unhideWhenUsed/>
    <w:rsid w:val="008F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90C"/>
  </w:style>
  <w:style w:type="paragraph" w:styleId="BalloonText">
    <w:name w:val="Balloon Text"/>
    <w:basedOn w:val="Normal"/>
    <w:link w:val="BalloonTextChar"/>
    <w:uiPriority w:val="99"/>
    <w:semiHidden/>
    <w:unhideWhenUsed/>
    <w:rsid w:val="000505A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5A9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DB335-F71E-4BC5-ABC5-050534BA9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601</Words>
  <Characters>14826</Characters>
  <Application>Microsoft Office Word</Application>
  <DocSecurity>0</DocSecurity>
  <Lines>123</Lines>
  <Paragraphs>3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BOONTA  SUKHAWADEE</cp:lastModifiedBy>
  <cp:revision>3</cp:revision>
  <dcterms:created xsi:type="dcterms:W3CDTF">2024-02-15T09:10:00Z</dcterms:created>
  <dcterms:modified xsi:type="dcterms:W3CDTF">2024-02-15T09:17:00Z</dcterms:modified>
</cp:coreProperties>
</file>